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horzAnchor="margin" w:tblpXSpec="right" w:tblpY="-1004"/>
        <w:tblOverlap w:val="never"/>
        <w:tblW w:w="0" w:type="auto"/>
        <w:tblLook w:val="04A0" w:firstRow="1" w:lastRow="0" w:firstColumn="1" w:lastColumn="0" w:noHBand="0" w:noVBand="1"/>
      </w:tblPr>
      <w:tblGrid>
        <w:gridCol w:w="1710"/>
        <w:gridCol w:w="1211"/>
      </w:tblGrid>
      <w:tr w:rsidR="008F3BFB" w14:paraId="32BA0BF5" w14:textId="77777777" w:rsidTr="008F3BFB">
        <w:tc>
          <w:tcPr>
            <w:tcW w:w="2921" w:type="dxa"/>
            <w:gridSpan w:val="2"/>
            <w:shd w:val="clear" w:color="auto" w:fill="D9D9D9" w:themeFill="background1" w:themeFillShade="D9"/>
          </w:tcPr>
          <w:p w14:paraId="075DC0CC" w14:textId="77777777" w:rsidR="008F3BFB" w:rsidRDefault="008F3BFB" w:rsidP="008F3BFB">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8F3BFB" w14:paraId="632528C3" w14:textId="77777777" w:rsidTr="008F3BFB">
        <w:tc>
          <w:tcPr>
            <w:tcW w:w="1710" w:type="dxa"/>
            <w:shd w:val="clear" w:color="auto" w:fill="D9D9D9" w:themeFill="background1" w:themeFillShade="D9"/>
          </w:tcPr>
          <w:p w14:paraId="2669722C" w14:textId="77777777" w:rsidR="008F3BFB" w:rsidRDefault="008F3BFB" w:rsidP="008F3BFB">
            <w:pPr>
              <w:pStyle w:val="Header"/>
              <w:jc w:val="right"/>
            </w:pPr>
            <w:r>
              <w:t>C</w:t>
            </w:r>
            <w:r w:rsidRPr="00C02CA3">
              <w:t>IP Code:</w:t>
            </w:r>
            <w:r>
              <w:rPr>
                <w:rFonts w:ascii="Arial Narrow" w:hAnsi="Arial Narrow"/>
                <w:sz w:val="16"/>
                <w:szCs w:val="16"/>
              </w:rPr>
              <w:t xml:space="preserve"> </w:t>
            </w:r>
            <w:r w:rsidRPr="00C02CA3">
              <w:rPr>
                <w:rFonts w:asciiTheme="majorHAnsi" w:hAnsiTheme="majorHAnsi"/>
                <w:sz w:val="24"/>
                <w:szCs w:val="24"/>
              </w:rPr>
              <w:t xml:space="preserve"> </w:t>
            </w:r>
          </w:p>
        </w:tc>
        <w:tc>
          <w:tcPr>
            <w:tcW w:w="1211" w:type="dxa"/>
            <w:shd w:val="clear" w:color="auto" w:fill="D9D9D9" w:themeFill="background1" w:themeFillShade="D9"/>
          </w:tcPr>
          <w:p w14:paraId="364DD65B" w14:textId="77777777" w:rsidR="008F3BFB" w:rsidRDefault="007416A3" w:rsidP="008F3BFB">
            <w:pPr>
              <w:pStyle w:val="Header"/>
              <w:jc w:val="right"/>
            </w:pPr>
            <w:sdt>
              <w:sdtPr>
                <w:rPr>
                  <w:rFonts w:asciiTheme="majorHAnsi" w:hAnsiTheme="majorHAnsi"/>
                  <w:sz w:val="24"/>
                  <w:szCs w:val="24"/>
                </w:rPr>
                <w:alias w:val="CIP Code:"/>
                <w:tag w:val="CIP Code:"/>
                <w:id w:val="1921511347"/>
                <w:placeholder>
                  <w:docPart w:val="E21E6BC1423849E8B8BACB68E38B3DBF"/>
                </w:placeholder>
              </w:sdtPr>
              <w:sdtEndPr/>
              <w:sdtContent>
                <w:r w:rsidR="008F3BFB">
                  <w:rPr>
                    <w:rFonts w:cstheme="minorHAnsi"/>
                    <w:szCs w:val="24"/>
                  </w:rPr>
                  <w:t>51.3801</w:t>
                </w:r>
              </w:sdtContent>
            </w:sdt>
          </w:p>
        </w:tc>
      </w:tr>
      <w:tr w:rsidR="008F3BFB" w14:paraId="11594107" w14:textId="77777777" w:rsidTr="008F3BFB">
        <w:tc>
          <w:tcPr>
            <w:tcW w:w="1710" w:type="dxa"/>
            <w:shd w:val="clear" w:color="auto" w:fill="D9D9D9" w:themeFill="background1" w:themeFillShade="D9"/>
          </w:tcPr>
          <w:p w14:paraId="2399BA87" w14:textId="77777777" w:rsidR="008F3BFB" w:rsidRDefault="008F3BFB" w:rsidP="008F3BFB">
            <w:pPr>
              <w:pStyle w:val="Header"/>
              <w:jc w:val="right"/>
            </w:pPr>
            <w:r>
              <w:t>Degree Code:</w:t>
            </w:r>
          </w:p>
        </w:tc>
        <w:tc>
          <w:tcPr>
            <w:tcW w:w="1211" w:type="dxa"/>
            <w:shd w:val="clear" w:color="auto" w:fill="D9D9D9" w:themeFill="background1" w:themeFillShade="D9"/>
          </w:tcPr>
          <w:p w14:paraId="5B957FEB" w14:textId="77777777" w:rsidR="008F3BFB" w:rsidRDefault="007416A3" w:rsidP="008F3BFB">
            <w:pPr>
              <w:pStyle w:val="Header"/>
              <w:jc w:val="right"/>
            </w:pPr>
            <w:sdt>
              <w:sdtPr>
                <w:alias w:val="Degree Code:"/>
                <w:tag w:val="Degree Code:"/>
                <w:id w:val="341284670"/>
                <w:placeholder>
                  <w:docPart w:val="42D84024267E47E1A512DD5D19ADACFF"/>
                </w:placeholder>
              </w:sdtPr>
              <w:sdtEndPr/>
              <w:sdtContent>
                <w:r w:rsidR="008F3BFB">
                  <w:t>7080</w:t>
                </w:r>
              </w:sdtContent>
            </w:sdt>
          </w:p>
        </w:tc>
      </w:tr>
    </w:tbl>
    <w:p w14:paraId="383896B4" w14:textId="77777777" w:rsidR="008F3BFB" w:rsidRDefault="008F3BFB" w:rsidP="008F3BFB">
      <w:pPr>
        <w:spacing w:after="0"/>
      </w:pPr>
    </w:p>
    <w:p w14:paraId="1E254A52" w14:textId="77777777" w:rsidR="008F3BFB" w:rsidRPr="008426D1" w:rsidRDefault="007E7FDA" w:rsidP="00AF3758">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14:paraId="43218F67" w14:textId="3E96115F" w:rsidR="00AF3758" w:rsidRPr="008426D1" w:rsidRDefault="00AF3758" w:rsidP="00AF3758">
      <w:pPr>
        <w:jc w:val="center"/>
        <w:outlineLvl w:val="0"/>
        <w:rPr>
          <w:rFonts w:asciiTheme="majorHAnsi" w:hAnsiTheme="majorHAnsi" w:cs="Arial"/>
          <w:b/>
          <w:sz w:val="34"/>
          <w:szCs w:val="34"/>
        </w:rPr>
      </w:pPr>
    </w:p>
    <w:p w14:paraId="46394C2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3B8FC5FB" w:rsidR="00424133" w:rsidRDefault="00424133" w:rsidP="00424133">
      <w:pPr>
        <w:spacing w:after="120"/>
        <w:rPr>
          <w:rFonts w:asciiTheme="majorHAnsi" w:hAnsiTheme="majorHAnsi" w:cs="Arial"/>
          <w:b/>
          <w:szCs w:val="20"/>
        </w:rPr>
      </w:pPr>
      <w:r>
        <w:rPr>
          <w:rFonts w:ascii="MS Gothic" w:eastAsia="MS Gothic" w:hAnsi="MS Gothic" w:cs="Arial"/>
          <w:b/>
          <w:szCs w:val="20"/>
        </w:rPr>
        <w:t>[</w:t>
      </w:r>
      <w:proofErr w:type="gramStart"/>
      <w:r w:rsidR="00626378">
        <w:rPr>
          <w:rFonts w:ascii="MS Gothic" w:eastAsia="MS Gothic" w:hAnsi="MS Gothic" w:cs="Arial"/>
          <w:b/>
          <w:szCs w:val="20"/>
        </w:rPr>
        <w:t>X</w:t>
      </w:r>
      <w:r>
        <w:rPr>
          <w:rFonts w:ascii="MS Gothic" w:eastAsia="MS Gothic" w:hAnsi="MS Gothic" w:cs="Arial"/>
          <w:b/>
          <w:szCs w:val="20"/>
        </w:rPr>
        <w:t xml:space="preserve"> ]</w:t>
      </w:r>
      <w:proofErr w:type="gramEnd"/>
      <w:r>
        <w:rPr>
          <w:rFonts w:asciiTheme="majorHAnsi" w:hAnsiTheme="majorHAnsi" w:cs="Arial"/>
          <w:b/>
          <w:szCs w:val="20"/>
        </w:rPr>
        <w:tab/>
      </w:r>
      <w:r w:rsidRPr="00285F5A">
        <w:rPr>
          <w:rFonts w:asciiTheme="majorHAnsi" w:hAnsiTheme="majorHAnsi" w:cs="Arial"/>
          <w:b/>
          <w:szCs w:val="20"/>
        </w:rPr>
        <w:t>Graduate Council</w:t>
      </w:r>
    </w:p>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505C7D3B" w:rsidR="00001C04" w:rsidRPr="008426D1" w:rsidRDefault="007416A3" w:rsidP="007B3081">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7B3081">
                  <w:rPr>
                    <w:rFonts w:asciiTheme="majorHAnsi" w:hAnsiTheme="majorHAnsi"/>
                    <w:sz w:val="20"/>
                    <w:szCs w:val="20"/>
                  </w:rPr>
                  <w:t>Jessica Camp</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17-01-11T00:00:00Z">
                  <w:dateFormat w:val="M/d/yyyy"/>
                  <w:lid w:val="en-US"/>
                  <w:storeMappedDataAs w:val="dateTime"/>
                  <w:calendar w:val="gregorian"/>
                </w:date>
              </w:sdtPr>
              <w:sdtEndPr/>
              <w:sdtContent>
                <w:r w:rsidR="007B3081">
                  <w:rPr>
                    <w:rFonts w:asciiTheme="majorHAnsi" w:hAnsiTheme="majorHAnsi"/>
                    <w:smallCaps/>
                    <w:sz w:val="20"/>
                    <w:szCs w:val="20"/>
                  </w:rPr>
                  <w:t>1/11/2017</w:t>
                </w:r>
              </w:sdtContent>
            </w:sdt>
            <w:r w:rsidR="00001C04" w:rsidRPr="008426D1">
              <w:rPr>
                <w:rFonts w:asciiTheme="majorHAnsi" w:hAnsiTheme="majorHAnsi"/>
                <w:sz w:val="20"/>
                <w:szCs w:val="20"/>
              </w:rPr>
              <w:br/>
            </w:r>
            <w:r w:rsidR="007B3081">
              <w:rPr>
                <w:rFonts w:asciiTheme="majorHAnsi" w:hAnsiTheme="majorHAnsi"/>
                <w:b/>
                <w:sz w:val="20"/>
                <w:szCs w:val="20"/>
              </w:rPr>
              <w:t>/</w:t>
            </w:r>
            <w:r w:rsidR="00001C04" w:rsidRPr="008426D1">
              <w:rPr>
                <w:rFonts w:asciiTheme="majorHAnsi" w:hAnsiTheme="majorHAnsi"/>
                <w:b/>
                <w:sz w:val="20"/>
                <w:szCs w:val="20"/>
              </w:rPr>
              <w:t>Department Curriculum Committee Chair</w:t>
            </w:r>
            <w:r w:rsidR="007B3081">
              <w:rPr>
                <w:rFonts w:asciiTheme="majorHAnsi" w:hAnsiTheme="majorHAnsi"/>
                <w:b/>
                <w:sz w:val="20"/>
                <w:szCs w:val="20"/>
              </w:rPr>
              <w:t>/</w:t>
            </w:r>
          </w:p>
        </w:tc>
        <w:tc>
          <w:tcPr>
            <w:tcW w:w="5451" w:type="dxa"/>
            <w:vAlign w:val="center"/>
          </w:tcPr>
          <w:p w14:paraId="3F845756" w14:textId="77777777" w:rsidR="00001C04" w:rsidRPr="008426D1" w:rsidRDefault="007416A3"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137A54EF" w:rsidR="00001C04" w:rsidRPr="008426D1" w:rsidRDefault="007416A3" w:rsidP="007B3081">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7B3081">
                      <w:rPr>
                        <w:rFonts w:asciiTheme="majorHAnsi" w:hAnsiTheme="majorHAnsi"/>
                        <w:sz w:val="20"/>
                        <w:szCs w:val="20"/>
                      </w:rPr>
                      <w:t>Susan Hanraha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7-01-20T00:00:00Z">
                  <w:dateFormat w:val="M/d/yyyy"/>
                  <w:lid w:val="en-US"/>
                  <w:storeMappedDataAs w:val="dateTime"/>
                  <w:calendar w:val="gregorian"/>
                </w:date>
              </w:sdtPr>
              <w:sdtEndPr/>
              <w:sdtContent>
                <w:r w:rsidR="007B3081">
                  <w:rPr>
                    <w:rFonts w:asciiTheme="majorHAnsi" w:hAnsiTheme="majorHAnsi"/>
                    <w:smallCaps/>
                    <w:sz w:val="20"/>
                    <w:szCs w:val="20"/>
                  </w:rPr>
                  <w:t>1/20/2017</w:t>
                </w:r>
              </w:sdtContent>
            </w:sdt>
            <w:r w:rsidR="00001C04" w:rsidRPr="008426D1">
              <w:rPr>
                <w:rFonts w:asciiTheme="majorHAnsi" w:hAnsiTheme="majorHAnsi"/>
                <w:sz w:val="20"/>
                <w:szCs w:val="20"/>
              </w:rPr>
              <w:br/>
            </w:r>
            <w:r w:rsidR="007B3081">
              <w:rPr>
                <w:rFonts w:asciiTheme="majorHAnsi" w:hAnsiTheme="majorHAnsi"/>
                <w:b/>
                <w:sz w:val="20"/>
                <w:szCs w:val="20"/>
              </w:rPr>
              <w:t>/</w:t>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7416A3"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 xml:space="preserve">General Education Committee Chair (If applicable) </w:t>
            </w:r>
            <w:r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56A16CB1" w:rsidR="00001C04" w:rsidRPr="008426D1" w:rsidRDefault="007416A3" w:rsidP="007B3081">
            <w:pPr>
              <w:rPr>
                <w:rFonts w:asciiTheme="majorHAnsi" w:hAnsiTheme="majorHAnsi"/>
                <w:sz w:val="20"/>
                <w:szCs w:val="20"/>
              </w:rPr>
            </w:pPr>
            <w:sdt>
              <w:sdtPr>
                <w:rPr>
                  <w:rFonts w:asciiTheme="majorHAnsi" w:hAnsiTheme="majorHAnsi"/>
                  <w:sz w:val="20"/>
                  <w:szCs w:val="20"/>
                </w:rPr>
                <w:id w:val="667139192"/>
              </w:sdtPr>
              <w:sdtEndPr/>
              <w:sdtContent>
                <w:sdt>
                  <w:sdtPr>
                    <w:rPr>
                      <w:rFonts w:asciiTheme="majorHAnsi" w:hAnsiTheme="majorHAnsi"/>
                      <w:sz w:val="20"/>
                      <w:szCs w:val="20"/>
                    </w:rPr>
                    <w:id w:val="-1542511738"/>
                    <w:placeholder>
                      <w:docPart w:val="5BD24A7B66CB4D699B151A5785DDE834"/>
                    </w:placeholder>
                  </w:sdtPr>
                  <w:sdtEndPr/>
                  <w:sdtContent>
                    <w:r w:rsidR="007B3081">
                      <w:rPr>
                        <w:rFonts w:asciiTheme="majorHAnsi" w:hAnsiTheme="majorHAnsi"/>
                        <w:sz w:val="20"/>
                        <w:szCs w:val="20"/>
                      </w:rPr>
                      <w:t>Deanna Barymon</w:t>
                    </w:r>
                  </w:sdtContent>
                </w:sdt>
              </w:sdtContent>
            </w:sdt>
            <w:r w:rsidR="007B3081">
              <w:t xml:space="preserve"> </w:t>
            </w:r>
            <w:sdt>
              <w:sdtPr>
                <w:rPr>
                  <w:rFonts w:asciiTheme="majorHAnsi" w:hAnsiTheme="majorHAnsi"/>
                  <w:smallCaps/>
                  <w:sz w:val="20"/>
                  <w:szCs w:val="20"/>
                </w:rPr>
                <w:id w:val="-1915623067"/>
                <w:placeholder>
                  <w:docPart w:val="803F65B15D904C58876CA331F37E91FD"/>
                </w:placeholder>
                <w:date w:fullDate="2017-01-11T00:00:00Z">
                  <w:dateFormat w:val="M/d/yyyy"/>
                  <w:lid w:val="en-US"/>
                  <w:storeMappedDataAs w:val="dateTime"/>
                  <w:calendar w:val="gregorian"/>
                </w:date>
              </w:sdtPr>
              <w:sdtEndPr/>
              <w:sdtContent>
                <w:r w:rsidR="007B3081">
                  <w:rPr>
                    <w:rFonts w:asciiTheme="majorHAnsi" w:hAnsiTheme="majorHAnsi"/>
                    <w:smallCaps/>
                    <w:sz w:val="20"/>
                    <w:szCs w:val="20"/>
                  </w:rPr>
                  <w:t>1/11/2017</w:t>
                </w:r>
              </w:sdtContent>
            </w:sdt>
          </w:p>
        </w:tc>
        <w:tc>
          <w:tcPr>
            <w:tcW w:w="5451" w:type="dxa"/>
            <w:vAlign w:val="center"/>
          </w:tcPr>
          <w:p w14:paraId="14B2EA22" w14:textId="77777777" w:rsidR="00001C04" w:rsidRPr="008426D1" w:rsidRDefault="007416A3"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7B3081" w:rsidRPr="008426D1" w14:paraId="34092C28" w14:textId="77777777" w:rsidTr="00575870">
        <w:trPr>
          <w:trHeight w:val="1089"/>
        </w:trPr>
        <w:tc>
          <w:tcPr>
            <w:tcW w:w="5451" w:type="dxa"/>
            <w:vAlign w:val="center"/>
          </w:tcPr>
          <w:p w14:paraId="1577E0AE" w14:textId="2E4C195F" w:rsidR="007B3081" w:rsidRPr="007B3081" w:rsidRDefault="007B3081" w:rsidP="007B3081">
            <w:pPr>
              <w:rPr>
                <w:rFonts w:asciiTheme="majorHAnsi" w:hAnsiTheme="majorHAnsi"/>
                <w:b/>
                <w:sz w:val="20"/>
                <w:szCs w:val="20"/>
              </w:rPr>
            </w:pPr>
            <w:r w:rsidRPr="007B3081">
              <w:rPr>
                <w:rFonts w:asciiTheme="majorHAnsi" w:hAnsiTheme="majorHAnsi"/>
                <w:b/>
                <w:sz w:val="20"/>
                <w:szCs w:val="20"/>
              </w:rPr>
              <w:t>College Curriculum Committee Chair</w:t>
            </w:r>
          </w:p>
        </w:tc>
        <w:tc>
          <w:tcPr>
            <w:tcW w:w="5451" w:type="dxa"/>
            <w:vAlign w:val="center"/>
          </w:tcPr>
          <w:p w14:paraId="32F31F6B" w14:textId="77777777" w:rsidR="007B3081" w:rsidRDefault="007B3081" w:rsidP="00575870">
            <w:pPr>
              <w:rPr>
                <w:rFonts w:asciiTheme="majorHAnsi" w:hAnsiTheme="majorHAnsi"/>
                <w:sz w:val="20"/>
                <w:szCs w:val="20"/>
              </w:rPr>
            </w:pPr>
          </w:p>
        </w:tc>
      </w:tr>
      <w:tr w:rsidR="00001C04" w:rsidRPr="008426D1" w14:paraId="5CCDA791" w14:textId="77777777" w:rsidTr="00575870">
        <w:trPr>
          <w:trHeight w:val="1089"/>
        </w:trPr>
        <w:tc>
          <w:tcPr>
            <w:tcW w:w="5451" w:type="dxa"/>
            <w:vAlign w:val="center"/>
          </w:tcPr>
          <w:p w14:paraId="55CDE894" w14:textId="4638E8ED" w:rsidR="00001C04" w:rsidRPr="008426D1" w:rsidRDefault="007416A3" w:rsidP="007B3081">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7B3081">
                      <w:rPr>
                        <w:rFonts w:asciiTheme="majorHAnsi" w:hAnsiTheme="majorHAnsi"/>
                        <w:sz w:val="20"/>
                        <w:szCs w:val="20"/>
                      </w:rPr>
                      <w:t>Susan Hanraha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7-01-20T00:00:00Z">
                  <w:dateFormat w:val="M/d/yyyy"/>
                  <w:lid w:val="en-US"/>
                  <w:storeMappedDataAs w:val="dateTime"/>
                  <w:calendar w:val="gregorian"/>
                </w:date>
              </w:sdtPr>
              <w:sdtEndPr/>
              <w:sdtContent>
                <w:r w:rsidR="007B3081">
                  <w:rPr>
                    <w:rFonts w:asciiTheme="majorHAnsi" w:hAnsiTheme="majorHAnsi"/>
                    <w:smallCaps/>
                    <w:sz w:val="20"/>
                    <w:szCs w:val="20"/>
                  </w:rPr>
                  <w:t>1/20/2017</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7416A3"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p w14:paraId="58A243B6" w14:textId="77777777" w:rsidR="00001C04" w:rsidRPr="008426D1" w:rsidRDefault="00001C04" w:rsidP="00575870">
            <w:pPr>
              <w:rPr>
                <w:rFonts w:asciiTheme="majorHAnsi" w:hAnsiTheme="majorHAnsi"/>
                <w:sz w:val="20"/>
                <w:szCs w:val="20"/>
              </w:rPr>
            </w:pPr>
          </w:p>
        </w:tc>
        <w:tc>
          <w:tcPr>
            <w:tcW w:w="5451" w:type="dxa"/>
            <w:vAlign w:val="center"/>
          </w:tcPr>
          <w:p w14:paraId="640C7561" w14:textId="77777777" w:rsidR="00001C04" w:rsidRPr="008426D1" w:rsidRDefault="007416A3"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6E25B1E" w14:textId="19DB401E" w:rsidR="007D371A" w:rsidRPr="008426D1" w:rsidRDefault="00626378"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Jessica Erin Camp, </w:t>
          </w:r>
          <w:hyperlink r:id="rId9" w:history="1">
            <w:r w:rsidRPr="00C71EFA">
              <w:rPr>
                <w:rStyle w:val="Hyperlink"/>
                <w:rFonts w:asciiTheme="majorHAnsi" w:hAnsiTheme="majorHAnsi" w:cs="Arial"/>
                <w:sz w:val="20"/>
                <w:szCs w:val="20"/>
              </w:rPr>
              <w:t>jcamp@astate.edu</w:t>
            </w:r>
          </w:hyperlink>
          <w:r>
            <w:rPr>
              <w:rFonts w:asciiTheme="majorHAnsi" w:hAnsiTheme="majorHAnsi" w:cs="Arial"/>
              <w:sz w:val="20"/>
              <w:szCs w:val="20"/>
            </w:rPr>
            <w:t>, Box 910 State University, AR 72467, 870-972-3270</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1839903"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sz w:val="20"/>
          <w:szCs w:val="20"/>
        </w:rPr>
        <w:id w:val="-2076511728"/>
        <w:placeholder>
          <w:docPart w:val="C8EE819D1DAC4969917D87EA3C84F62A"/>
        </w:placeholder>
      </w:sdtPr>
      <w:sdtEndPr/>
      <w:sdtContent>
        <w:p w14:paraId="4B61AF5D" w14:textId="27094E60" w:rsidR="007D371A" w:rsidRPr="008426D1" w:rsidRDefault="00107BB8"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w:t>
          </w:r>
          <w:r w:rsidR="00626378">
            <w:rPr>
              <w:rFonts w:asciiTheme="majorHAnsi" w:hAnsiTheme="majorHAnsi" w:cs="Arial"/>
              <w:sz w:val="20"/>
              <w:szCs w:val="20"/>
            </w:rPr>
            <w:t xml:space="preserve"> 2017 and Bulletin 2017-2018</w:t>
          </w:r>
        </w:p>
      </w:sdtContent>
    </w:sdt>
    <w:p w14:paraId="33EE2227" w14:textId="77777777" w:rsidR="009E1024" w:rsidRDefault="009E1024" w:rsidP="00CB4B5A">
      <w:pPr>
        <w:tabs>
          <w:tab w:val="left" w:pos="360"/>
          <w:tab w:val="left" w:pos="720"/>
        </w:tabs>
        <w:spacing w:after="0" w:line="240" w:lineRule="auto"/>
        <w:rPr>
          <w:rFonts w:asciiTheme="majorHAnsi" w:hAnsiTheme="majorHAnsi" w:cs="Arial"/>
          <w:sz w:val="20"/>
          <w:szCs w:val="20"/>
        </w:rPr>
      </w:pPr>
    </w:p>
    <w:p w14:paraId="4CE034B1" w14:textId="06C0A472"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sdt>
      <w:sdtPr>
        <w:rPr>
          <w:rFonts w:asciiTheme="majorHAnsi" w:hAnsiTheme="majorHAnsi" w:cs="Arial"/>
          <w:sz w:val="20"/>
          <w:szCs w:val="20"/>
        </w:rPr>
        <w:id w:val="264975268"/>
        <w:placeholder>
          <w:docPart w:val="C3E084496F7E43E785D61C94DD91A733"/>
        </w:placeholder>
      </w:sdtPr>
      <w:sdtEndPr/>
      <w:sdtContent>
        <w:p w14:paraId="50525406" w14:textId="6DB33F25" w:rsidR="00CB4B5A" w:rsidRDefault="00626378"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NURS 646V </w:t>
          </w:r>
        </w:p>
      </w:sdtContent>
    </w:sdt>
    <w:p w14:paraId="05FD1803" w14:textId="44914BB4"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lastRenderedPageBreak/>
        <w:t>3.1 – [</w:t>
      </w:r>
      <w:sdt>
        <w:sdtPr>
          <w:rPr>
            <w:rFonts w:asciiTheme="majorHAnsi" w:hAnsiTheme="majorHAnsi" w:cs="Arial"/>
            <w:sz w:val="20"/>
            <w:szCs w:val="20"/>
          </w:rPr>
          <w:alias w:val="Select Yes / No"/>
          <w:tag w:val="Select Yes / No"/>
          <w:id w:val="1197193817"/>
          <w:placeholder>
            <w:docPart w:val="BC59E55753FB4BD9A0FA7AE5045A1C69"/>
          </w:placeholder>
        </w:sdtPr>
        <w:sdtEndPr/>
        <w:sdtContent>
          <w:r w:rsidR="00107BB8">
            <w:rPr>
              <w:rFonts w:asciiTheme="majorHAnsi" w:hAnsiTheme="majorHAnsi" w:cs="Arial"/>
              <w:sz w:val="20"/>
              <w:szCs w:val="20"/>
            </w:rPr>
            <w:t>NO</w:t>
          </w:r>
        </w:sdtContent>
      </w:sdt>
      <w:r>
        <w:rPr>
          <w:rFonts w:asciiTheme="majorHAnsi" w:hAnsiTheme="majorHAnsi" w:cs="Arial"/>
          <w:sz w:val="20"/>
          <w:szCs w:val="20"/>
        </w:rPr>
        <w:t xml:space="preserve">] Request for Course Prefix and Number change </w:t>
      </w:r>
    </w:p>
    <w:p w14:paraId="2526C652" w14:textId="0BD4DA1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has not been used before. For variable credit courses, indicate variable range. </w:t>
      </w:r>
      <w:r w:rsidRPr="007E7FDA">
        <w:rPr>
          <w:rFonts w:asciiTheme="majorHAnsi" w:hAnsiTheme="majorHAnsi" w:cs="Arial"/>
          <w:i/>
          <w:color w:val="FF0000"/>
          <w:sz w:val="20"/>
          <w:szCs w:val="20"/>
        </w:rPr>
        <w:t>Proposed number for experimental course is 9</w:t>
      </w:r>
      <w:r w:rsidRPr="007E7FDA">
        <w:rPr>
          <w:rFonts w:asciiTheme="majorHAnsi" w:hAnsiTheme="majorHAnsi" w:cs="Arial"/>
          <w:i/>
          <w:sz w:val="20"/>
          <w:szCs w:val="20"/>
        </w:rPr>
        <w:t>. )</w:t>
      </w:r>
    </w:p>
    <w:p w14:paraId="067BEFBB" w14:textId="15905280" w:rsidR="007E7FDA" w:rsidRDefault="007E7FDA" w:rsidP="007E7FD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084718602"/>
          <w:placeholder>
            <w:docPart w:val="A52060ECFA2D45C29E142416546B3191"/>
          </w:placeholder>
          <w:showingPlcHdr/>
        </w:sdtPr>
        <w:sdtEndPr/>
        <w:sdtContent>
          <w:permStart w:id="1375077134" w:edGrp="everyone"/>
          <w:r w:rsidRPr="008426D1">
            <w:rPr>
              <w:rStyle w:val="PlaceholderText"/>
              <w:shd w:val="clear" w:color="auto" w:fill="D9D9D9" w:themeFill="background1" w:themeFillShade="D9"/>
            </w:rPr>
            <w:t>Enter text...</w:t>
          </w:r>
          <w:permEnd w:id="1375077134"/>
        </w:sdtContent>
      </w:sdt>
    </w:p>
    <w:p w14:paraId="48E5E7AB" w14:textId="481CA08B"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2 – 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22930529"/>
          <w:placeholder>
            <w:docPart w:val="87717A0F59F64BEF8042C72618C0D7A2"/>
          </w:placeholder>
          <w:showingPlcHdr/>
        </w:sdtPr>
        <w:sdtEndPr/>
        <w:sdtContent>
          <w:r>
            <w:rPr>
              <w:rStyle w:val="PlaceholderText"/>
            </w:rPr>
            <w:t>Yes / No</w:t>
          </w:r>
        </w:sdtContent>
      </w:sdt>
    </w:p>
    <w:p w14:paraId="36F57273" w14:textId="51A0F2D5"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If no: Contact Registrar’s Office for assistance.</w:t>
      </w:r>
      <w:r w:rsidRPr="008426D1">
        <w:rPr>
          <w:rFonts w:asciiTheme="majorHAnsi" w:hAnsiTheme="majorHAnsi" w:cs="Arial"/>
          <w:color w:val="FF0000"/>
          <w:sz w:val="20"/>
          <w:szCs w:val="20"/>
        </w:rPr>
        <w:t xml:space="preserve"> </w:t>
      </w:r>
    </w:p>
    <w:p w14:paraId="29AF1E12" w14:textId="77777777" w:rsidR="007E7FDA" w:rsidRDefault="007E7FDA" w:rsidP="007E7FDA">
      <w:pPr>
        <w:tabs>
          <w:tab w:val="left" w:pos="360"/>
          <w:tab w:val="left" w:pos="720"/>
        </w:tabs>
        <w:spacing w:after="0" w:line="240" w:lineRule="auto"/>
        <w:ind w:left="360"/>
        <w:rPr>
          <w:rFonts w:asciiTheme="majorHAnsi" w:hAnsiTheme="majorHAnsi" w:cs="Arial"/>
          <w:sz w:val="20"/>
          <w:szCs w:val="20"/>
        </w:rPr>
      </w:pPr>
    </w:p>
    <w:p w14:paraId="60920AB0" w14:textId="7777777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p w14:paraId="68618B21" w14:textId="29BF83E3" w:rsidR="007E7FDA" w:rsidRDefault="007416A3" w:rsidP="007E7FDA">
      <w:pPr>
        <w:tabs>
          <w:tab w:val="left" w:pos="360"/>
          <w:tab w:val="left" w:pos="720"/>
        </w:tabs>
        <w:spacing w:after="0" w:line="240" w:lineRule="auto"/>
        <w:ind w:firstLine="360"/>
        <w:rPr>
          <w:rFonts w:asciiTheme="majorHAnsi" w:hAnsiTheme="majorHAnsi" w:cs="Arial"/>
          <w:sz w:val="20"/>
          <w:szCs w:val="20"/>
        </w:rPr>
      </w:pPr>
      <w:sdt>
        <w:sdtPr>
          <w:rPr>
            <w:rFonts w:asciiTheme="majorHAnsi" w:hAnsiTheme="majorHAnsi" w:cs="Arial"/>
            <w:sz w:val="20"/>
            <w:szCs w:val="20"/>
          </w:rPr>
          <w:id w:val="-1394505895"/>
          <w:placeholder>
            <w:docPart w:val="E6BA8D30BC4C41E099267A93EEB19AE0"/>
          </w:placeholder>
        </w:sdtPr>
        <w:sdtEndPr/>
        <w:sdtContent>
          <w:r w:rsidR="00107BB8">
            <w:rPr>
              <w:rFonts w:asciiTheme="majorHAnsi" w:hAnsiTheme="majorHAnsi" w:cs="Arial"/>
              <w:sz w:val="20"/>
              <w:szCs w:val="20"/>
            </w:rPr>
            <w:t xml:space="preserve">Adult </w:t>
          </w:r>
          <w:bookmarkStart w:id="0" w:name="_GoBack"/>
          <w:r w:rsidR="00107BB8">
            <w:rPr>
              <w:rFonts w:asciiTheme="majorHAnsi" w:hAnsiTheme="majorHAnsi" w:cs="Arial"/>
              <w:sz w:val="20"/>
              <w:szCs w:val="20"/>
            </w:rPr>
            <w:t>Health</w:t>
          </w:r>
          <w:bookmarkEnd w:id="0"/>
          <w:r w:rsidR="00107BB8">
            <w:rPr>
              <w:rFonts w:asciiTheme="majorHAnsi" w:hAnsiTheme="majorHAnsi" w:cs="Arial"/>
              <w:sz w:val="20"/>
              <w:szCs w:val="20"/>
            </w:rPr>
            <w:t xml:space="preserve"> Nursing Practicum</w:t>
          </w:r>
        </w:sdtContent>
      </w:sdt>
    </w:p>
    <w:p w14:paraId="52D3BC77" w14:textId="1FD4EDFE"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4.1 – [</w:t>
      </w:r>
      <w:sdt>
        <w:sdtPr>
          <w:rPr>
            <w:rFonts w:asciiTheme="majorHAnsi" w:hAnsiTheme="majorHAnsi" w:cs="Arial"/>
            <w:sz w:val="20"/>
            <w:szCs w:val="20"/>
          </w:rPr>
          <w:alias w:val="Select Yes / No"/>
          <w:tag w:val="Select Yes / No"/>
          <w:id w:val="1984878238"/>
          <w:placeholder>
            <w:docPart w:val="30CE09D624934CD5B605C43C1E3622F7"/>
          </w:placeholder>
        </w:sdtPr>
        <w:sdtEndPr/>
        <w:sdtContent>
          <w:r w:rsidR="00107BB8">
            <w:rPr>
              <w:rFonts w:asciiTheme="majorHAnsi" w:hAnsiTheme="majorHAnsi" w:cs="Arial"/>
              <w:sz w:val="20"/>
              <w:szCs w:val="20"/>
            </w:rPr>
            <w:t>YES</w:t>
          </w:r>
        </w:sdtContent>
      </w:sdt>
      <w:r>
        <w:rPr>
          <w:rFonts w:asciiTheme="majorHAnsi" w:hAnsiTheme="majorHAnsi" w:cs="Arial"/>
          <w:sz w:val="20"/>
          <w:szCs w:val="20"/>
        </w:rPr>
        <w:t>] Request for Course Title Change</w:t>
      </w:r>
    </w:p>
    <w:p w14:paraId="41E31B4B" w14:textId="13DC772E"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r w:rsidRPr="007E7FDA">
        <w:rPr>
          <w:rFonts w:asciiTheme="majorHAnsi" w:hAnsiTheme="majorHAnsi" w:cs="Arial"/>
          <w:i/>
          <w:sz w:val="20"/>
          <w:szCs w:val="20"/>
        </w:rPr>
        <w:t>I</w:t>
      </w:r>
      <w:r w:rsidR="00CB4B5A" w:rsidRPr="007E7FDA">
        <w:rPr>
          <w:rFonts w:asciiTheme="majorHAnsi" w:hAnsiTheme="majorHAnsi" w:cs="Arial"/>
          <w:i/>
          <w:sz w:val="20"/>
          <w:szCs w:val="20"/>
        </w:rPr>
        <w:t>f title is more than 30 characters (including spaces), provide short title to be used on transcripts.  Title cannot have any symbols (e.g. slash, colon, semi-colon, apostrophe, dash, and parenthesis).  Please indicate if this course will have variable titles (e.g. independent study, thesis, special topics).</w:t>
      </w:r>
    </w:p>
    <w:p w14:paraId="409AD1DB" w14:textId="1D37BAFE"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88966180"/>
          <w:placeholder>
            <w:docPart w:val="2E4867017CAE417B8CEC6CD4326F3C3C"/>
          </w:placeholder>
        </w:sdtPr>
        <w:sdtEndPr/>
        <w:sdtContent>
          <w:r w:rsidR="00107BB8">
            <w:rPr>
              <w:rFonts w:asciiTheme="majorHAnsi" w:hAnsiTheme="majorHAnsi" w:cs="Arial"/>
              <w:sz w:val="20"/>
              <w:szCs w:val="20"/>
            </w:rPr>
            <w:t>Advanced Adult Ger</w:t>
          </w:r>
          <w:r w:rsidR="00B920E7">
            <w:rPr>
              <w:rFonts w:asciiTheme="majorHAnsi" w:hAnsiTheme="majorHAnsi" w:cs="Arial"/>
              <w:sz w:val="20"/>
              <w:szCs w:val="20"/>
            </w:rPr>
            <w:t>ontology</w:t>
          </w:r>
          <w:r w:rsidR="00107BB8">
            <w:rPr>
              <w:rFonts w:asciiTheme="majorHAnsi" w:hAnsiTheme="majorHAnsi" w:cs="Arial"/>
              <w:sz w:val="20"/>
              <w:szCs w:val="20"/>
            </w:rPr>
            <w:t xml:space="preserve"> Nursing Practicum</w:t>
          </w:r>
        </w:sdtContent>
      </w:sdt>
    </w:p>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57930EE0" w14:textId="03982C1A"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860818525"/>
          <w:placeholder>
            <w:docPart w:val="2D8ACC0BC05644928286B0997CDB039F"/>
          </w:placeholder>
        </w:sdtPr>
        <w:sdtEndPr/>
        <w:sdtContent>
          <w:r w:rsidR="00107BB8">
            <w:rPr>
              <w:rFonts w:asciiTheme="majorHAnsi" w:hAnsiTheme="majorHAnsi" w:cs="Arial"/>
              <w:sz w:val="20"/>
              <w:szCs w:val="20"/>
            </w:rPr>
            <w:t>NO</w:t>
          </w:r>
        </w:sdtContent>
      </w:sdt>
      <w:r w:rsidR="007E7FDA">
        <w:rPr>
          <w:rFonts w:asciiTheme="majorHAnsi" w:hAnsiTheme="majorHAnsi" w:cs="Arial"/>
          <w:sz w:val="20"/>
          <w:szCs w:val="20"/>
        </w:rPr>
        <w:t xml:space="preserve"> ] Request for Course Description Change. </w:t>
      </w:r>
    </w:p>
    <w:p w14:paraId="3577C3AB" w14:textId="482C2B2A"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14:paraId="4E9A5348" w14:textId="6180BE54"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486757485"/>
          <w:placeholder>
            <w:docPart w:val="586FE4AD807A4DA6BCBF70E82FB93B1D"/>
          </w:placeholder>
          <w:showingPlcHdr/>
        </w:sdtPr>
        <w:sdtEndPr/>
        <w:sdtContent>
          <w:permStart w:id="629878297" w:edGrp="everyone"/>
          <w:r w:rsidR="00CB4B5A" w:rsidRPr="008426D1">
            <w:rPr>
              <w:rStyle w:val="PlaceholderText"/>
              <w:shd w:val="clear" w:color="auto" w:fill="D9D9D9" w:themeFill="background1" w:themeFillShade="D9"/>
            </w:rPr>
            <w:t>Enter text...</w:t>
          </w:r>
          <w:permEnd w:id="629878297"/>
        </w:sdtContent>
      </w:sdt>
    </w:p>
    <w:p w14:paraId="1179DB08" w14:textId="77777777" w:rsidR="00C002F9" w:rsidRPr="008426D1" w:rsidRDefault="00C002F9" w:rsidP="00001C04">
      <w:pPr>
        <w:tabs>
          <w:tab w:val="left" w:pos="360"/>
          <w:tab w:val="left" w:pos="720"/>
        </w:tabs>
        <w:spacing w:after="0" w:line="240" w:lineRule="auto"/>
        <w:rPr>
          <w:rFonts w:asciiTheme="majorHAnsi" w:hAnsiTheme="majorHAnsi" w:cs="Arial"/>
          <w:sz w:val="20"/>
          <w:szCs w:val="20"/>
        </w:rPr>
      </w:pP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65CA4FA4" w14:textId="3D9A2729"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92705382"/>
          <w:placeholder>
            <w:docPart w:val="F474726BD8524E2E80C95631FB6451F8"/>
          </w:placeholder>
        </w:sdtPr>
        <w:sdtEndPr/>
        <w:sdtContent>
          <w:r w:rsidR="00107BB8">
            <w:rPr>
              <w:rFonts w:asciiTheme="majorHAnsi" w:hAnsiTheme="majorHAnsi" w:cs="Arial"/>
              <w:sz w:val="20"/>
              <w:szCs w:val="20"/>
            </w:rPr>
            <w:t>NO</w:t>
          </w:r>
        </w:sdtContent>
      </w:sdt>
      <w:r w:rsidR="0097195B">
        <w:rPr>
          <w:rFonts w:asciiTheme="majorHAnsi" w:hAnsiTheme="majorHAnsi" w:cs="Arial"/>
          <w:sz w:val="20"/>
          <w:szCs w:val="20"/>
        </w:rPr>
        <w:t xml:space="preserve"> ] 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14:paraId="1770B6B2" w14:textId="55B7F43A"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major. </w:t>
      </w:r>
      <w:r w:rsidR="00C002F9" w:rsidRPr="0097195B">
        <w:rPr>
          <w:rFonts w:asciiTheme="majorHAnsi" w:hAnsiTheme="majorHAnsi" w:cs="Arial"/>
          <w:i/>
          <w:sz w:val="20"/>
          <w:szCs w:val="20"/>
        </w:rPr>
        <w:t>If a student does not have the prerequisites or does not have the appropriate major, the student will not be allowed to register).</w:t>
      </w:r>
    </w:p>
    <w:p w14:paraId="5A1D75F9" w14:textId="4DBA9B26" w:rsidR="00391206" w:rsidRPr="008426D1" w:rsidRDefault="00C002F9" w:rsidP="00391206">
      <w:pPr>
        <w:pStyle w:val="ListParagraph"/>
        <w:numPr>
          <w:ilvl w:val="0"/>
          <w:numId w:val="6"/>
        </w:numPr>
        <w:tabs>
          <w:tab w:val="left" w:pos="720"/>
        </w:tabs>
        <w:spacing w:after="0" w:line="240" w:lineRule="auto"/>
        <w:rPr>
          <w:rFonts w:asciiTheme="majorHAnsi" w:hAnsiTheme="majorHAnsi"/>
          <w:sz w:val="20"/>
          <w:szCs w:val="20"/>
        </w:rPr>
      </w:pPr>
      <w:r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sdt>
        <w:sdtPr>
          <w:rPr>
            <w:rFonts w:asciiTheme="majorHAnsi" w:hAnsiTheme="majorHAnsi" w:cs="Arial"/>
            <w:sz w:val="20"/>
            <w:szCs w:val="20"/>
          </w:rPr>
          <w:alias w:val="Select Yes / No"/>
          <w:tag w:val="Select Yes / No"/>
          <w:id w:val="-580367690"/>
          <w:placeholder>
            <w:docPart w:val="F2C45428B7EF4139B2D0BB550ED8FA45"/>
          </w:placeholder>
          <w:showingPlcHdr/>
        </w:sdtPr>
        <w:sdtEndPr/>
        <w:sdtContent>
          <w:r w:rsidR="001E288B">
            <w:rPr>
              <w:rStyle w:val="PlaceholderText"/>
            </w:rPr>
            <w:t>Yes / No</w:t>
          </w:r>
        </w:sdtContent>
      </w:sdt>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7416A3"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777777"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EndPr/>
        <w:sdtContent>
          <w:permStart w:id="1702116511" w:edGrp="everyone"/>
          <w:r w:rsidR="00C002F9" w:rsidRPr="008426D1">
            <w:rPr>
              <w:rStyle w:val="PlaceholderText"/>
              <w:shd w:val="clear" w:color="auto" w:fill="D9D9D9" w:themeFill="background1" w:themeFillShade="D9"/>
            </w:rPr>
            <w:t>Enter text...</w:t>
          </w:r>
          <w:permEnd w:id="1702116511"/>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AC5D3B4" w:rsidR="00391206" w:rsidRPr="008426D1" w:rsidRDefault="00391206" w:rsidP="00391206">
      <w:pPr>
        <w:pStyle w:val="ListParagraph"/>
        <w:numPr>
          <w:ilvl w:val="0"/>
          <w:numId w:val="6"/>
        </w:numPr>
        <w:tabs>
          <w:tab w:val="left" w:pos="360"/>
          <w:tab w:val="left" w:pos="720"/>
        </w:tabs>
        <w:spacing w:after="0" w:line="240" w:lineRule="auto"/>
        <w:rPr>
          <w:rFonts w:asciiTheme="majorHAnsi" w:hAnsiTheme="majorHAnsi"/>
          <w:sz w:val="20"/>
          <w:szCs w:val="20"/>
        </w:rPr>
      </w:pPr>
      <w:r w:rsidRPr="008426D1">
        <w:rPr>
          <w:rFonts w:asciiTheme="majorHAnsi" w:hAnsiTheme="majorHAnsi" w:cs="Arial"/>
          <w:sz w:val="20"/>
          <w:szCs w:val="20"/>
        </w:rPr>
        <w:t xml:space="preserve">Is this course restricted to a specific major?  </w:t>
      </w:r>
      <w:sdt>
        <w:sdtPr>
          <w:rPr>
            <w:rFonts w:asciiTheme="majorHAnsi" w:hAnsiTheme="majorHAnsi" w:cs="Arial"/>
            <w:sz w:val="20"/>
            <w:szCs w:val="20"/>
          </w:rPr>
          <w:alias w:val="Select Yes / No"/>
          <w:tag w:val="Select Yes / No"/>
          <w:id w:val="-821034752"/>
          <w:placeholder>
            <w:docPart w:val="D532D747EF834A2CB114D09E5F434C67"/>
          </w:placeholder>
          <w:showingPlcHdr/>
        </w:sdtPr>
        <w:sdtEndPr/>
        <w:sdtContent>
          <w:r w:rsidR="001E288B">
            <w:rPr>
              <w:rStyle w:val="PlaceholderText"/>
            </w:rPr>
            <w:t>Yes / No</w:t>
          </w:r>
        </w:sdtContent>
      </w:sdt>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683C3CE0"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107BB8">
            <w:rPr>
              <w:rFonts w:asciiTheme="majorHAnsi" w:hAnsiTheme="majorHAnsi" w:cs="Arial"/>
              <w:sz w:val="20"/>
              <w:szCs w:val="20"/>
            </w:rPr>
            <w:t>NO</w:t>
          </w:r>
        </w:sdtContent>
      </w:sdt>
      <w:r w:rsidR="005F187C">
        <w:rPr>
          <w:rFonts w:asciiTheme="majorHAnsi" w:hAnsiTheme="majorHAnsi" w:cs="Arial"/>
          <w:sz w:val="20"/>
          <w:szCs w:val="20"/>
        </w:rPr>
        <w:t xml:space="preserve"> ] 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w:t>
      </w:r>
      <w:proofErr w:type="gramStart"/>
      <w:r w:rsidR="00C002F9" w:rsidRPr="008426D1">
        <w:rPr>
          <w:rFonts w:asciiTheme="majorHAnsi" w:hAnsiTheme="majorHAnsi" w:cs="Arial"/>
          <w:sz w:val="20"/>
          <w:szCs w:val="20"/>
        </w:rPr>
        <w:t>Fall</w:t>
      </w:r>
      <w:proofErr w:type="gramEnd"/>
      <w:r w:rsidR="00C002F9" w:rsidRPr="008426D1">
        <w:rPr>
          <w:rFonts w:asciiTheme="majorHAnsi" w:hAnsiTheme="majorHAnsi" w:cs="Arial"/>
          <w:sz w:val="20"/>
          <w:szCs w:val="20"/>
        </w:rPr>
        <w:t xml:space="preserve">, Spring, Summer).    </w:t>
      </w:r>
      <w:r w:rsidR="00C002F9" w:rsidRPr="008426D1">
        <w:rPr>
          <w:rFonts w:asciiTheme="majorHAnsi" w:hAnsiTheme="majorHAnsi" w:cs="Arial"/>
          <w:i/>
          <w:color w:val="FF0000"/>
          <w:sz w:val="20"/>
          <w:szCs w:val="20"/>
        </w:rPr>
        <w:t>Not applicable to Graduate courses.</w:t>
      </w:r>
    </w:p>
    <w:p w14:paraId="67B6CAF7" w14:textId="136C046B" w:rsidR="005F187C"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 xml:space="preserve">a.   If yes, please indicate new frequency: </w:t>
      </w:r>
    </w:p>
    <w:p w14:paraId="7D6B904E" w14:textId="41825D8F" w:rsidR="00C002F9" w:rsidRPr="008426D1"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699239734"/>
          <w:placeholder>
            <w:docPart w:val="4CBA159670244C30AA9BB3ABDC7A68AA"/>
          </w:placeholder>
          <w:showingPlcHdr/>
        </w:sdtPr>
        <w:sdtEndPr/>
        <w:sdtContent>
          <w:permStart w:id="2089569985" w:edGrp="everyone"/>
          <w:r w:rsidR="00C002F9" w:rsidRPr="008426D1">
            <w:rPr>
              <w:rStyle w:val="PlaceholderText"/>
              <w:shd w:val="clear" w:color="auto" w:fill="D9D9D9" w:themeFill="background1" w:themeFillShade="D9"/>
            </w:rPr>
            <w:t>Enter text...</w:t>
          </w:r>
          <w:permEnd w:id="2089569985"/>
        </w:sdtContent>
      </w:sdt>
    </w:p>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8EFB16F" w14:textId="364901FA"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26517072"/>
          <w:placeholder>
            <w:docPart w:val="0802A44A20514CDA92A6B5087CE812EB"/>
          </w:placeholder>
        </w:sdtPr>
        <w:sdtEndPr/>
        <w:sdtContent>
          <w:r w:rsidR="00107BB8">
            <w:rPr>
              <w:rFonts w:asciiTheme="majorHAnsi" w:hAnsiTheme="majorHAnsi" w:cs="Arial"/>
              <w:sz w:val="20"/>
              <w:szCs w:val="20"/>
            </w:rPr>
            <w:t>NO</w:t>
          </w:r>
        </w:sdtContent>
      </w:sdt>
      <w:r w:rsidR="0097195B">
        <w:rPr>
          <w:rFonts w:asciiTheme="majorHAnsi" w:hAnsiTheme="majorHAnsi" w:cs="Arial"/>
          <w:sz w:val="20"/>
          <w:szCs w:val="20"/>
        </w:rPr>
        <w:t xml:space="preserve"> ] Request for Class Mode Change </w:t>
      </w:r>
    </w:p>
    <w:p w14:paraId="6713B8C1" w14:textId="4821E7B7"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 choose one.</w:t>
      </w:r>
    </w:p>
    <w:p w14:paraId="7AA3A3F1" w14:textId="57C329AD"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howingPlcHdr/>
        </w:sdtPr>
        <w:sdtEndPr/>
        <w:sdtContent>
          <w:permStart w:id="1212105887" w:edGrp="everyone"/>
          <w:r w:rsidR="00AF68E8" w:rsidRPr="008426D1">
            <w:rPr>
              <w:rStyle w:val="PlaceholderText"/>
              <w:shd w:val="clear" w:color="auto" w:fill="D9D9D9" w:themeFill="background1" w:themeFillShade="D9"/>
            </w:rPr>
            <w:t>Enter text...</w:t>
          </w:r>
          <w:permEnd w:id="1212105887"/>
        </w:sdtContent>
      </w:sdt>
    </w:p>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75853750" w14:textId="012E1FF1"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5074502"/>
          <w:placeholder>
            <w:docPart w:val="88F572BB86A047188EC338598A56EB74"/>
          </w:placeholder>
        </w:sdtPr>
        <w:sdtEndPr/>
        <w:sdtContent>
          <w:r w:rsidR="00107BB8">
            <w:rPr>
              <w:rFonts w:asciiTheme="majorHAnsi" w:hAnsiTheme="majorHAnsi" w:cs="Arial"/>
              <w:sz w:val="20"/>
              <w:szCs w:val="20"/>
            </w:rPr>
            <w:t>NO</w:t>
          </w:r>
        </w:sdtContent>
      </w:sdt>
      <w:r w:rsidR="0097195B">
        <w:rPr>
          <w:rFonts w:asciiTheme="majorHAnsi" w:hAnsiTheme="majorHAnsi" w:cs="Arial"/>
          <w:sz w:val="20"/>
          <w:szCs w:val="20"/>
        </w:rPr>
        <w:t xml:space="preserve"> ] Request for grade type change</w:t>
      </w:r>
    </w:p>
    <w:p w14:paraId="15DABE9B" w14:textId="7F0DAE8B"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hat is the grade type (i.e. standard letter, credit/no credit, pass/fail, no grade, developmental</w:t>
      </w:r>
      <w:r w:rsidR="001E288B" w:rsidRPr="0097195B">
        <w:rPr>
          <w:rFonts w:asciiTheme="majorHAnsi" w:hAnsiTheme="majorHAnsi" w:cs="Arial"/>
          <w:i/>
          <w:sz w:val="20"/>
          <w:szCs w:val="20"/>
        </w:rPr>
        <w:t>, or other [please elaborate])</w:t>
      </w:r>
    </w:p>
    <w:p w14:paraId="699795D8" w14:textId="3460C260"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howingPlcHdr/>
        </w:sdtPr>
        <w:sdtEndPr/>
        <w:sdtContent>
          <w:permStart w:id="1464034195" w:edGrp="everyone"/>
          <w:r w:rsidR="001E288B" w:rsidRPr="008426D1">
            <w:rPr>
              <w:rStyle w:val="PlaceholderText"/>
              <w:shd w:val="clear" w:color="auto" w:fill="D9D9D9" w:themeFill="background1" w:themeFillShade="D9"/>
            </w:rPr>
            <w:t>Enter text...</w:t>
          </w:r>
          <w:permEnd w:id="1464034195"/>
        </w:sdtContent>
      </w:sdt>
    </w:p>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0B382A44" w14:textId="0D016DAC"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503EF936025045B9947F9FC06E851F3C"/>
          </w:placeholder>
        </w:sdtPr>
        <w:sdtEndPr/>
        <w:sdtContent>
          <w:r w:rsidR="00107BB8">
            <w:rPr>
              <w:rFonts w:asciiTheme="majorHAnsi" w:hAnsiTheme="majorHAnsi" w:cs="Arial"/>
              <w:sz w:val="20"/>
              <w:szCs w:val="20"/>
            </w:rPr>
            <w:t>NO</w:t>
          </w:r>
        </w:sdtContent>
      </w:sdt>
    </w:p>
    <w:p w14:paraId="6313CA69" w14:textId="79266C7A"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14:paraId="04BA25BC" w14:textId="4F475141"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placeholder>
            <w:docPart w:val="D6A8C52236C7458F89FE65F281333002"/>
          </w:placeholder>
          <w:showingPlcHdr/>
        </w:sdtPr>
        <w:sdtEndPr/>
        <w:sdtContent>
          <w:permStart w:id="1839071864" w:edGrp="everyone"/>
          <w:r w:rsidRPr="008426D1">
            <w:rPr>
              <w:rStyle w:val="PlaceholderText"/>
              <w:shd w:val="clear" w:color="auto" w:fill="D9D9D9" w:themeFill="background1" w:themeFillShade="D9"/>
            </w:rPr>
            <w:t>Enter text...</w:t>
          </w:r>
          <w:permEnd w:id="1839071864"/>
        </w:sdtContent>
      </w:sdt>
    </w:p>
    <w:p w14:paraId="1127BE0B" w14:textId="77777777" w:rsidR="002F02C6" w:rsidRPr="008426D1" w:rsidRDefault="002F02C6" w:rsidP="00001C04">
      <w:pPr>
        <w:tabs>
          <w:tab w:val="left" w:pos="360"/>
        </w:tabs>
        <w:spacing w:after="0" w:line="240" w:lineRule="auto"/>
        <w:rPr>
          <w:rFonts w:asciiTheme="majorHAnsi" w:hAnsiTheme="majorHAnsi" w:cs="Arial"/>
          <w:sz w:val="20"/>
          <w:szCs w:val="20"/>
        </w:rPr>
      </w:pPr>
    </w:p>
    <w:p w14:paraId="0438C315" w14:textId="77777777" w:rsidR="008A1AC6" w:rsidRDefault="008A1AC6">
      <w:pPr>
        <w:rPr>
          <w:rFonts w:asciiTheme="majorHAnsi" w:hAnsiTheme="majorHAnsi" w:cs="Arial"/>
          <w:sz w:val="20"/>
          <w:szCs w:val="20"/>
        </w:rPr>
      </w:pPr>
      <w:r>
        <w:rPr>
          <w:rFonts w:asciiTheme="majorHAnsi" w:hAnsiTheme="majorHAnsi" w:cs="Arial"/>
          <w:sz w:val="20"/>
          <w:szCs w:val="20"/>
        </w:rPr>
        <w:br w:type="page"/>
      </w:r>
    </w:p>
    <w:p w14:paraId="01D4D6FF" w14:textId="4DD49AD2"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proofErr w:type="gramStart"/>
      <w:r w:rsidR="002315B0" w:rsidRPr="008426D1">
        <w:rPr>
          <w:rFonts w:asciiTheme="majorHAnsi" w:hAnsiTheme="majorHAnsi" w:cs="Arial"/>
          <w:sz w:val="20"/>
          <w:szCs w:val="20"/>
        </w:rPr>
        <w:t>Is</w:t>
      </w:r>
      <w:proofErr w:type="gramEnd"/>
      <w:r w:rsidR="002315B0" w:rsidRPr="008426D1">
        <w:rPr>
          <w:rFonts w:asciiTheme="majorHAnsi" w:hAnsiTheme="majorHAnsi" w:cs="Arial"/>
          <w:sz w:val="20"/>
          <w:szCs w:val="20"/>
        </w:rPr>
        <w:t xml:space="preserve"> this course cross listed?  </w:t>
      </w:r>
      <w:sdt>
        <w:sdtPr>
          <w:rPr>
            <w:rFonts w:asciiTheme="majorHAnsi" w:hAnsiTheme="majorHAnsi" w:cs="Arial"/>
            <w:sz w:val="20"/>
            <w:szCs w:val="20"/>
          </w:rPr>
          <w:alias w:val="Select Yes / No"/>
          <w:tag w:val="Select Yes / No"/>
          <w:id w:val="-374777672"/>
          <w:placeholder>
            <w:docPart w:val="AE02F228888546D8B25846496E91279C"/>
          </w:placeholder>
        </w:sdtPr>
        <w:sdtEndPr/>
        <w:sdtContent>
          <w:r w:rsidR="00107BB8">
            <w:rPr>
              <w:rFonts w:asciiTheme="majorHAnsi" w:hAnsiTheme="majorHAnsi" w:cs="Arial"/>
              <w:sz w:val="20"/>
              <w:szCs w:val="20"/>
            </w:rPr>
            <w:t>NO</w:t>
          </w:r>
        </w:sdtContent>
      </w:sdt>
    </w:p>
    <w:p w14:paraId="74464528" w14:textId="310B7C90"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46D801A6" w14:textId="770D77BE" w:rsidR="00C23120" w:rsidRDefault="00C23120" w:rsidP="00C23120">
      <w:pPr>
        <w:tabs>
          <w:tab w:val="left" w:pos="360"/>
        </w:tabs>
        <w:spacing w:after="0" w:line="240" w:lineRule="auto"/>
        <w:rPr>
          <w:rFonts w:asciiTheme="majorHAnsi" w:hAnsiTheme="majorHAnsi" w:cs="Arial"/>
          <w:sz w:val="20"/>
          <w:szCs w:val="20"/>
        </w:rPr>
      </w:pPr>
    </w:p>
    <w:p w14:paraId="67C4095B" w14:textId="77777777" w:rsidR="0049675B" w:rsidRDefault="0049675B" w:rsidP="0049675B">
      <w:pPr>
        <w:pStyle w:val="ListParagraph"/>
        <w:numPr>
          <w:ilvl w:val="0"/>
          <w:numId w:val="1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If yes, please list the prefix and course number of cross listed course.</w:t>
      </w:r>
    </w:p>
    <w:p w14:paraId="66A7CFE8" w14:textId="77777777"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1322087039" w:edGrp="everyone"/>
          <w:r w:rsidRPr="008426D1">
            <w:rPr>
              <w:rStyle w:val="PlaceholderText"/>
              <w:shd w:val="clear" w:color="auto" w:fill="D9D9D9" w:themeFill="background1" w:themeFillShade="D9"/>
            </w:rPr>
            <w:t>Enter text...</w:t>
          </w:r>
          <w:permEnd w:id="1322087039"/>
        </w:sdtContent>
      </w:sdt>
    </w:p>
    <w:p w14:paraId="4EDFEE0B" w14:textId="427E5DE0" w:rsidR="0049675B" w:rsidRPr="0049675B" w:rsidRDefault="0049675B" w:rsidP="0049675B">
      <w:pPr>
        <w:pStyle w:val="ListParagraph"/>
        <w:numPr>
          <w:ilvl w:val="0"/>
          <w:numId w:val="10"/>
        </w:numPr>
        <w:tabs>
          <w:tab w:val="left" w:pos="360"/>
          <w:tab w:val="left" w:pos="720"/>
        </w:tabs>
        <w:spacing w:after="0" w:line="240" w:lineRule="auto"/>
        <w:rPr>
          <w:rFonts w:asciiTheme="majorHAnsi" w:hAnsiTheme="majorHAnsi"/>
          <w:sz w:val="20"/>
          <w:szCs w:val="20"/>
        </w:rPr>
      </w:pPr>
      <w:r w:rsidRPr="0049675B">
        <w:rPr>
          <w:rFonts w:asciiTheme="majorHAnsi" w:hAnsiTheme="majorHAnsi" w:cs="Arial"/>
          <w:sz w:val="20"/>
          <w:szCs w:val="20"/>
        </w:rPr>
        <w:t>Are these courses offered for equivalent credit?</w:t>
      </w:r>
      <w:r>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46987822"/>
          <w:placeholder>
            <w:docPart w:val="52A08B806B5E4EDC96E3F81A3251FEFF"/>
          </w:placeholder>
          <w:showingPlcHdr/>
        </w:sdtPr>
        <w:sdtEndPr/>
        <w:sdtContent>
          <w:r w:rsidR="001E288B">
            <w:rPr>
              <w:rStyle w:val="PlaceholderText"/>
            </w:rPr>
            <w:t>Yes / No</w:t>
          </w:r>
        </w:sdtContent>
      </w:sdt>
    </w:p>
    <w:p w14:paraId="7FBBF203" w14:textId="77777777"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782069237" w:edGrp="everyone"/>
          <w:r w:rsidRPr="008426D1">
            <w:rPr>
              <w:rStyle w:val="PlaceholderText"/>
              <w:shd w:val="clear" w:color="auto" w:fill="D9D9D9" w:themeFill="background1" w:themeFillShade="D9"/>
            </w:rPr>
            <w:t>Enter text...</w:t>
          </w:r>
          <w:permEnd w:id="782069237"/>
        </w:sdtContent>
      </w:sdt>
    </w:p>
    <w:p w14:paraId="68404B02" w14:textId="77777777" w:rsidR="0049675B" w:rsidRPr="0049675B" w:rsidRDefault="0049675B" w:rsidP="0049675B">
      <w:pPr>
        <w:pStyle w:val="ListParagraph"/>
        <w:tabs>
          <w:tab w:val="left" w:pos="360"/>
          <w:tab w:val="left" w:pos="720"/>
        </w:tabs>
        <w:spacing w:after="0" w:line="240" w:lineRule="auto"/>
        <w:ind w:left="1440"/>
        <w:rPr>
          <w:rFonts w:asciiTheme="majorHAnsi" w:hAnsiTheme="majorHAnsi" w:cs="Arial"/>
          <w:sz w:val="20"/>
          <w:szCs w:val="20"/>
        </w:rPr>
      </w:pPr>
    </w:p>
    <w:p w14:paraId="08575C28"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1A771B50"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2C191E50" w14:textId="0C41E46C"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3C334C" w:rsidRPr="008426D1">
        <w:rPr>
          <w:rFonts w:asciiTheme="majorHAnsi" w:hAnsiTheme="majorHAnsi" w:cs="Arial"/>
          <w:sz w:val="20"/>
          <w:szCs w:val="20"/>
        </w:rPr>
        <w:t xml:space="preserve"> </w:t>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 xml:space="preserve">se </w:t>
      </w:r>
      <w:r w:rsidR="007E7FDA">
        <w:rPr>
          <w:rFonts w:asciiTheme="majorHAnsi" w:hAnsiTheme="majorHAnsi" w:cs="Arial"/>
          <w:sz w:val="20"/>
          <w:szCs w:val="20"/>
        </w:rPr>
        <w:t xml:space="preserve">change </w:t>
      </w:r>
      <w:r w:rsidR="002172AB" w:rsidRPr="008426D1">
        <w:rPr>
          <w:rFonts w:asciiTheme="majorHAnsi" w:hAnsiTheme="majorHAnsi" w:cs="Arial"/>
          <w:sz w:val="20"/>
          <w:szCs w:val="20"/>
        </w:rPr>
        <w:t>in support of a new program?</w:t>
      </w:r>
      <w:r w:rsidR="008663CA"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817291902"/>
          <w:placeholder>
            <w:docPart w:val="E36847ED07924AE39C013336D1344217"/>
          </w:placeholder>
        </w:sdtPr>
        <w:sdtEndPr/>
        <w:sdtContent>
          <w:r w:rsidR="00107BB8">
            <w:rPr>
              <w:rFonts w:asciiTheme="majorHAnsi" w:hAnsiTheme="majorHAnsi" w:cs="Arial"/>
              <w:sz w:val="20"/>
              <w:szCs w:val="20"/>
            </w:rPr>
            <w:t>NO</w:t>
          </w:r>
        </w:sdtContent>
      </w:sdt>
      <w:r w:rsidR="002172AB"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559ED543"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1F25A0879ABD46C394F3A33438DB079C"/>
          </w:placeholder>
        </w:sdtPr>
        <w:sdtEndPr/>
        <w:sdtContent>
          <w:r w:rsidR="00107BB8">
            <w:rPr>
              <w:rFonts w:asciiTheme="majorHAnsi" w:hAnsiTheme="majorHAnsi" w:cs="Arial"/>
              <w:sz w:val="20"/>
              <w:szCs w:val="20"/>
            </w:rPr>
            <w:t>NO</w:t>
          </w:r>
        </w:sdtContent>
      </w:sdt>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5F4C3A5E"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 xml:space="preserve">? </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placeholder>
            <w:docPart w:val="0BCF3AB391C74412AEB57547D5D4F74D"/>
          </w:placeholder>
        </w:sdtPr>
        <w:sdtEndPr/>
        <w:sdtContent>
          <w:r w:rsidR="00107BB8">
            <w:rPr>
              <w:rFonts w:asciiTheme="majorHAnsi" w:hAnsiTheme="majorHAnsi" w:cs="Arial"/>
              <w:sz w:val="20"/>
              <w:szCs w:val="20"/>
            </w:rPr>
            <w:t>NO</w:t>
          </w:r>
        </w:sdtContent>
      </w:sdt>
      <w:r w:rsidR="001E288B" w:rsidRPr="001E288B">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7C1CC85B"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placeholder>
            <w:docPart w:val="0A34DD9FC16C486E9861053627D9AC6C"/>
          </w:placeholder>
        </w:sdtPr>
        <w:sdtEndPr/>
        <w:sdtContent>
          <w:r w:rsidR="00107BB8">
            <w:rPr>
              <w:rFonts w:asciiTheme="majorHAnsi" w:hAnsiTheme="majorHAnsi" w:cs="Arial"/>
              <w:sz w:val="20"/>
              <w:szCs w:val="20"/>
            </w:rPr>
            <w:t>NO</w:t>
          </w:r>
        </w:sdtContent>
      </w:sdt>
    </w:p>
    <w:p w14:paraId="6B150410" w14:textId="77777777" w:rsidR="00547433" w:rsidRPr="008426D1" w:rsidRDefault="00A16BB1" w:rsidP="00F80644">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If yes, provide contact information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howingPlcHdr/>
      </w:sdtPr>
      <w:sdtEndPr/>
      <w:sdtContent>
        <w:permStart w:id="493644797" w:edGrp="everyone" w:displacedByCustomXml="prev"/>
        <w:p w14:paraId="2049D1B3" w14:textId="77777777" w:rsidR="00547433" w:rsidRPr="008426D1" w:rsidRDefault="00547433" w:rsidP="00F80644">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permEnd w:id="493644797" w:displacedByCustomXml="next"/>
      </w:sdtContent>
    </w:sdt>
    <w:p w14:paraId="665F890D" w14:textId="77777777" w:rsidR="00AD0B66" w:rsidRDefault="00AD0B66" w:rsidP="00FE1168">
      <w:pPr>
        <w:tabs>
          <w:tab w:val="left" w:pos="360"/>
          <w:tab w:val="left" w:pos="720"/>
        </w:tabs>
        <w:spacing w:after="0" w:line="240" w:lineRule="auto"/>
        <w:rPr>
          <w:rFonts w:asciiTheme="majorHAnsi" w:hAnsiTheme="majorHAnsi" w:cs="Arial"/>
          <w:sz w:val="20"/>
          <w:szCs w:val="20"/>
        </w:rPr>
      </w:pPr>
    </w:p>
    <w:p w14:paraId="4204E383" w14:textId="11ECF483"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Does this course require course fees?  </w:t>
      </w:r>
      <w:sdt>
        <w:sdtPr>
          <w:rPr>
            <w:rFonts w:asciiTheme="majorHAnsi" w:hAnsiTheme="majorHAnsi" w:cs="Arial"/>
            <w:sz w:val="20"/>
            <w:szCs w:val="20"/>
          </w:rPr>
          <w:alias w:val="Select Yes / No"/>
          <w:tag w:val="Select Yes / No"/>
          <w:id w:val="917525199"/>
          <w:placeholder>
            <w:docPart w:val="26C8483BEFB949A6AE1AB7FDA6BFB3ED"/>
          </w:placeholder>
        </w:sdtPr>
        <w:sdtEndPr/>
        <w:sdtContent>
          <w:r w:rsidR="00107BB8">
            <w:rPr>
              <w:rFonts w:asciiTheme="majorHAnsi" w:hAnsiTheme="majorHAnsi" w:cs="Arial"/>
              <w:sz w:val="20"/>
              <w:szCs w:val="20"/>
            </w:rPr>
            <w:t>NO</w:t>
          </w:r>
        </w:sdtContent>
      </w:sdt>
    </w:p>
    <w:p w14:paraId="5098EFBB" w14:textId="21B58CC2" w:rsidR="00FE1168" w:rsidRPr="00EC52BB" w:rsidRDefault="00FE1168" w:rsidP="00FE1168">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yes: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p>
    <w:p w14:paraId="4AFE8B7B" w14:textId="77777777" w:rsidR="00A966C5"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43833690"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lastRenderedPageBreak/>
        <w:t>Revision</w:t>
      </w:r>
      <w:r w:rsidR="00A966C5" w:rsidRPr="008426D1">
        <w:rPr>
          <w:rFonts w:asciiTheme="majorHAnsi" w:hAnsiTheme="majorHAnsi" w:cs="Arial"/>
          <w:b/>
          <w:sz w:val="28"/>
          <w:szCs w:val="20"/>
        </w:rPr>
        <w:t xml:space="preserv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53593713" w14:textId="1131D9CA" w:rsidR="00FE1168" w:rsidRP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outline the proposed revisions to the course. </w:t>
      </w:r>
    </w:p>
    <w:p w14:paraId="3F2D75CF" w14:textId="1FF4E556" w:rsidR="005348A2" w:rsidRPr="00FE1168" w:rsidRDefault="005348A2" w:rsidP="00FE1168">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14:paraId="64CE7618" w14:textId="0C9575BD" w:rsidR="00FE1168" w:rsidRDefault="00107BB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 revisions to the course.</w:t>
      </w:r>
    </w:p>
    <w:p w14:paraId="5F956BD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45B5EF5B" w14:textId="1006362F" w:rsidR="005348A2"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provide justification to the proposed changes to the course.  </w:t>
      </w:r>
    </w:p>
    <w:p w14:paraId="4A215E5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35D3944A" w14:textId="779477D1"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681238250"/>
          <w:placeholder>
            <w:docPart w:val="82D085A45B5846C3A45D2AB643E8D964"/>
          </w:placeholder>
        </w:sdtPr>
        <w:sdtEndPr/>
        <w:sdtContent>
          <w:permStart w:id="563955533" w:edGrp="everyone"/>
          <w:r w:rsidR="00107BB8">
            <w:rPr>
              <w:rFonts w:asciiTheme="majorHAnsi" w:hAnsiTheme="majorHAnsi" w:cs="Arial"/>
              <w:sz w:val="20"/>
              <w:szCs w:val="20"/>
            </w:rPr>
            <w:t>Our certifying body changed the title of our examination from Adult Health to Adult Ger</w:t>
          </w:r>
          <w:r w:rsidR="00B920E7">
            <w:rPr>
              <w:rFonts w:asciiTheme="majorHAnsi" w:hAnsiTheme="majorHAnsi" w:cs="Arial"/>
              <w:sz w:val="20"/>
              <w:szCs w:val="20"/>
            </w:rPr>
            <w:t>ontology Clinical Nurse Specialist</w:t>
          </w:r>
          <w:r w:rsidR="00107BB8">
            <w:rPr>
              <w:rFonts w:asciiTheme="majorHAnsi" w:hAnsiTheme="majorHAnsi" w:cs="Arial"/>
              <w:sz w:val="20"/>
              <w:szCs w:val="20"/>
            </w:rPr>
            <w:t xml:space="preserve">.  We would to modify our course titles to reflect that change for clarity from program to certification. </w:t>
          </w:r>
          <w:proofErr w:type="spellStart"/>
          <w:proofErr w:type="gramStart"/>
          <w:r w:rsidRPr="008426D1">
            <w:rPr>
              <w:rStyle w:val="PlaceholderText"/>
              <w:shd w:val="clear" w:color="auto" w:fill="D9D9D9" w:themeFill="background1" w:themeFillShade="D9"/>
            </w:rPr>
            <w:t>xt</w:t>
          </w:r>
          <w:proofErr w:type="gramEnd"/>
          <w:r w:rsidRPr="008426D1">
            <w:rPr>
              <w:rStyle w:val="PlaceholderText"/>
              <w:shd w:val="clear" w:color="auto" w:fill="D9D9D9" w:themeFill="background1" w:themeFillShade="D9"/>
            </w:rPr>
            <w:t>.</w:t>
          </w:r>
          <w:proofErr w:type="spellEnd"/>
          <w:r w:rsidRPr="008426D1">
            <w:rPr>
              <w:rStyle w:val="PlaceholderText"/>
              <w:shd w:val="clear" w:color="auto" w:fill="D9D9D9" w:themeFill="background1" w:themeFillShade="D9"/>
            </w:rPr>
            <w:t>..</w:t>
          </w:r>
          <w:permEnd w:id="563955533"/>
        </w:sdtContent>
      </w:sdt>
    </w:p>
    <w:p w14:paraId="3F8EF644" w14:textId="77777777" w:rsidR="00FE1168" w:rsidRDefault="00FE1168">
      <w:pPr>
        <w:rPr>
          <w:rFonts w:asciiTheme="majorHAnsi" w:hAnsiTheme="majorHAnsi" w:cs="Arial"/>
          <w:b/>
          <w:sz w:val="28"/>
          <w:szCs w:val="20"/>
        </w:rPr>
      </w:pPr>
    </w:p>
    <w:p w14:paraId="41650934" w14:textId="25F530B2"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Do these revisions result in a change to the assessment plan?</w:t>
      </w:r>
    </w:p>
    <w:p w14:paraId="60C58AAD" w14:textId="63ABB3D4"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w:t>
      </w:r>
      <w:sdt>
        <w:sdtPr>
          <w:rPr>
            <w:rFonts w:asciiTheme="majorHAnsi" w:hAnsiTheme="majorHAnsi" w:cs="Arial"/>
            <w:sz w:val="20"/>
            <w:szCs w:val="20"/>
          </w:rPr>
          <w:alias w:val="Select Yes / No"/>
          <w:tag w:val="Select Yes / No"/>
          <w:id w:val="1091128480"/>
          <w:placeholder>
            <w:docPart w:val="F30EEE4D824C47A996637D468F4C7AE2"/>
          </w:placeholder>
        </w:sdtPr>
        <w:sdtEndPr/>
        <w:sdtContent>
          <w:r w:rsidR="00107BB8">
            <w:rPr>
              <w:rFonts w:asciiTheme="majorHAnsi" w:hAnsiTheme="majorHAnsi" w:cs="Arial"/>
              <w:sz w:val="20"/>
              <w:szCs w:val="20"/>
            </w:rPr>
            <w:t>No</w:t>
          </w:r>
        </w:sdtContent>
      </w:sdt>
      <w:r>
        <w:rPr>
          <w:rFonts w:asciiTheme="majorHAnsi" w:hAnsiTheme="majorHAnsi" w:cs="Arial"/>
          <w:sz w:val="20"/>
          <w:szCs w:val="20"/>
        </w:rPr>
        <w:t xml:space="preserve">] </w:t>
      </w:r>
    </w:p>
    <w:p w14:paraId="0A0318E5" w14:textId="77777777"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If 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 xml:space="preserve">Please </w:t>
      </w:r>
      <w:r w:rsidRPr="00FE1168">
        <w:rPr>
          <w:rFonts w:asciiTheme="majorHAnsi" w:hAnsiTheme="majorHAnsi" w:cs="Arial"/>
          <w:i/>
          <w:color w:val="FF0000"/>
          <w:sz w:val="20"/>
          <w:szCs w:val="20"/>
        </w:rPr>
        <w:t xml:space="preserve">complete the Assessment section of the proposal on the next page. </w:t>
      </w:r>
    </w:p>
    <w:p w14:paraId="37DBADFC" w14:textId="4EC00C09" w:rsidR="00FE1168" w:rsidRPr="00FE1168" w:rsidRDefault="009E1024" w:rsidP="00FE1168">
      <w:pPr>
        <w:tabs>
          <w:tab w:val="left" w:pos="360"/>
          <w:tab w:val="left" w:pos="720"/>
        </w:tabs>
        <w:spacing w:after="0" w:line="240" w:lineRule="auto"/>
        <w:rPr>
          <w:rFonts w:asciiTheme="majorHAnsi" w:hAnsiTheme="majorHAnsi" w:cs="Arial"/>
          <w:b/>
          <w:i/>
          <w:color w:val="FF0000"/>
          <w:sz w:val="28"/>
          <w:szCs w:val="20"/>
        </w:rPr>
      </w:pPr>
      <w:r>
        <w:rPr>
          <w:rFonts w:asciiTheme="majorHAnsi" w:hAnsiTheme="majorHAnsi" w:cs="Arial"/>
          <w:i/>
          <w:color w:val="FF0000"/>
          <w:sz w:val="20"/>
          <w:szCs w:val="20"/>
        </w:rPr>
        <w:tab/>
        <w:t>*If no: Skip to Bulletin Changes section</w:t>
      </w:r>
      <w:r w:rsidR="00FC5C7F">
        <w:rPr>
          <w:rFonts w:asciiTheme="majorHAnsi" w:hAnsiTheme="majorHAnsi" w:cs="Arial"/>
          <w:i/>
          <w:color w:val="FF0000"/>
          <w:sz w:val="20"/>
          <w:szCs w:val="20"/>
        </w:rPr>
        <w:t xml:space="preserve"> of the proposal</w:t>
      </w:r>
      <w:r>
        <w:rPr>
          <w:rFonts w:asciiTheme="majorHAnsi" w:hAnsiTheme="majorHAnsi" w:cs="Arial"/>
          <w:i/>
          <w:color w:val="FF0000"/>
          <w:sz w:val="20"/>
          <w:szCs w:val="20"/>
        </w:rPr>
        <w:t xml:space="preserve">. </w:t>
      </w:r>
      <w:r w:rsidR="00FE1168" w:rsidRPr="00FE1168">
        <w:rPr>
          <w:rFonts w:asciiTheme="majorHAnsi" w:hAnsiTheme="majorHAnsi" w:cs="Arial"/>
          <w:b/>
          <w:i/>
          <w:color w:val="FF0000"/>
          <w:sz w:val="28"/>
          <w:szCs w:val="20"/>
        </w:rPr>
        <w:br w:type="page"/>
      </w:r>
    </w:p>
    <w:p w14:paraId="0ECF3E1F" w14:textId="1B52B4A7" w:rsidR="005348A2" w:rsidRPr="00FE1168" w:rsidRDefault="00FE1168">
      <w:pPr>
        <w:rPr>
          <w:rFonts w:asciiTheme="majorHAnsi" w:hAnsiTheme="majorHAnsi" w:cs="Arial"/>
          <w:b/>
          <w:i/>
          <w:sz w:val="24"/>
          <w:szCs w:val="20"/>
        </w:rPr>
      </w:pPr>
      <w:r w:rsidRPr="00FE1168">
        <w:rPr>
          <w:rFonts w:asciiTheme="majorHAnsi" w:hAnsiTheme="majorHAnsi" w:cs="Arial"/>
          <w:b/>
          <w:i/>
          <w:sz w:val="24"/>
          <w:szCs w:val="20"/>
          <w:highlight w:val="yellow"/>
        </w:rPr>
        <w:lastRenderedPageBreak/>
        <w:t xml:space="preserve">*See question </w:t>
      </w:r>
      <w:r w:rsidR="00EB5621">
        <w:rPr>
          <w:rFonts w:asciiTheme="majorHAnsi" w:hAnsiTheme="majorHAnsi" w:cs="Arial"/>
          <w:b/>
          <w:i/>
          <w:sz w:val="24"/>
          <w:szCs w:val="20"/>
          <w:highlight w:val="yellow"/>
        </w:rPr>
        <w:t>19</w:t>
      </w:r>
      <w:r w:rsidRPr="00FE1168">
        <w:rPr>
          <w:rFonts w:asciiTheme="majorHAnsi" w:hAnsiTheme="majorHAnsi" w:cs="Arial"/>
          <w:b/>
          <w:i/>
          <w:sz w:val="24"/>
          <w:szCs w:val="20"/>
          <w:highlight w:val="yellow"/>
        </w:rPr>
        <w:t xml:space="preserve"> before completing the Assessment portion of this proposal.</w:t>
      </w:r>
      <w:r w:rsidRPr="00FE1168">
        <w:rPr>
          <w:rFonts w:asciiTheme="majorHAnsi" w:hAnsiTheme="majorHAnsi" w:cs="Arial"/>
          <w:b/>
          <w:i/>
          <w:sz w:val="24"/>
          <w:szCs w:val="20"/>
        </w:rPr>
        <w:t xml:space="preserve"> </w:t>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14:paraId="7314233B" w14:textId="77777777" w:rsidR="00F80644" w:rsidRPr="008426D1" w:rsidRDefault="0066260B" w:rsidP="00001C04">
      <w:pPr>
        <w:tabs>
          <w:tab w:val="left" w:pos="360"/>
          <w:tab w:val="left" w:pos="720"/>
        </w:tabs>
        <w:spacing w:after="0" w:line="240" w:lineRule="auto"/>
        <w:rPr>
          <w:rFonts w:asciiTheme="majorHAnsi" w:hAnsiTheme="majorHAnsi" w:cs="Arial"/>
          <w:b/>
          <w:szCs w:val="20"/>
          <w:u w:val="single"/>
        </w:rPr>
      </w:pPr>
      <w:r>
        <w:rPr>
          <w:rFonts w:asciiTheme="majorHAnsi" w:hAnsiTheme="majorHAnsi" w:cs="Arial"/>
          <w:b/>
          <w:szCs w:val="20"/>
          <w:u w:val="single"/>
        </w:rPr>
        <w:t>University Outcomes</w:t>
      </w:r>
    </w:p>
    <w:p w14:paraId="669882A5" w14:textId="4B909FD9" w:rsidR="00A966C5" w:rsidRPr="008426D1" w:rsidRDefault="00054918" w:rsidP="00FC5698">
      <w:pPr>
        <w:tabs>
          <w:tab w:val="left" w:pos="360"/>
          <w:tab w:val="left" w:pos="720"/>
        </w:tabs>
        <w:spacing w:line="240" w:lineRule="auto"/>
        <w:rPr>
          <w:rFonts w:asciiTheme="majorHAnsi" w:hAnsiTheme="majorHAnsi" w:cs="Arial"/>
          <w:sz w:val="20"/>
          <w:szCs w:val="20"/>
        </w:rPr>
      </w:pPr>
      <w:r w:rsidRPr="008426D1">
        <w:rPr>
          <w:rFonts w:asciiTheme="majorHAnsi" w:hAnsiTheme="majorHAnsi" w:cs="Arial"/>
          <w:sz w:val="20"/>
          <w:szCs w:val="20"/>
        </w:rPr>
        <w:t>2</w:t>
      </w:r>
      <w:r w:rsidR="009E1024">
        <w:rPr>
          <w:rFonts w:asciiTheme="majorHAnsi" w:hAnsiTheme="majorHAnsi" w:cs="Arial"/>
          <w:sz w:val="20"/>
          <w:szCs w:val="20"/>
        </w:rPr>
        <w:t>0</w:t>
      </w:r>
      <w:r w:rsidRPr="008426D1">
        <w:rPr>
          <w:rFonts w:asciiTheme="majorHAnsi" w:hAnsiTheme="majorHAnsi" w:cs="Arial"/>
          <w:sz w:val="20"/>
          <w:szCs w:val="20"/>
        </w:rPr>
        <w:t xml:space="preserve">. </w:t>
      </w:r>
      <w:r w:rsidR="00FC5698" w:rsidRPr="003E68DD">
        <w:rPr>
          <w:rFonts w:asciiTheme="majorHAnsi" w:hAnsiTheme="majorHAnsi" w:cs="Arial"/>
          <w:sz w:val="20"/>
          <w:szCs w:val="20"/>
        </w:rPr>
        <w:t>Please indicate the university-level student learning outc</w:t>
      </w:r>
      <w:r w:rsidR="00FC5698">
        <w:rPr>
          <w:rFonts w:asciiTheme="majorHAnsi" w:hAnsiTheme="majorHAnsi" w:cs="Arial"/>
          <w:sz w:val="20"/>
          <w:szCs w:val="20"/>
        </w:rPr>
        <w:t>omes for which this new course</w:t>
      </w:r>
      <w:r w:rsidR="00FC5698" w:rsidRPr="003E68DD">
        <w:rPr>
          <w:rFonts w:asciiTheme="majorHAnsi" w:hAnsiTheme="majorHAnsi" w:cs="Arial"/>
          <w:sz w:val="20"/>
          <w:szCs w:val="20"/>
        </w:rPr>
        <w:t xml:space="preserve"> will contribute. Check all that app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dotted" w:sz="4" w:space="0" w:color="auto"/>
        </w:tblBorders>
        <w:tblLook w:val="04A0" w:firstRow="1" w:lastRow="0" w:firstColumn="1" w:lastColumn="0" w:noHBand="0" w:noVBand="1"/>
      </w:tblPr>
      <w:tblGrid>
        <w:gridCol w:w="2971"/>
        <w:gridCol w:w="2914"/>
        <w:gridCol w:w="2971"/>
      </w:tblGrid>
      <w:tr w:rsidR="001E288B" w:rsidRPr="004F2403" w14:paraId="16BE1F94" w14:textId="77777777" w:rsidTr="00BB5EF7">
        <w:trPr>
          <w:jc w:val="center"/>
        </w:trPr>
        <w:tc>
          <w:tcPr>
            <w:tcW w:w="2971" w:type="dxa"/>
          </w:tcPr>
          <w:p w14:paraId="2775AF41" w14:textId="77777777" w:rsidR="001E288B" w:rsidRPr="001A32CA" w:rsidRDefault="001E288B" w:rsidP="001E288B">
            <w:pPr>
              <w:numPr>
                <w:ilvl w:val="1"/>
                <w:numId w:val="1"/>
              </w:numPr>
              <w:tabs>
                <w:tab w:val="left" w:pos="360"/>
                <w:tab w:val="left" w:pos="720"/>
              </w:tabs>
              <w:spacing w:after="120"/>
              <w:ind w:left="630"/>
              <w:rPr>
                <w:rFonts w:asciiTheme="majorHAnsi" w:hAnsiTheme="majorHAnsi" w:cs="Arial"/>
                <w:sz w:val="20"/>
                <w:szCs w:val="20"/>
              </w:rPr>
            </w:pPr>
            <w:r w:rsidRPr="00A229B1">
              <w:rPr>
                <w:rFonts w:ascii="MS Gothic" w:eastAsia="MS Gothic" w:hAnsi="MS Gothic"/>
                <w:b/>
                <w:sz w:val="20"/>
                <w:szCs w:val="20"/>
              </w:rPr>
              <w:t>[ ]</w:t>
            </w:r>
            <w:r>
              <w:rPr>
                <w:rFonts w:ascii="MS Gothic" w:eastAsia="MS Gothic" w:hAnsi="MS Gothic"/>
                <w:sz w:val="20"/>
                <w:szCs w:val="20"/>
              </w:rPr>
              <w:t xml:space="preserve"> </w:t>
            </w:r>
            <w:r w:rsidRPr="004F2403">
              <w:rPr>
                <w:rFonts w:asciiTheme="majorHAnsi" w:hAnsiTheme="majorHAnsi" w:cs="Arial"/>
                <w:sz w:val="20"/>
                <w:szCs w:val="20"/>
              </w:rPr>
              <w:t>Global Awareness</w:t>
            </w:r>
          </w:p>
        </w:tc>
        <w:tc>
          <w:tcPr>
            <w:tcW w:w="2914" w:type="dxa"/>
          </w:tcPr>
          <w:p w14:paraId="68D123DB" w14:textId="77777777" w:rsidR="001E288B" w:rsidRPr="001A32CA" w:rsidRDefault="001E288B" w:rsidP="001E288B">
            <w:pPr>
              <w:numPr>
                <w:ilvl w:val="1"/>
                <w:numId w:val="1"/>
              </w:numPr>
              <w:tabs>
                <w:tab w:val="left" w:pos="360"/>
                <w:tab w:val="left" w:pos="720"/>
              </w:tabs>
              <w:spacing w:after="120"/>
              <w:ind w:left="630" w:hanging="522"/>
              <w:rPr>
                <w:rFonts w:asciiTheme="majorHAnsi" w:hAnsiTheme="majorHAnsi" w:cs="Arial"/>
                <w:sz w:val="20"/>
                <w:szCs w:val="20"/>
              </w:rPr>
            </w:pPr>
            <w:r w:rsidRPr="00A229B1">
              <w:rPr>
                <w:rFonts w:ascii="MS Gothic" w:eastAsia="MS Gothic" w:hAnsi="MS Gothic"/>
                <w:b/>
                <w:sz w:val="20"/>
                <w:szCs w:val="20"/>
              </w:rPr>
              <w:t>[ ]</w:t>
            </w:r>
            <w:r>
              <w:rPr>
                <w:rFonts w:ascii="MS Gothic" w:eastAsia="MS Gothic" w:hAnsi="MS Gothic"/>
                <w:sz w:val="20"/>
                <w:szCs w:val="20"/>
              </w:rPr>
              <w:t xml:space="preserve"> </w:t>
            </w:r>
            <w:r w:rsidRPr="004F2403">
              <w:rPr>
                <w:rFonts w:asciiTheme="majorHAnsi" w:hAnsiTheme="majorHAnsi" w:cs="Arial"/>
                <w:sz w:val="20"/>
                <w:szCs w:val="20"/>
              </w:rPr>
              <w:t>Thinking Critically</w:t>
            </w:r>
          </w:p>
        </w:tc>
        <w:tc>
          <w:tcPr>
            <w:tcW w:w="2971" w:type="dxa"/>
          </w:tcPr>
          <w:p w14:paraId="3A598132" w14:textId="77777777" w:rsidR="001E288B" w:rsidRPr="001A32CA" w:rsidRDefault="001E288B" w:rsidP="001E288B">
            <w:pPr>
              <w:pStyle w:val="ListParagraph"/>
              <w:numPr>
                <w:ilvl w:val="1"/>
                <w:numId w:val="1"/>
              </w:numPr>
              <w:tabs>
                <w:tab w:val="left" w:pos="360"/>
                <w:tab w:val="left" w:pos="720"/>
              </w:tabs>
              <w:spacing w:after="120"/>
              <w:ind w:left="216" w:firstLine="0"/>
              <w:rPr>
                <w:rFonts w:asciiTheme="majorHAnsi" w:hAnsiTheme="majorHAnsi" w:cs="Arial"/>
                <w:sz w:val="20"/>
                <w:szCs w:val="20"/>
              </w:rPr>
            </w:pPr>
            <w:r>
              <w:rPr>
                <w:rFonts w:asciiTheme="majorHAnsi" w:hAnsiTheme="majorHAnsi" w:cs="Arial"/>
                <w:sz w:val="20"/>
                <w:szCs w:val="20"/>
              </w:rPr>
              <w:t xml:space="preserve"> </w:t>
            </w:r>
            <w:r w:rsidRPr="00A229B1">
              <w:rPr>
                <w:rFonts w:ascii="MS Gothic" w:eastAsia="MS Gothic" w:hAnsi="MS Gothic"/>
                <w:b/>
                <w:sz w:val="20"/>
                <w:szCs w:val="20"/>
              </w:rPr>
              <w:t>[ ]</w:t>
            </w:r>
            <w:r>
              <w:rPr>
                <w:rFonts w:ascii="MS Gothic" w:eastAsia="MS Gothic" w:hAnsi="MS Gothic"/>
                <w:sz w:val="20"/>
                <w:szCs w:val="20"/>
              </w:rPr>
              <w:t xml:space="preserve"> </w:t>
            </w:r>
            <w:r>
              <w:rPr>
                <w:rFonts w:asciiTheme="majorHAnsi" w:hAnsiTheme="majorHAnsi" w:cs="Arial"/>
                <w:sz w:val="20"/>
                <w:szCs w:val="20"/>
              </w:rPr>
              <w:t>Information Literacy</w:t>
            </w:r>
          </w:p>
        </w:tc>
      </w:tr>
    </w:tbl>
    <w:p w14:paraId="0F05BA7C" w14:textId="77777777" w:rsidR="00903AB9" w:rsidRPr="008426D1" w:rsidRDefault="00903AB9" w:rsidP="00054918">
      <w:pPr>
        <w:tabs>
          <w:tab w:val="left" w:pos="360"/>
          <w:tab w:val="left" w:pos="720"/>
        </w:tabs>
        <w:spacing w:after="0" w:line="240" w:lineRule="auto"/>
        <w:rPr>
          <w:rFonts w:asciiTheme="majorHAnsi" w:hAnsiTheme="majorHAnsi" w:cs="Arial"/>
          <w:sz w:val="20"/>
          <w:szCs w:val="20"/>
        </w:rPr>
      </w:pP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77777777" w:rsidR="00F80644" w:rsidRPr="008426D1" w:rsidRDefault="0066260B" w:rsidP="00001C04">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4D1D496A" w14:textId="741217CC" w:rsidR="00547433" w:rsidRPr="008426D1"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9E1024">
        <w:rPr>
          <w:rFonts w:asciiTheme="majorHAnsi" w:hAnsiTheme="majorHAnsi" w:cs="Arial"/>
          <w:sz w:val="20"/>
          <w:szCs w:val="20"/>
        </w:rPr>
        <w:t>1</w:t>
      </w:r>
      <w:r w:rsidR="003C334C" w:rsidRPr="008426D1">
        <w:rPr>
          <w:rFonts w:asciiTheme="majorHAnsi" w:hAnsiTheme="majorHAnsi" w:cs="Arial"/>
          <w:sz w:val="20"/>
          <w:szCs w:val="20"/>
        </w:rPr>
        <w:t>.</w:t>
      </w:r>
      <w:r w:rsidR="00575870">
        <w:rPr>
          <w:rFonts w:asciiTheme="majorHAnsi" w:hAnsiTheme="majorHAnsi" w:cs="Arial"/>
          <w:sz w:val="20"/>
          <w:szCs w:val="20"/>
        </w:rPr>
        <w:t xml:space="preserve">  </w:t>
      </w:r>
      <w:r w:rsidR="002E3BD5">
        <w:rPr>
          <w:rFonts w:asciiTheme="majorHAnsi" w:hAnsiTheme="majorHAnsi" w:cs="Arial"/>
          <w:sz w:val="20"/>
          <w:szCs w:val="20"/>
        </w:rPr>
        <w:t>What is</w:t>
      </w:r>
      <w:r w:rsidR="00575870">
        <w:rPr>
          <w:rFonts w:asciiTheme="majorHAnsi" w:hAnsiTheme="majorHAnsi" w:cs="Arial"/>
          <w:sz w:val="20"/>
          <w:szCs w:val="20"/>
        </w:rPr>
        <w:t>/are</w:t>
      </w:r>
      <w:r w:rsidR="002E3BD5">
        <w:rPr>
          <w:rFonts w:asciiTheme="majorHAnsi" w:hAnsiTheme="majorHAnsi" w:cs="Arial"/>
          <w:sz w:val="20"/>
          <w:szCs w:val="20"/>
        </w:rPr>
        <w:t xml:space="preserve"> the</w:t>
      </w:r>
      <w:r w:rsidR="00473252" w:rsidRPr="008426D1">
        <w:rPr>
          <w:rFonts w:asciiTheme="majorHAnsi" w:hAnsiTheme="majorHAnsi" w:cs="Arial"/>
          <w:sz w:val="20"/>
          <w:szCs w:val="20"/>
        </w:rPr>
        <w:t xml:space="preserve"> intended </w:t>
      </w:r>
      <w:r w:rsidR="002E3BD5">
        <w:rPr>
          <w:rFonts w:asciiTheme="majorHAnsi" w:hAnsiTheme="majorHAnsi" w:cs="Arial"/>
          <w:sz w:val="20"/>
          <w:szCs w:val="20"/>
        </w:rPr>
        <w:t xml:space="preserve">program-level </w:t>
      </w:r>
      <w:r w:rsidR="00473252" w:rsidRPr="008426D1">
        <w:rPr>
          <w:rFonts w:asciiTheme="majorHAnsi" w:hAnsiTheme="majorHAnsi" w:cs="Arial"/>
          <w:sz w:val="20"/>
          <w:szCs w:val="20"/>
        </w:rPr>
        <w:t xml:space="preserve">learning </w:t>
      </w:r>
      <w:r w:rsidR="002E3BD5">
        <w:rPr>
          <w:rFonts w:asciiTheme="majorHAnsi" w:hAnsiTheme="majorHAnsi" w:cs="Arial"/>
          <w:sz w:val="20"/>
          <w:szCs w:val="20"/>
        </w:rPr>
        <w:t>outcome</w:t>
      </w:r>
      <w:r w:rsidR="0066260B">
        <w:rPr>
          <w:rFonts w:asciiTheme="majorHAnsi" w:hAnsiTheme="majorHAnsi" w:cs="Arial"/>
          <w:sz w:val="20"/>
          <w:szCs w:val="20"/>
        </w:rPr>
        <w:t>/s</w:t>
      </w:r>
      <w:r w:rsidR="00473252" w:rsidRPr="008426D1">
        <w:rPr>
          <w:rFonts w:asciiTheme="majorHAnsi" w:hAnsiTheme="majorHAnsi" w:cs="Arial"/>
          <w:sz w:val="20"/>
          <w:szCs w:val="20"/>
        </w:rPr>
        <w:t xml:space="preserve"> for students enrolled in this course?</w:t>
      </w:r>
      <w:r>
        <w:rPr>
          <w:rFonts w:asciiTheme="majorHAnsi" w:hAnsiTheme="majorHAnsi" w:cs="Arial"/>
          <w:sz w:val="20"/>
          <w:szCs w:val="20"/>
        </w:rPr>
        <w:t xml:space="preserve">  </w:t>
      </w:r>
      <w:r w:rsidR="00575870">
        <w:rPr>
          <w:rFonts w:asciiTheme="majorHAnsi" w:hAnsiTheme="majorHAnsi" w:cs="Arial"/>
          <w:sz w:val="20"/>
          <w:szCs w:val="20"/>
        </w:rPr>
        <w:t>Where will</w:t>
      </w:r>
      <w:r w:rsidR="002E3BD5">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58061FE" w:rsidR="00054918" w:rsidRDefault="0036794A" w:rsidP="00041E7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9E1024">
        <w:rPr>
          <w:rFonts w:asciiTheme="majorHAnsi" w:hAnsiTheme="majorHAnsi" w:cs="Arial"/>
          <w:sz w:val="20"/>
          <w:szCs w:val="20"/>
        </w:rPr>
        <w:t>2</w:t>
      </w:r>
      <w:r w:rsidR="00054918" w:rsidRPr="008426D1">
        <w:rPr>
          <w:rFonts w:asciiTheme="majorHAnsi" w:hAnsiTheme="majorHAnsi" w:cs="Arial"/>
          <w:sz w:val="20"/>
          <w:szCs w:val="20"/>
        </w:rPr>
        <w:t xml:space="preserve">. Considering the indicated </w:t>
      </w:r>
      <w:r w:rsidR="002E3BD5">
        <w:rPr>
          <w:rFonts w:asciiTheme="majorHAnsi" w:hAnsiTheme="majorHAnsi" w:cs="Arial"/>
          <w:sz w:val="20"/>
          <w:szCs w:val="20"/>
        </w:rPr>
        <w:t>program-level learning outcome</w:t>
      </w:r>
      <w:r w:rsidR="00575870">
        <w:rPr>
          <w:rFonts w:asciiTheme="majorHAnsi" w:hAnsiTheme="majorHAnsi" w:cs="Arial"/>
          <w:sz w:val="20"/>
          <w:szCs w:val="20"/>
        </w:rPr>
        <w:t>/s (from question #23</w:t>
      </w:r>
      <w:r w:rsidR="00054918" w:rsidRPr="008426D1">
        <w:rPr>
          <w:rFonts w:asciiTheme="majorHAnsi" w:hAnsiTheme="majorHAnsi" w:cs="Arial"/>
          <w:sz w:val="20"/>
          <w:szCs w:val="20"/>
        </w:rPr>
        <w:t xml:space="preserve">), </w:t>
      </w:r>
      <w:r w:rsidR="00041E75">
        <w:rPr>
          <w:rFonts w:asciiTheme="majorHAnsi" w:hAnsiTheme="majorHAnsi" w:cs="Arial"/>
          <w:sz w:val="20"/>
          <w:szCs w:val="20"/>
        </w:rPr>
        <w:t>p</w:t>
      </w:r>
      <w:r w:rsidR="00041E75" w:rsidRPr="00441D9C">
        <w:rPr>
          <w:rFonts w:asciiTheme="majorHAnsi" w:hAnsiTheme="majorHAnsi" w:cs="Arial"/>
          <w:sz w:val="20"/>
          <w:szCs w:val="20"/>
        </w:rPr>
        <w:t xml:space="preserve">lease </w:t>
      </w:r>
      <w:r w:rsidR="00041E75">
        <w:rPr>
          <w:rFonts w:asciiTheme="majorHAnsi" w:hAnsiTheme="majorHAnsi" w:cs="Arial"/>
          <w:sz w:val="20"/>
          <w:szCs w:val="20"/>
        </w:rPr>
        <w:t xml:space="preserve">fill out the following table </w:t>
      </w:r>
      <w:r w:rsidR="00575870">
        <w:rPr>
          <w:rFonts w:asciiTheme="majorHAnsi" w:hAnsiTheme="majorHAnsi" w:cs="Arial"/>
          <w:sz w:val="20"/>
          <w:szCs w:val="20"/>
        </w:rPr>
        <w:t xml:space="preserve">to show how and where this course fits into the program’s </w:t>
      </w:r>
      <w:r w:rsidR="00041E75" w:rsidRPr="00441D9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8670A13"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7416A3"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0CCAA4E0" w:rsidR="00575870" w:rsidRDefault="00575870" w:rsidP="00CA269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sidR="009E1024">
        <w:rPr>
          <w:rFonts w:asciiTheme="majorHAnsi" w:hAnsiTheme="majorHAnsi" w:cs="Arial"/>
          <w:sz w:val="20"/>
          <w:szCs w:val="20"/>
        </w:rPr>
        <w:t>3</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w:t>
      </w:r>
      <w:r w:rsidR="00862E36">
        <w:rPr>
          <w:rFonts w:asciiTheme="majorHAnsi" w:hAnsiTheme="majorHAnsi" w:cs="Arial"/>
          <w:sz w:val="20"/>
          <w:szCs w:val="20"/>
        </w:rPr>
        <w:t xml:space="preserve">associated </w:t>
      </w:r>
      <w:r>
        <w:rPr>
          <w:rFonts w:asciiTheme="majorHAnsi" w:hAnsiTheme="majorHAnsi" w:cs="Arial"/>
          <w:sz w:val="20"/>
          <w:szCs w:val="20"/>
        </w:rPr>
        <w:t>ass</w:t>
      </w:r>
      <w:r w:rsidR="00AA702B">
        <w:rPr>
          <w:rFonts w:asciiTheme="majorHAnsi" w:hAnsiTheme="majorHAnsi" w:cs="Arial"/>
          <w:sz w:val="20"/>
          <w:szCs w:val="20"/>
        </w:rPr>
        <w:t>essment measures</w:t>
      </w:r>
      <w:r w:rsidR="00E70B06">
        <w:rPr>
          <w:rFonts w:asciiTheme="majorHAnsi" w:hAnsiTheme="majorHAnsi" w:cs="Arial"/>
          <w:sz w:val="20"/>
          <w:szCs w:val="20"/>
        </w:rPr>
        <w:t>?</w:t>
      </w:r>
      <w:r w:rsidR="00AA702B">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7416A3"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77777777"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2"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0F4B783"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6730E0D9" w14:textId="77777777" w:rsidR="007227F4" w:rsidRPr="008426D1" w:rsidRDefault="007227F4">
      <w:pPr>
        <w:rPr>
          <w:rFonts w:asciiTheme="majorHAnsi" w:hAnsiTheme="majorHAnsi" w:cs="Arial"/>
          <w:sz w:val="18"/>
          <w:szCs w:val="18"/>
        </w:rPr>
      </w:pPr>
    </w:p>
    <w:sdt>
      <w:sdtPr>
        <w:rPr>
          <w:rFonts w:asciiTheme="majorHAnsi" w:hAnsiTheme="majorHAnsi" w:cs="Arial"/>
          <w:sz w:val="20"/>
          <w:szCs w:val="20"/>
        </w:rPr>
        <w:id w:val="-97950460"/>
      </w:sdtPr>
      <w:sdtEndPr/>
      <w:sdtContent>
        <w:p w14:paraId="6C9DFBA8" w14:textId="6BE5833F" w:rsidR="00107BB8" w:rsidRDefault="00107BB8" w:rsidP="00107BB8">
          <w:pPr>
            <w:pStyle w:val="Pa0"/>
            <w:jc w:val="center"/>
            <w:rPr>
              <w:color w:val="000000"/>
              <w:sz w:val="18"/>
              <w:szCs w:val="18"/>
            </w:rPr>
          </w:pPr>
          <w:r>
            <w:rPr>
              <w:rStyle w:val="A1"/>
            </w:rPr>
            <w:t xml:space="preserve"> </w:t>
          </w:r>
        </w:p>
        <w:p w14:paraId="03CC441C"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13. Power, Politics and Influence </w:t>
          </w:r>
          <w:r>
            <w:rPr>
              <w:rStyle w:val="A0"/>
            </w:rPr>
            <w:t xml:space="preserve">This course will analyze and evaluate the implementation of roles and functions of nursing administrative executives and managers in health care organizations. Leadership strategies and evidence based decision making are included. Prerequisite: NURS 6303. </w:t>
          </w:r>
        </w:p>
        <w:p w14:paraId="4E5DA530"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22. Clinical Practicum II </w:t>
          </w:r>
          <w:r>
            <w:rPr>
              <w:rStyle w:val="A0"/>
            </w:rPr>
            <w:t xml:space="preserve">Clinical activities emphasize patient safety, monitoring and infection control. Residents have the opportunity to participate in the administration of anesthetics for patients requiring all types of anesthesia including paint management. Prerequisites: NURS 6013, NURS 6003, NURS 6311, NURS 6523, NURS 6113, NURS 6223, NURS 6042, NURS 6413, and Registered Nurse admitted to the Nurse Anesthesia program. </w:t>
          </w:r>
        </w:p>
        <w:p w14:paraId="7996F30F"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23. Case Management </w:t>
          </w:r>
          <w:proofErr w:type="gramStart"/>
          <w:r>
            <w:rPr>
              <w:rStyle w:val="A0"/>
              <w:b/>
              <w:bCs/>
            </w:rPr>
            <w:t>Across</w:t>
          </w:r>
          <w:proofErr w:type="gramEnd"/>
          <w:r>
            <w:rPr>
              <w:rStyle w:val="A0"/>
              <w:b/>
              <w:bCs/>
            </w:rPr>
            <w:t xml:space="preserve"> the Care Continuum </w:t>
          </w:r>
          <w:r>
            <w:rPr>
              <w:rStyle w:val="A0"/>
            </w:rPr>
            <w:t xml:space="preserve">Methodology for evolving case management theory and techniques in changing health care environment. Principles of managed care are incorporated including utilization management and quality improvement techniques. Prerequisites: Admission to graduate study. </w:t>
          </w:r>
        </w:p>
        <w:p w14:paraId="2EF77160"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33. Clinical Practicum III </w:t>
          </w:r>
          <w:r>
            <w:rPr>
              <w:rStyle w:val="A0"/>
            </w:rPr>
            <w:t xml:space="preserve">Clinical experience in a hospital setting will correlate with concepts taught in Advanced Principles of Anesthesia II and III. Residents will begin to develop expertise in the administration of all types of general and regional anesthesia including pain management to all types of patients. Prerequisites: NURS 6533, NURS 6123, NURS 6233, NURS 6043, NURS 6321, and Registered Nurse admitted to the Nurse Anesthesia program. </w:t>
          </w:r>
        </w:p>
        <w:p w14:paraId="65C52B24"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46. Clinical Practicum IV </w:t>
          </w:r>
          <w:r>
            <w:rPr>
              <w:rStyle w:val="A0"/>
            </w:rPr>
            <w:t xml:space="preserve">Clinical experience in the clinical setting will correlate with concepts taught in Advanced Principles of Anesthesia III and IV. Residents begin to develop expertise in the administration of all types of general and regional anesthesia including pain managements to all types of patients. Prerequisites: NURS 6543, NURS 6333, and Registered Nurse admitted to the Nurse Anesthesia program. </w:t>
          </w:r>
        </w:p>
        <w:p w14:paraId="5814F7EB"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53. Budgeting and Financial Management </w:t>
          </w:r>
          <w:r>
            <w:rPr>
              <w:rStyle w:val="A0"/>
            </w:rPr>
            <w:t xml:space="preserve">This course will provide an understanding of theoretical and practical applications of healthcare economies and incorporate these concepts into nursing practice, nursing leadership and health care delivery. Emphasis is on financial planning, budgeting, and reimbursement. Nursing administration students must take prior to enrollment in first clinical course. </w:t>
          </w:r>
        </w:p>
        <w:p w14:paraId="3777C52B"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lastRenderedPageBreak/>
            <w:t xml:space="preserve">NURS 6402. Professional Role Development in Advanced Nursing </w:t>
          </w:r>
          <w:r>
            <w:rPr>
              <w:rStyle w:val="A0"/>
            </w:rPr>
            <w:t xml:space="preserve">The study of role development with an emphasis on role making, intra- and interdisciplinary communication and strategies for role implementation. Must be taken prior to, or concurrent with first clinical course. </w:t>
          </w:r>
        </w:p>
        <w:p w14:paraId="08D3D173"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413. Advanced Chemistry and Physics Related to Anesthesia </w:t>
          </w:r>
          <w:r>
            <w:rPr>
              <w:rStyle w:val="A0"/>
            </w:rPr>
            <w:t xml:space="preserve">Principles of chemistry and physics related to anesthetic practice. Basic knowledge for administering safe, physiologic anesthetic, utilizing the machine and monitoring devices. Prerequisites: Registered Nurse admitted to the Nurse Anesthesia program. </w:t>
          </w:r>
        </w:p>
        <w:p w14:paraId="4116DF8D"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423. Professional Aspects of Nurse Anesthesia </w:t>
          </w:r>
          <w:r>
            <w:rPr>
              <w:rStyle w:val="A0"/>
            </w:rPr>
            <w:t xml:space="preserve">Focuses on professional roles and issues, changes in healthcare, and influence of CRNAs in the marketplace and policy arena. Prerequisites: Students enrolled in the Nurse Anesthesia program. </w:t>
          </w:r>
        </w:p>
        <w:p w14:paraId="258AF599"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443. Advanced Adult Health Nursing I </w:t>
          </w:r>
          <w:r>
            <w:rPr>
              <w:rStyle w:val="A0"/>
            </w:rPr>
            <w:t xml:space="preserve">Study of problems of adult populations including geriatric populations with acute illnesses. Emphasis on theories, models and concepts that facilitate recovery and return to optimal health. Prerequisites: NURS 6003, NURS 6013, NURS 6023, NURS 6203. Pre- or co-requisite: NURS 6103, NURS 6402. </w:t>
          </w:r>
        </w:p>
        <w:p w14:paraId="5EFCAC19"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453. Advanced Adult Health Nursing II </w:t>
          </w:r>
          <w:r>
            <w:rPr>
              <w:rStyle w:val="A0"/>
            </w:rPr>
            <w:t xml:space="preserve">Study of problems with adult populations including geriatric populations with chronic illness. Emphasis on theories, models and concepts that facilitate maintenance of chronic health problems and contribute to quality of life. Prerequisites: NURS 6003, NURS 6013, NURS 6023, NURS 6203. Pre- or co-requisite: NURS 6103, NURS 6402. </w:t>
          </w:r>
        </w:p>
        <w:p w14:paraId="1E6319CB" w14:textId="13601181"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46V. Advanced Adult </w:t>
          </w:r>
          <w:r w:rsidRPr="00107BB8">
            <w:rPr>
              <w:rStyle w:val="A0"/>
              <w:b/>
              <w:bCs/>
              <w:color w:val="00B0F0"/>
              <w:sz w:val="20"/>
            </w:rPr>
            <w:t>Ger</w:t>
          </w:r>
          <w:r w:rsidR="00B920E7">
            <w:rPr>
              <w:rStyle w:val="A0"/>
              <w:b/>
              <w:bCs/>
              <w:color w:val="00B0F0"/>
              <w:sz w:val="20"/>
            </w:rPr>
            <w:t>ontology</w:t>
          </w:r>
          <w:r>
            <w:rPr>
              <w:rStyle w:val="A0"/>
              <w:b/>
              <w:bCs/>
            </w:rPr>
            <w:t xml:space="preserve"> </w:t>
          </w:r>
          <w:r w:rsidRPr="007416A3">
            <w:rPr>
              <w:rStyle w:val="A0"/>
              <w:b/>
              <w:bCs/>
              <w:strike/>
              <w:color w:val="FF0000"/>
            </w:rPr>
            <w:t>Health</w:t>
          </w:r>
          <w:r w:rsidRPr="007416A3">
            <w:rPr>
              <w:rStyle w:val="A0"/>
              <w:b/>
              <w:bCs/>
              <w:color w:val="FF0000"/>
            </w:rPr>
            <w:t xml:space="preserve"> </w:t>
          </w:r>
          <w:r>
            <w:rPr>
              <w:rStyle w:val="A0"/>
              <w:b/>
              <w:bCs/>
            </w:rPr>
            <w:t xml:space="preserve">Nursing Practicum </w:t>
          </w:r>
          <w:r>
            <w:rPr>
              <w:rStyle w:val="A0"/>
            </w:rPr>
            <w:t xml:space="preserve">Required practicum with application of theories, models, and concepts for acute and chronic health problems. Emphasis on evidence based interventions and measured nursing outcomes. Prerequisites: NURS 6003, NURS 6013, NURS 6023, NURS 6203. Pre- or </w:t>
          </w:r>
          <w:proofErr w:type="spellStart"/>
          <w:r>
            <w:rPr>
              <w:rStyle w:val="A0"/>
            </w:rPr>
            <w:t>corequisite</w:t>
          </w:r>
          <w:proofErr w:type="spellEnd"/>
          <w:r>
            <w:rPr>
              <w:rStyle w:val="A0"/>
            </w:rPr>
            <w:t xml:space="preserve">: NURS 6103, NURS 6402, NURS 6443 or NURS 6453. </w:t>
          </w:r>
        </w:p>
        <w:p w14:paraId="2DA465B5" w14:textId="77777777" w:rsidR="00107BB8" w:rsidRDefault="00107BB8" w:rsidP="00107BB8">
          <w:pPr>
            <w:tabs>
              <w:tab w:val="left" w:pos="360"/>
              <w:tab w:val="left" w:pos="720"/>
            </w:tabs>
            <w:spacing w:after="0" w:line="240" w:lineRule="auto"/>
            <w:rPr>
              <w:rStyle w:val="A0"/>
            </w:rPr>
          </w:pPr>
          <w:r>
            <w:rPr>
              <w:rStyle w:val="A0"/>
              <w:b/>
              <w:bCs/>
            </w:rPr>
            <w:t xml:space="preserve">NURS 6473. Advanced Adult Health Clinical Synthesis </w:t>
          </w:r>
          <w:r>
            <w:rPr>
              <w:rStyle w:val="A0"/>
            </w:rPr>
            <w:t>Culminating clinical course for implementation of clinical nurse specialist role in an area of emphasis. Pre-requisites: NURS 6443, NURS 6453, completion of required clinical hours in NURS 646(1-6).</w:t>
          </w:r>
        </w:p>
        <w:p w14:paraId="5EE8EE50" w14:textId="391B076F" w:rsidR="00107BB8" w:rsidRDefault="00107BB8" w:rsidP="00107BB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59</w:t>
          </w:r>
        </w:p>
        <w:p w14:paraId="3352776B"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189F94E3" w14:textId="77777777" w:rsidR="00107BB8" w:rsidRPr="00107BB8" w:rsidRDefault="00107BB8" w:rsidP="00107BB8">
          <w:pPr>
            <w:autoSpaceDE w:val="0"/>
            <w:autoSpaceDN w:val="0"/>
            <w:adjustRightInd w:val="0"/>
            <w:spacing w:after="80" w:line="241" w:lineRule="atLeast"/>
            <w:jc w:val="center"/>
            <w:rPr>
              <w:rFonts w:ascii="Myriad Pro Cond" w:hAnsi="Myriad Pro Cond" w:cs="Myriad Pro Cond"/>
              <w:color w:val="000000"/>
              <w:sz w:val="32"/>
              <w:szCs w:val="32"/>
            </w:rPr>
          </w:pPr>
          <w:r w:rsidRPr="00107BB8">
            <w:rPr>
              <w:rFonts w:ascii="Myriad Pro Cond" w:hAnsi="Myriad Pro Cond" w:cs="Myriad Pro Cond"/>
              <w:b/>
              <w:bCs/>
              <w:color w:val="000000"/>
              <w:sz w:val="32"/>
              <w:szCs w:val="32"/>
            </w:rPr>
            <w:t xml:space="preserve">Adult Health Nursing </w:t>
          </w:r>
        </w:p>
        <w:p w14:paraId="3D1F8B60" w14:textId="77777777" w:rsidR="00107BB8" w:rsidRPr="00107BB8" w:rsidRDefault="00107BB8" w:rsidP="00107BB8">
          <w:pPr>
            <w:autoSpaceDE w:val="0"/>
            <w:autoSpaceDN w:val="0"/>
            <w:adjustRightInd w:val="0"/>
            <w:spacing w:after="80" w:line="241" w:lineRule="atLeast"/>
            <w:jc w:val="center"/>
            <w:rPr>
              <w:rFonts w:ascii="Arial" w:hAnsi="Arial" w:cs="Arial"/>
              <w:color w:val="000000"/>
              <w:sz w:val="16"/>
              <w:szCs w:val="16"/>
            </w:rPr>
          </w:pPr>
          <w:r w:rsidRPr="00107BB8">
            <w:rPr>
              <w:rFonts w:ascii="Arial" w:hAnsi="Arial" w:cs="Arial"/>
              <w:b/>
              <w:bCs/>
              <w:color w:val="000000"/>
              <w:sz w:val="16"/>
              <w:szCs w:val="16"/>
            </w:rPr>
            <w:t xml:space="preserve">Master of Science in Nursing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3185"/>
            <w:gridCol w:w="3186"/>
          </w:tblGrid>
          <w:tr w:rsidR="00107BB8" w:rsidRPr="00107BB8" w14:paraId="7C85FF92" w14:textId="77777777">
            <w:trPr>
              <w:trHeight w:val="111"/>
            </w:trPr>
            <w:tc>
              <w:tcPr>
                <w:tcW w:w="6371" w:type="dxa"/>
                <w:gridSpan w:val="2"/>
              </w:tcPr>
              <w:p w14:paraId="7E32C394"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University Requirements: </w:t>
                </w:r>
              </w:p>
            </w:tc>
          </w:tr>
          <w:tr w:rsidR="00107BB8" w:rsidRPr="00107BB8" w14:paraId="15F6A36A" w14:textId="77777777">
            <w:trPr>
              <w:trHeight w:val="79"/>
            </w:trPr>
            <w:tc>
              <w:tcPr>
                <w:tcW w:w="6371" w:type="dxa"/>
                <w:gridSpan w:val="2"/>
              </w:tcPr>
              <w:p w14:paraId="3BAA7927"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See Graduate School Degree Policies for additional information (p. 35) </w:t>
                </w:r>
              </w:p>
            </w:tc>
          </w:tr>
          <w:tr w:rsidR="00107BB8" w:rsidRPr="00107BB8" w14:paraId="16CF04E9" w14:textId="77777777">
            <w:trPr>
              <w:trHeight w:val="111"/>
            </w:trPr>
            <w:tc>
              <w:tcPr>
                <w:tcW w:w="3185" w:type="dxa"/>
              </w:tcPr>
              <w:p w14:paraId="31E7CF9B"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Core Courses: </w:t>
                </w:r>
              </w:p>
            </w:tc>
            <w:tc>
              <w:tcPr>
                <w:tcW w:w="3185" w:type="dxa"/>
              </w:tcPr>
              <w:p w14:paraId="25144CB2"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00C0F008" w14:textId="77777777">
            <w:trPr>
              <w:trHeight w:val="79"/>
            </w:trPr>
            <w:tc>
              <w:tcPr>
                <w:tcW w:w="3185" w:type="dxa"/>
              </w:tcPr>
              <w:p w14:paraId="1EFC139F"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103, Research Design and Methodology </w:t>
                </w:r>
              </w:p>
            </w:tc>
            <w:tc>
              <w:tcPr>
                <w:tcW w:w="3185" w:type="dxa"/>
              </w:tcPr>
              <w:p w14:paraId="47897E59"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0216C555" w14:textId="77777777">
            <w:trPr>
              <w:trHeight w:val="79"/>
            </w:trPr>
            <w:tc>
              <w:tcPr>
                <w:tcW w:w="3185" w:type="dxa"/>
              </w:tcPr>
              <w:p w14:paraId="04C51244"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203, Theory Development in Nursing </w:t>
                </w:r>
              </w:p>
            </w:tc>
            <w:tc>
              <w:tcPr>
                <w:tcW w:w="3185" w:type="dxa"/>
              </w:tcPr>
              <w:p w14:paraId="175A6664"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67D715A0" w14:textId="77777777">
            <w:trPr>
              <w:trHeight w:val="79"/>
            </w:trPr>
            <w:tc>
              <w:tcPr>
                <w:tcW w:w="3185" w:type="dxa"/>
              </w:tcPr>
              <w:p w14:paraId="3E9D0E86"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303, Health Care Issues and Policy </w:t>
                </w:r>
              </w:p>
            </w:tc>
            <w:tc>
              <w:tcPr>
                <w:tcW w:w="3185" w:type="dxa"/>
              </w:tcPr>
              <w:p w14:paraId="2A430301"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21ABB5C" w14:textId="77777777">
            <w:trPr>
              <w:trHeight w:val="79"/>
            </w:trPr>
            <w:tc>
              <w:tcPr>
                <w:tcW w:w="3185" w:type="dxa"/>
              </w:tcPr>
              <w:p w14:paraId="41659A47"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02, Professional Role Development in Advanced Nursing </w:t>
                </w:r>
              </w:p>
            </w:tc>
            <w:tc>
              <w:tcPr>
                <w:tcW w:w="3185" w:type="dxa"/>
              </w:tcPr>
              <w:p w14:paraId="71DC78FF"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2 </w:t>
                </w:r>
              </w:p>
            </w:tc>
          </w:tr>
          <w:tr w:rsidR="00107BB8" w:rsidRPr="00107BB8" w14:paraId="664532F8" w14:textId="77777777">
            <w:trPr>
              <w:trHeight w:val="83"/>
            </w:trPr>
            <w:tc>
              <w:tcPr>
                <w:tcW w:w="3185" w:type="dxa"/>
              </w:tcPr>
              <w:p w14:paraId="4692817A"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7D7E02F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1 </w:t>
                </w:r>
              </w:p>
            </w:tc>
          </w:tr>
          <w:tr w:rsidR="00107BB8" w:rsidRPr="00107BB8" w14:paraId="57CC6FE1" w14:textId="77777777">
            <w:trPr>
              <w:trHeight w:val="111"/>
            </w:trPr>
            <w:tc>
              <w:tcPr>
                <w:tcW w:w="3185" w:type="dxa"/>
              </w:tcPr>
              <w:p w14:paraId="07C14191"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Support Courses: </w:t>
                </w:r>
              </w:p>
            </w:tc>
            <w:tc>
              <w:tcPr>
                <w:tcW w:w="3185" w:type="dxa"/>
              </w:tcPr>
              <w:p w14:paraId="1BFD199D"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690978C0" w14:textId="77777777">
            <w:trPr>
              <w:trHeight w:val="79"/>
            </w:trPr>
            <w:tc>
              <w:tcPr>
                <w:tcW w:w="3185" w:type="dxa"/>
              </w:tcPr>
              <w:p w14:paraId="58ECEE64"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03, Advanced Clinical Physiology </w:t>
                </w:r>
              </w:p>
            </w:tc>
            <w:tc>
              <w:tcPr>
                <w:tcW w:w="3185" w:type="dxa"/>
              </w:tcPr>
              <w:p w14:paraId="14826280"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25747EC4" w14:textId="77777777">
            <w:trPr>
              <w:trHeight w:val="79"/>
            </w:trPr>
            <w:tc>
              <w:tcPr>
                <w:tcW w:w="3185" w:type="dxa"/>
              </w:tcPr>
              <w:p w14:paraId="2B6A5D0E"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13, Advanced Clinical Pharmacology </w:t>
                </w:r>
              </w:p>
            </w:tc>
            <w:tc>
              <w:tcPr>
                <w:tcW w:w="3185" w:type="dxa"/>
              </w:tcPr>
              <w:p w14:paraId="2A80ACDE"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16E0FD06" w14:textId="77777777">
            <w:trPr>
              <w:trHeight w:val="79"/>
            </w:trPr>
            <w:tc>
              <w:tcPr>
                <w:tcW w:w="3185" w:type="dxa"/>
              </w:tcPr>
              <w:p w14:paraId="012FEEF0"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23, Advanced Assessment and Diagnostic Evaluation </w:t>
                </w:r>
              </w:p>
            </w:tc>
            <w:tc>
              <w:tcPr>
                <w:tcW w:w="3185" w:type="dxa"/>
              </w:tcPr>
              <w:p w14:paraId="26EE167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2BE7737C" w14:textId="77777777">
            <w:trPr>
              <w:trHeight w:val="79"/>
            </w:trPr>
            <w:tc>
              <w:tcPr>
                <w:tcW w:w="3185" w:type="dxa"/>
              </w:tcPr>
              <w:p w14:paraId="50577EB9"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762, Applied Clinical Research and Role Seminar </w:t>
                </w:r>
              </w:p>
            </w:tc>
            <w:tc>
              <w:tcPr>
                <w:tcW w:w="3185" w:type="dxa"/>
              </w:tcPr>
              <w:p w14:paraId="47A54F7E"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2 </w:t>
                </w:r>
              </w:p>
            </w:tc>
          </w:tr>
          <w:tr w:rsidR="00107BB8" w:rsidRPr="00107BB8" w14:paraId="5DE469D8" w14:textId="77777777">
            <w:trPr>
              <w:trHeight w:val="79"/>
            </w:trPr>
            <w:tc>
              <w:tcPr>
                <w:tcW w:w="3185" w:type="dxa"/>
              </w:tcPr>
              <w:p w14:paraId="6946264C"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89V, Thesis Option </w:t>
                </w:r>
              </w:p>
            </w:tc>
            <w:tc>
              <w:tcPr>
                <w:tcW w:w="3185" w:type="dxa"/>
              </w:tcPr>
              <w:p w14:paraId="43383209"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0-6 </w:t>
                </w:r>
              </w:p>
            </w:tc>
          </w:tr>
          <w:tr w:rsidR="00107BB8" w:rsidRPr="00107BB8" w14:paraId="53222F9E" w14:textId="77777777">
            <w:trPr>
              <w:trHeight w:val="83"/>
            </w:trPr>
            <w:tc>
              <w:tcPr>
                <w:tcW w:w="3185" w:type="dxa"/>
              </w:tcPr>
              <w:p w14:paraId="1EBD76DC"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6585A54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1-17 </w:t>
                </w:r>
              </w:p>
            </w:tc>
          </w:tr>
          <w:tr w:rsidR="00107BB8" w:rsidRPr="00107BB8" w14:paraId="4E1A7A3D" w14:textId="77777777">
            <w:trPr>
              <w:trHeight w:val="111"/>
            </w:trPr>
            <w:tc>
              <w:tcPr>
                <w:tcW w:w="3185" w:type="dxa"/>
              </w:tcPr>
              <w:p w14:paraId="61899B49"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Additional Courses: </w:t>
                </w:r>
              </w:p>
            </w:tc>
            <w:tc>
              <w:tcPr>
                <w:tcW w:w="3185" w:type="dxa"/>
              </w:tcPr>
              <w:p w14:paraId="77172605"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6D589E0E" w14:textId="77777777">
            <w:trPr>
              <w:trHeight w:val="79"/>
            </w:trPr>
            <w:tc>
              <w:tcPr>
                <w:tcW w:w="3185" w:type="dxa"/>
              </w:tcPr>
              <w:p w14:paraId="68D049B4"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43, Advanced Adult Health Nursing I </w:t>
                </w:r>
              </w:p>
            </w:tc>
            <w:tc>
              <w:tcPr>
                <w:tcW w:w="3185" w:type="dxa"/>
              </w:tcPr>
              <w:p w14:paraId="19A86C8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F6810EF" w14:textId="77777777">
            <w:trPr>
              <w:trHeight w:val="79"/>
            </w:trPr>
            <w:tc>
              <w:tcPr>
                <w:tcW w:w="3185" w:type="dxa"/>
              </w:tcPr>
              <w:p w14:paraId="7BB47A90"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53, Advanced Adult Health Nursing II </w:t>
                </w:r>
              </w:p>
            </w:tc>
            <w:tc>
              <w:tcPr>
                <w:tcW w:w="3185" w:type="dxa"/>
              </w:tcPr>
              <w:p w14:paraId="55CEF3B4"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163BD59" w14:textId="77777777">
            <w:trPr>
              <w:trHeight w:val="79"/>
            </w:trPr>
            <w:tc>
              <w:tcPr>
                <w:tcW w:w="3185" w:type="dxa"/>
              </w:tcPr>
              <w:p w14:paraId="565EAB24"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6V, Advanced Adult Health Nursing Practicum </w:t>
                </w:r>
              </w:p>
            </w:tc>
            <w:tc>
              <w:tcPr>
                <w:tcW w:w="3185" w:type="dxa"/>
              </w:tcPr>
              <w:p w14:paraId="08D869E9"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0-6 </w:t>
                </w:r>
              </w:p>
            </w:tc>
          </w:tr>
          <w:tr w:rsidR="00107BB8" w:rsidRPr="00107BB8" w14:paraId="462C0377" w14:textId="77777777">
            <w:trPr>
              <w:trHeight w:val="79"/>
            </w:trPr>
            <w:tc>
              <w:tcPr>
                <w:tcW w:w="3185" w:type="dxa"/>
              </w:tcPr>
              <w:p w14:paraId="1A63F7E5" w14:textId="33D480B0" w:rsidR="00107BB8" w:rsidRPr="00107BB8" w:rsidRDefault="00107BB8" w:rsidP="00B920E7">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NURS 6473, Advanced Adult</w:t>
                </w:r>
                <w:r w:rsidR="00EE3902">
                  <w:rPr>
                    <w:rFonts w:ascii="Arial" w:hAnsi="Arial" w:cs="Arial"/>
                    <w:color w:val="000000"/>
                    <w:sz w:val="12"/>
                    <w:szCs w:val="12"/>
                  </w:rPr>
                  <w:t xml:space="preserve"> </w:t>
                </w:r>
                <w:r w:rsidR="00EE3902" w:rsidRPr="00107BB8">
                  <w:rPr>
                    <w:rStyle w:val="A0"/>
                    <w:b/>
                    <w:bCs/>
                    <w:color w:val="00B0F0"/>
                    <w:sz w:val="20"/>
                  </w:rPr>
                  <w:t>Ger</w:t>
                </w:r>
                <w:r w:rsidR="00B920E7">
                  <w:rPr>
                    <w:rStyle w:val="A0"/>
                    <w:b/>
                    <w:bCs/>
                    <w:color w:val="00B0F0"/>
                    <w:sz w:val="20"/>
                  </w:rPr>
                  <w:t>ontology</w:t>
                </w:r>
                <w:r w:rsidRPr="00107BB8">
                  <w:rPr>
                    <w:rFonts w:ascii="Arial" w:hAnsi="Arial" w:cs="Arial"/>
                    <w:color w:val="000000"/>
                    <w:sz w:val="12"/>
                    <w:szCs w:val="12"/>
                  </w:rPr>
                  <w:t xml:space="preserve"> </w:t>
                </w:r>
                <w:r w:rsidRPr="007416A3">
                  <w:rPr>
                    <w:rFonts w:ascii="Arial" w:hAnsi="Arial" w:cs="Arial"/>
                    <w:strike/>
                    <w:color w:val="FF0000"/>
                    <w:sz w:val="12"/>
                    <w:szCs w:val="12"/>
                  </w:rPr>
                  <w:t>Health</w:t>
                </w:r>
                <w:r w:rsidRPr="007416A3">
                  <w:rPr>
                    <w:rFonts w:ascii="Arial" w:hAnsi="Arial" w:cs="Arial"/>
                    <w:color w:val="FF0000"/>
                    <w:sz w:val="12"/>
                    <w:szCs w:val="12"/>
                  </w:rPr>
                  <w:t xml:space="preserve"> </w:t>
                </w:r>
                <w:r w:rsidRPr="00107BB8">
                  <w:rPr>
                    <w:rFonts w:ascii="Arial" w:hAnsi="Arial" w:cs="Arial"/>
                    <w:color w:val="000000"/>
                    <w:sz w:val="12"/>
                    <w:szCs w:val="12"/>
                  </w:rPr>
                  <w:t xml:space="preserve">Nursing Clinical Synthesis </w:t>
                </w:r>
              </w:p>
            </w:tc>
            <w:tc>
              <w:tcPr>
                <w:tcW w:w="3185" w:type="dxa"/>
              </w:tcPr>
              <w:p w14:paraId="0829C9B6"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619851BF" w14:textId="77777777">
            <w:trPr>
              <w:trHeight w:val="83"/>
            </w:trPr>
            <w:tc>
              <w:tcPr>
                <w:tcW w:w="3185" w:type="dxa"/>
              </w:tcPr>
              <w:p w14:paraId="218DB67D"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549E8D1C"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9-15 </w:t>
                </w:r>
              </w:p>
            </w:tc>
          </w:tr>
          <w:tr w:rsidR="00107BB8" w:rsidRPr="00107BB8" w14:paraId="6A372F20" w14:textId="77777777">
            <w:trPr>
              <w:trHeight w:val="111"/>
            </w:trPr>
            <w:tc>
              <w:tcPr>
                <w:tcW w:w="3185" w:type="dxa"/>
              </w:tcPr>
              <w:p w14:paraId="2B84FFC7"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Electives: </w:t>
                </w:r>
              </w:p>
            </w:tc>
            <w:tc>
              <w:tcPr>
                <w:tcW w:w="3185" w:type="dxa"/>
              </w:tcPr>
              <w:p w14:paraId="285544A5"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661ACFCB" w14:textId="77777777">
            <w:trPr>
              <w:trHeight w:val="83"/>
            </w:trPr>
            <w:tc>
              <w:tcPr>
                <w:tcW w:w="3185" w:type="dxa"/>
              </w:tcPr>
              <w:p w14:paraId="6217DFE0"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Electives </w:t>
                </w:r>
              </w:p>
            </w:tc>
            <w:tc>
              <w:tcPr>
                <w:tcW w:w="3185" w:type="dxa"/>
              </w:tcPr>
              <w:p w14:paraId="48F47AE0"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3 </w:t>
                </w:r>
              </w:p>
            </w:tc>
          </w:tr>
          <w:tr w:rsidR="00107BB8" w:rsidRPr="00107BB8" w14:paraId="72C897F5" w14:textId="77777777">
            <w:trPr>
              <w:trHeight w:val="111"/>
            </w:trPr>
            <w:tc>
              <w:tcPr>
                <w:tcW w:w="3185" w:type="dxa"/>
              </w:tcPr>
              <w:p w14:paraId="2DA29895"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Total Required Hours: </w:t>
                </w:r>
              </w:p>
            </w:tc>
            <w:tc>
              <w:tcPr>
                <w:tcW w:w="3185" w:type="dxa"/>
              </w:tcPr>
              <w:p w14:paraId="51C44CF1"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6"/>
                    <w:szCs w:val="16"/>
                  </w:rPr>
                </w:pPr>
                <w:r w:rsidRPr="00107BB8">
                  <w:rPr>
                    <w:rFonts w:ascii="Arial" w:hAnsi="Arial" w:cs="Arial"/>
                    <w:b/>
                    <w:bCs/>
                    <w:color w:val="000000"/>
                    <w:sz w:val="16"/>
                    <w:szCs w:val="16"/>
                  </w:rPr>
                  <w:t>40</w:t>
                </w:r>
              </w:p>
            </w:tc>
          </w:tr>
        </w:tbl>
        <w:p w14:paraId="7DBC002F" w14:textId="3C8455CC" w:rsidR="00107BB8" w:rsidRDefault="00107BB8" w:rsidP="00107BB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39</w:t>
          </w:r>
        </w:p>
        <w:p w14:paraId="6D956742" w14:textId="77777777" w:rsidR="00107BB8" w:rsidRPr="00107BB8" w:rsidRDefault="00107BB8" w:rsidP="00107BB8">
          <w:pPr>
            <w:autoSpaceDE w:val="0"/>
            <w:autoSpaceDN w:val="0"/>
            <w:adjustRightInd w:val="0"/>
            <w:spacing w:after="80" w:line="241" w:lineRule="atLeast"/>
            <w:jc w:val="center"/>
            <w:rPr>
              <w:rFonts w:ascii="Myriad Pro Cond" w:hAnsi="Myriad Pro Cond" w:cs="Myriad Pro Cond"/>
              <w:color w:val="000000"/>
              <w:sz w:val="32"/>
              <w:szCs w:val="32"/>
            </w:rPr>
          </w:pPr>
          <w:r w:rsidRPr="00107BB8">
            <w:rPr>
              <w:rFonts w:ascii="Myriad Pro Cond" w:hAnsi="Myriad Pro Cond" w:cs="Myriad Pro Cond"/>
              <w:b/>
              <w:bCs/>
              <w:color w:val="000000"/>
              <w:sz w:val="32"/>
              <w:szCs w:val="32"/>
            </w:rPr>
            <w:lastRenderedPageBreak/>
            <w:t xml:space="preserve">Adult Health Nursing </w:t>
          </w:r>
        </w:p>
        <w:p w14:paraId="17A73C3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6"/>
              <w:szCs w:val="16"/>
            </w:rPr>
          </w:pPr>
          <w:r w:rsidRPr="00107BB8">
            <w:rPr>
              <w:rFonts w:ascii="Arial" w:hAnsi="Arial" w:cs="Arial"/>
              <w:b/>
              <w:bCs/>
              <w:color w:val="000000"/>
              <w:sz w:val="16"/>
              <w:szCs w:val="16"/>
            </w:rPr>
            <w:t xml:space="preserve">Master of Science in Nursing </w:t>
          </w:r>
        </w:p>
        <w:p w14:paraId="05BE2A42" w14:textId="77777777" w:rsidR="00107BB8" w:rsidRPr="00107BB8" w:rsidRDefault="00107BB8" w:rsidP="00107BB8">
          <w:pPr>
            <w:autoSpaceDE w:val="0"/>
            <w:autoSpaceDN w:val="0"/>
            <w:adjustRightInd w:val="0"/>
            <w:spacing w:after="80" w:line="241" w:lineRule="atLeast"/>
            <w:jc w:val="center"/>
            <w:rPr>
              <w:rFonts w:ascii="Arial" w:hAnsi="Arial" w:cs="Arial"/>
              <w:color w:val="000000"/>
              <w:sz w:val="16"/>
              <w:szCs w:val="16"/>
            </w:rPr>
          </w:pPr>
          <w:r w:rsidRPr="00107BB8">
            <w:rPr>
              <w:rFonts w:ascii="Arial" w:hAnsi="Arial" w:cs="Arial"/>
              <w:b/>
              <w:bCs/>
              <w:color w:val="000000"/>
              <w:sz w:val="16"/>
              <w:szCs w:val="16"/>
            </w:rPr>
            <w:t xml:space="preserve">Nurse Educator Option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3185"/>
            <w:gridCol w:w="3186"/>
          </w:tblGrid>
          <w:tr w:rsidR="00107BB8" w:rsidRPr="00107BB8" w14:paraId="075947FC" w14:textId="77777777">
            <w:trPr>
              <w:trHeight w:val="111"/>
            </w:trPr>
            <w:tc>
              <w:tcPr>
                <w:tcW w:w="6371" w:type="dxa"/>
                <w:gridSpan w:val="2"/>
              </w:tcPr>
              <w:p w14:paraId="6B67C764"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University Requirements: </w:t>
                </w:r>
              </w:p>
            </w:tc>
          </w:tr>
          <w:tr w:rsidR="00107BB8" w:rsidRPr="00107BB8" w14:paraId="20DE79DF" w14:textId="77777777">
            <w:trPr>
              <w:trHeight w:val="79"/>
            </w:trPr>
            <w:tc>
              <w:tcPr>
                <w:tcW w:w="6371" w:type="dxa"/>
                <w:gridSpan w:val="2"/>
              </w:tcPr>
              <w:p w14:paraId="072B3D61"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See Graduate School Degree Policies for additional information (p. 35) </w:t>
                </w:r>
              </w:p>
            </w:tc>
          </w:tr>
          <w:tr w:rsidR="00107BB8" w:rsidRPr="00107BB8" w14:paraId="1B0176B9" w14:textId="77777777">
            <w:trPr>
              <w:trHeight w:val="111"/>
            </w:trPr>
            <w:tc>
              <w:tcPr>
                <w:tcW w:w="3185" w:type="dxa"/>
              </w:tcPr>
              <w:p w14:paraId="11F62C5E"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Core Courses: </w:t>
                </w:r>
              </w:p>
            </w:tc>
            <w:tc>
              <w:tcPr>
                <w:tcW w:w="3185" w:type="dxa"/>
              </w:tcPr>
              <w:p w14:paraId="2C10C926"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151090AB" w14:textId="77777777">
            <w:trPr>
              <w:trHeight w:val="79"/>
            </w:trPr>
            <w:tc>
              <w:tcPr>
                <w:tcW w:w="3185" w:type="dxa"/>
              </w:tcPr>
              <w:p w14:paraId="2234485D"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103, Research Design and Methodology </w:t>
                </w:r>
              </w:p>
            </w:tc>
            <w:tc>
              <w:tcPr>
                <w:tcW w:w="3185" w:type="dxa"/>
              </w:tcPr>
              <w:p w14:paraId="4AC8D141"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5C2D82EA" w14:textId="77777777">
            <w:trPr>
              <w:trHeight w:val="79"/>
            </w:trPr>
            <w:tc>
              <w:tcPr>
                <w:tcW w:w="3185" w:type="dxa"/>
              </w:tcPr>
              <w:p w14:paraId="378AB2BC"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203, Theory Development in Nursing </w:t>
                </w:r>
              </w:p>
            </w:tc>
            <w:tc>
              <w:tcPr>
                <w:tcW w:w="3185" w:type="dxa"/>
              </w:tcPr>
              <w:p w14:paraId="5EF79C21"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448890C0" w14:textId="77777777">
            <w:trPr>
              <w:trHeight w:val="79"/>
            </w:trPr>
            <w:tc>
              <w:tcPr>
                <w:tcW w:w="3185" w:type="dxa"/>
              </w:tcPr>
              <w:p w14:paraId="59043E8C"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303, Health Care Issues and Policy </w:t>
                </w:r>
              </w:p>
            </w:tc>
            <w:tc>
              <w:tcPr>
                <w:tcW w:w="3185" w:type="dxa"/>
              </w:tcPr>
              <w:p w14:paraId="12E05E26"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6C312CE" w14:textId="77777777">
            <w:trPr>
              <w:trHeight w:val="79"/>
            </w:trPr>
            <w:tc>
              <w:tcPr>
                <w:tcW w:w="3185" w:type="dxa"/>
              </w:tcPr>
              <w:p w14:paraId="4625F163"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02, Professional Role Development in Advanced Nursing </w:t>
                </w:r>
              </w:p>
            </w:tc>
            <w:tc>
              <w:tcPr>
                <w:tcW w:w="3185" w:type="dxa"/>
              </w:tcPr>
              <w:p w14:paraId="38AA426D"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2 </w:t>
                </w:r>
              </w:p>
            </w:tc>
          </w:tr>
          <w:tr w:rsidR="00107BB8" w:rsidRPr="00107BB8" w14:paraId="23A5ED8E" w14:textId="77777777">
            <w:trPr>
              <w:trHeight w:val="83"/>
            </w:trPr>
            <w:tc>
              <w:tcPr>
                <w:tcW w:w="3185" w:type="dxa"/>
              </w:tcPr>
              <w:p w14:paraId="34B5666B"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2E26DAD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1 </w:t>
                </w:r>
              </w:p>
            </w:tc>
          </w:tr>
          <w:tr w:rsidR="00107BB8" w:rsidRPr="00107BB8" w14:paraId="6B426589" w14:textId="77777777">
            <w:trPr>
              <w:trHeight w:val="111"/>
            </w:trPr>
            <w:tc>
              <w:tcPr>
                <w:tcW w:w="3185" w:type="dxa"/>
              </w:tcPr>
              <w:p w14:paraId="2F9721B3"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Support Courses: </w:t>
                </w:r>
              </w:p>
            </w:tc>
            <w:tc>
              <w:tcPr>
                <w:tcW w:w="3185" w:type="dxa"/>
              </w:tcPr>
              <w:p w14:paraId="53F4A3F2"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0A8E989C" w14:textId="77777777">
            <w:trPr>
              <w:trHeight w:val="79"/>
            </w:trPr>
            <w:tc>
              <w:tcPr>
                <w:tcW w:w="3185" w:type="dxa"/>
              </w:tcPr>
              <w:p w14:paraId="6D3E24D0"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03, Advanced Clinical Physiology </w:t>
                </w:r>
              </w:p>
            </w:tc>
            <w:tc>
              <w:tcPr>
                <w:tcW w:w="3185" w:type="dxa"/>
              </w:tcPr>
              <w:p w14:paraId="04173D12"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212540A2" w14:textId="77777777">
            <w:trPr>
              <w:trHeight w:val="79"/>
            </w:trPr>
            <w:tc>
              <w:tcPr>
                <w:tcW w:w="3185" w:type="dxa"/>
              </w:tcPr>
              <w:p w14:paraId="1B814D93"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13, Advanced Clinical Pharmacology </w:t>
                </w:r>
              </w:p>
            </w:tc>
            <w:tc>
              <w:tcPr>
                <w:tcW w:w="3185" w:type="dxa"/>
              </w:tcPr>
              <w:p w14:paraId="4A89BD0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0F665369" w14:textId="77777777">
            <w:trPr>
              <w:trHeight w:val="79"/>
            </w:trPr>
            <w:tc>
              <w:tcPr>
                <w:tcW w:w="3185" w:type="dxa"/>
              </w:tcPr>
              <w:p w14:paraId="2D2D5C32"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23, Advanced Assessment and Diagnostic Evaluation </w:t>
                </w:r>
              </w:p>
            </w:tc>
            <w:tc>
              <w:tcPr>
                <w:tcW w:w="3185" w:type="dxa"/>
              </w:tcPr>
              <w:p w14:paraId="4036BFBC"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4B6C67C" w14:textId="77777777">
            <w:trPr>
              <w:trHeight w:val="79"/>
            </w:trPr>
            <w:tc>
              <w:tcPr>
                <w:tcW w:w="3185" w:type="dxa"/>
              </w:tcPr>
              <w:p w14:paraId="639A9AE4"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762, Applied Clinical Research and Role Seminar </w:t>
                </w:r>
              </w:p>
            </w:tc>
            <w:tc>
              <w:tcPr>
                <w:tcW w:w="3185" w:type="dxa"/>
              </w:tcPr>
              <w:p w14:paraId="3D34FC10"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2 </w:t>
                </w:r>
              </w:p>
            </w:tc>
          </w:tr>
          <w:tr w:rsidR="00107BB8" w:rsidRPr="00107BB8" w14:paraId="77ED0FDE" w14:textId="77777777">
            <w:trPr>
              <w:trHeight w:val="83"/>
            </w:trPr>
            <w:tc>
              <w:tcPr>
                <w:tcW w:w="3185" w:type="dxa"/>
              </w:tcPr>
              <w:p w14:paraId="62E94043"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2953338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1 </w:t>
                </w:r>
              </w:p>
            </w:tc>
          </w:tr>
          <w:tr w:rsidR="00107BB8" w:rsidRPr="00107BB8" w14:paraId="0C5590A4" w14:textId="77777777">
            <w:trPr>
              <w:trHeight w:val="111"/>
            </w:trPr>
            <w:tc>
              <w:tcPr>
                <w:tcW w:w="3185" w:type="dxa"/>
              </w:tcPr>
              <w:p w14:paraId="5C86B693"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Additional Courses: </w:t>
                </w:r>
              </w:p>
            </w:tc>
            <w:tc>
              <w:tcPr>
                <w:tcW w:w="3185" w:type="dxa"/>
              </w:tcPr>
              <w:p w14:paraId="37171A37"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03BB7F28" w14:textId="77777777">
            <w:trPr>
              <w:trHeight w:val="79"/>
            </w:trPr>
            <w:tc>
              <w:tcPr>
                <w:tcW w:w="3185" w:type="dxa"/>
              </w:tcPr>
              <w:p w14:paraId="499AA331"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43, Advanced Adult Health Nursing I </w:t>
                </w:r>
              </w:p>
            </w:tc>
            <w:tc>
              <w:tcPr>
                <w:tcW w:w="3185" w:type="dxa"/>
              </w:tcPr>
              <w:p w14:paraId="4C7370CE"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12A26BD0" w14:textId="77777777">
            <w:trPr>
              <w:trHeight w:val="79"/>
            </w:trPr>
            <w:tc>
              <w:tcPr>
                <w:tcW w:w="3185" w:type="dxa"/>
              </w:tcPr>
              <w:p w14:paraId="4B09DFB9"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53, Advanced Adult Health Nursing II </w:t>
                </w:r>
              </w:p>
            </w:tc>
            <w:tc>
              <w:tcPr>
                <w:tcW w:w="3185" w:type="dxa"/>
              </w:tcPr>
              <w:p w14:paraId="54D88CE7"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485EFFA0" w14:textId="77777777">
            <w:trPr>
              <w:trHeight w:val="79"/>
            </w:trPr>
            <w:tc>
              <w:tcPr>
                <w:tcW w:w="3185" w:type="dxa"/>
              </w:tcPr>
              <w:p w14:paraId="7C0EC1A2"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6V, Advanced Adult Health Nursing Practicum </w:t>
                </w:r>
              </w:p>
            </w:tc>
            <w:tc>
              <w:tcPr>
                <w:tcW w:w="3185" w:type="dxa"/>
              </w:tcPr>
              <w:p w14:paraId="5D275118"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1-6 </w:t>
                </w:r>
              </w:p>
            </w:tc>
          </w:tr>
          <w:tr w:rsidR="00107BB8" w:rsidRPr="00107BB8" w14:paraId="59226840" w14:textId="77777777">
            <w:trPr>
              <w:trHeight w:val="79"/>
            </w:trPr>
            <w:tc>
              <w:tcPr>
                <w:tcW w:w="3185" w:type="dxa"/>
              </w:tcPr>
              <w:p w14:paraId="7F818B44" w14:textId="0D0443B6" w:rsidR="00107BB8" w:rsidRPr="00107BB8" w:rsidRDefault="00107BB8" w:rsidP="00B920E7">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NURS 6473, Advanced Adult</w:t>
                </w:r>
                <w:r w:rsidR="00EE3902">
                  <w:rPr>
                    <w:rFonts w:ascii="Arial" w:hAnsi="Arial" w:cs="Arial"/>
                    <w:color w:val="000000"/>
                    <w:sz w:val="12"/>
                    <w:szCs w:val="12"/>
                  </w:rPr>
                  <w:t xml:space="preserve"> </w:t>
                </w:r>
                <w:r w:rsidR="00EE3902" w:rsidRPr="00107BB8">
                  <w:rPr>
                    <w:rStyle w:val="A0"/>
                    <w:b/>
                    <w:bCs/>
                    <w:color w:val="00B0F0"/>
                    <w:sz w:val="20"/>
                  </w:rPr>
                  <w:t>Ger</w:t>
                </w:r>
                <w:r w:rsidR="00B920E7">
                  <w:rPr>
                    <w:rStyle w:val="A0"/>
                    <w:b/>
                    <w:bCs/>
                    <w:color w:val="00B0F0"/>
                    <w:sz w:val="20"/>
                  </w:rPr>
                  <w:t>ontology</w:t>
                </w:r>
                <w:r w:rsidRPr="00107BB8">
                  <w:rPr>
                    <w:rFonts w:ascii="Arial" w:hAnsi="Arial" w:cs="Arial"/>
                    <w:color w:val="000000"/>
                    <w:sz w:val="12"/>
                    <w:szCs w:val="12"/>
                  </w:rPr>
                  <w:t xml:space="preserve"> </w:t>
                </w:r>
                <w:r w:rsidRPr="007416A3">
                  <w:rPr>
                    <w:rFonts w:ascii="Arial" w:hAnsi="Arial" w:cs="Arial"/>
                    <w:strike/>
                    <w:color w:val="FF0000"/>
                    <w:sz w:val="12"/>
                    <w:szCs w:val="12"/>
                  </w:rPr>
                  <w:t>Health</w:t>
                </w:r>
                <w:r w:rsidRPr="007416A3">
                  <w:rPr>
                    <w:rFonts w:ascii="Arial" w:hAnsi="Arial" w:cs="Arial"/>
                    <w:color w:val="FF0000"/>
                    <w:sz w:val="12"/>
                    <w:szCs w:val="12"/>
                  </w:rPr>
                  <w:t xml:space="preserve"> </w:t>
                </w:r>
                <w:r w:rsidRPr="00107BB8">
                  <w:rPr>
                    <w:rFonts w:ascii="Arial" w:hAnsi="Arial" w:cs="Arial"/>
                    <w:color w:val="000000"/>
                    <w:sz w:val="12"/>
                    <w:szCs w:val="12"/>
                  </w:rPr>
                  <w:t xml:space="preserve">Nursing Clinical Synthesis </w:t>
                </w:r>
              </w:p>
            </w:tc>
            <w:tc>
              <w:tcPr>
                <w:tcW w:w="3185" w:type="dxa"/>
              </w:tcPr>
              <w:p w14:paraId="27C8B05B"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6039F86" w14:textId="77777777">
            <w:trPr>
              <w:trHeight w:val="83"/>
            </w:trPr>
            <w:tc>
              <w:tcPr>
                <w:tcW w:w="3185" w:type="dxa"/>
              </w:tcPr>
              <w:p w14:paraId="18064D3F"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44CE363D"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0-15 </w:t>
                </w:r>
              </w:p>
            </w:tc>
          </w:tr>
          <w:tr w:rsidR="00107BB8" w:rsidRPr="00107BB8" w14:paraId="65220121" w14:textId="77777777">
            <w:trPr>
              <w:trHeight w:val="111"/>
            </w:trPr>
            <w:tc>
              <w:tcPr>
                <w:tcW w:w="3185" w:type="dxa"/>
              </w:tcPr>
              <w:p w14:paraId="440B9798"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Electives: </w:t>
                </w:r>
              </w:p>
            </w:tc>
            <w:tc>
              <w:tcPr>
                <w:tcW w:w="3185" w:type="dxa"/>
              </w:tcPr>
              <w:p w14:paraId="0BC379BD"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05BC8B82" w14:textId="77777777">
            <w:trPr>
              <w:trHeight w:val="79"/>
            </w:trPr>
            <w:tc>
              <w:tcPr>
                <w:tcW w:w="3185" w:type="dxa"/>
              </w:tcPr>
              <w:p w14:paraId="6492350A"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HP 6043, Measurement and Evaluation in Health Sciences </w:t>
                </w:r>
              </w:p>
            </w:tc>
            <w:tc>
              <w:tcPr>
                <w:tcW w:w="3185" w:type="dxa"/>
              </w:tcPr>
              <w:p w14:paraId="5809A99B"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BDC0B04" w14:textId="77777777">
            <w:trPr>
              <w:trHeight w:val="79"/>
            </w:trPr>
            <w:tc>
              <w:tcPr>
                <w:tcW w:w="3185" w:type="dxa"/>
              </w:tcPr>
              <w:p w14:paraId="2D40B8CB"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623, Curriculum Development in Health Professions </w:t>
                </w:r>
              </w:p>
            </w:tc>
            <w:tc>
              <w:tcPr>
                <w:tcW w:w="3185" w:type="dxa"/>
              </w:tcPr>
              <w:p w14:paraId="26FE10ED"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6143A2CC" w14:textId="77777777">
            <w:trPr>
              <w:trHeight w:val="79"/>
            </w:trPr>
            <w:tc>
              <w:tcPr>
                <w:tcW w:w="3185" w:type="dxa"/>
              </w:tcPr>
              <w:p w14:paraId="439F9E20"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713, Practicum in Nursing Education </w:t>
                </w:r>
              </w:p>
            </w:tc>
            <w:tc>
              <w:tcPr>
                <w:tcW w:w="3185" w:type="dxa"/>
              </w:tcPr>
              <w:p w14:paraId="5D820D43"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B90BCB5" w14:textId="77777777">
            <w:trPr>
              <w:trHeight w:val="79"/>
            </w:trPr>
            <w:tc>
              <w:tcPr>
                <w:tcW w:w="3185" w:type="dxa"/>
              </w:tcPr>
              <w:p w14:paraId="7AC955AE"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853, Teaching in Advanced Nursing Roles </w:t>
                </w:r>
              </w:p>
            </w:tc>
            <w:tc>
              <w:tcPr>
                <w:tcW w:w="3185" w:type="dxa"/>
              </w:tcPr>
              <w:p w14:paraId="18E8F1CB"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B1D0D52" w14:textId="77777777">
            <w:trPr>
              <w:trHeight w:val="83"/>
            </w:trPr>
            <w:tc>
              <w:tcPr>
                <w:tcW w:w="3185" w:type="dxa"/>
              </w:tcPr>
              <w:p w14:paraId="3AA43BEE"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499BDA93"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2 </w:t>
                </w:r>
              </w:p>
            </w:tc>
          </w:tr>
          <w:tr w:rsidR="00107BB8" w:rsidRPr="00107BB8" w14:paraId="34572BAA" w14:textId="77777777">
            <w:trPr>
              <w:trHeight w:val="111"/>
            </w:trPr>
            <w:tc>
              <w:tcPr>
                <w:tcW w:w="3185" w:type="dxa"/>
              </w:tcPr>
              <w:p w14:paraId="2494ED6A"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Total Required Hours: </w:t>
                </w:r>
              </w:p>
            </w:tc>
            <w:tc>
              <w:tcPr>
                <w:tcW w:w="3185" w:type="dxa"/>
              </w:tcPr>
              <w:p w14:paraId="0064C14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6"/>
                    <w:szCs w:val="16"/>
                  </w:rPr>
                </w:pPr>
                <w:r w:rsidRPr="00107BB8">
                  <w:rPr>
                    <w:rFonts w:ascii="Arial" w:hAnsi="Arial" w:cs="Arial"/>
                    <w:b/>
                    <w:bCs/>
                    <w:color w:val="000000"/>
                    <w:sz w:val="16"/>
                    <w:szCs w:val="16"/>
                  </w:rPr>
                  <w:t>44-49</w:t>
                </w:r>
              </w:p>
            </w:tc>
          </w:tr>
        </w:tbl>
        <w:p w14:paraId="306013BF" w14:textId="2F4A0662" w:rsidR="00107BB8" w:rsidRDefault="00107BB8" w:rsidP="00107BB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40</w:t>
          </w:r>
        </w:p>
        <w:p w14:paraId="0F32EA0F"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7ABC5FD7" w14:textId="77777777" w:rsidR="00107BB8" w:rsidRPr="00107BB8" w:rsidRDefault="00107BB8" w:rsidP="00107BB8">
          <w:pPr>
            <w:autoSpaceDE w:val="0"/>
            <w:autoSpaceDN w:val="0"/>
            <w:adjustRightInd w:val="0"/>
            <w:spacing w:after="80" w:line="241" w:lineRule="atLeast"/>
            <w:jc w:val="center"/>
            <w:rPr>
              <w:rFonts w:ascii="Myriad Pro Cond" w:hAnsi="Myriad Pro Cond" w:cs="Myriad Pro Cond"/>
              <w:color w:val="000000"/>
              <w:sz w:val="32"/>
              <w:szCs w:val="32"/>
            </w:rPr>
          </w:pPr>
          <w:r w:rsidRPr="00107BB8">
            <w:rPr>
              <w:rFonts w:ascii="Myriad Pro Cond" w:hAnsi="Myriad Pro Cond" w:cs="Myriad Pro Cond"/>
              <w:b/>
              <w:bCs/>
              <w:color w:val="000000"/>
              <w:sz w:val="32"/>
              <w:szCs w:val="32"/>
            </w:rPr>
            <w:t xml:space="preserve">Adult Health Nursing </w:t>
          </w:r>
        </w:p>
        <w:p w14:paraId="27B5AB46"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6"/>
              <w:szCs w:val="16"/>
            </w:rPr>
          </w:pPr>
          <w:r w:rsidRPr="00107BB8">
            <w:rPr>
              <w:rFonts w:ascii="Arial" w:hAnsi="Arial" w:cs="Arial"/>
              <w:b/>
              <w:bCs/>
              <w:color w:val="000000"/>
              <w:sz w:val="16"/>
              <w:szCs w:val="16"/>
            </w:rPr>
            <w:t xml:space="preserve">Master of Science in Nursing </w:t>
          </w:r>
        </w:p>
        <w:p w14:paraId="7F78731E" w14:textId="77777777" w:rsidR="00107BB8" w:rsidRPr="00107BB8" w:rsidRDefault="00107BB8" w:rsidP="00107BB8">
          <w:pPr>
            <w:autoSpaceDE w:val="0"/>
            <w:autoSpaceDN w:val="0"/>
            <w:adjustRightInd w:val="0"/>
            <w:spacing w:after="80" w:line="241" w:lineRule="atLeast"/>
            <w:jc w:val="center"/>
            <w:rPr>
              <w:rFonts w:ascii="Arial" w:hAnsi="Arial" w:cs="Arial"/>
              <w:color w:val="000000"/>
              <w:sz w:val="16"/>
              <w:szCs w:val="16"/>
            </w:rPr>
          </w:pPr>
          <w:r w:rsidRPr="00107BB8">
            <w:rPr>
              <w:rFonts w:ascii="Arial" w:hAnsi="Arial" w:cs="Arial"/>
              <w:b/>
              <w:bCs/>
              <w:color w:val="000000"/>
              <w:sz w:val="16"/>
              <w:szCs w:val="16"/>
            </w:rPr>
            <w:t xml:space="preserve">Nurse Administrator Option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3185"/>
            <w:gridCol w:w="3186"/>
          </w:tblGrid>
          <w:tr w:rsidR="00107BB8" w:rsidRPr="00107BB8" w14:paraId="59A7FAA4" w14:textId="77777777">
            <w:trPr>
              <w:trHeight w:val="111"/>
            </w:trPr>
            <w:tc>
              <w:tcPr>
                <w:tcW w:w="6371" w:type="dxa"/>
                <w:gridSpan w:val="2"/>
              </w:tcPr>
              <w:p w14:paraId="4AE54C2B"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University Requirements: </w:t>
                </w:r>
              </w:p>
            </w:tc>
          </w:tr>
          <w:tr w:rsidR="00107BB8" w:rsidRPr="00107BB8" w14:paraId="75FF4A87" w14:textId="77777777">
            <w:trPr>
              <w:trHeight w:val="79"/>
            </w:trPr>
            <w:tc>
              <w:tcPr>
                <w:tcW w:w="6371" w:type="dxa"/>
                <w:gridSpan w:val="2"/>
              </w:tcPr>
              <w:p w14:paraId="1C474A6F"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See Graduate School Degree Policies for additional information (p. 35) </w:t>
                </w:r>
              </w:p>
            </w:tc>
          </w:tr>
          <w:tr w:rsidR="00107BB8" w:rsidRPr="00107BB8" w14:paraId="5A3ECD4B" w14:textId="77777777">
            <w:trPr>
              <w:trHeight w:val="111"/>
            </w:trPr>
            <w:tc>
              <w:tcPr>
                <w:tcW w:w="3185" w:type="dxa"/>
              </w:tcPr>
              <w:p w14:paraId="5DDB24D0"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Core Courses: </w:t>
                </w:r>
              </w:p>
            </w:tc>
            <w:tc>
              <w:tcPr>
                <w:tcW w:w="3185" w:type="dxa"/>
              </w:tcPr>
              <w:p w14:paraId="3B201E7F"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1ADAB1E2" w14:textId="77777777">
            <w:trPr>
              <w:trHeight w:val="79"/>
            </w:trPr>
            <w:tc>
              <w:tcPr>
                <w:tcW w:w="3185" w:type="dxa"/>
              </w:tcPr>
              <w:p w14:paraId="3656AA50"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103, Research Design and Methodology </w:t>
                </w:r>
              </w:p>
            </w:tc>
            <w:tc>
              <w:tcPr>
                <w:tcW w:w="3185" w:type="dxa"/>
              </w:tcPr>
              <w:p w14:paraId="35D08067"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E12FAA0" w14:textId="77777777">
            <w:trPr>
              <w:trHeight w:val="79"/>
            </w:trPr>
            <w:tc>
              <w:tcPr>
                <w:tcW w:w="3185" w:type="dxa"/>
              </w:tcPr>
              <w:p w14:paraId="52E6E2FF"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203, Theory Development in Nursing </w:t>
                </w:r>
              </w:p>
            </w:tc>
            <w:tc>
              <w:tcPr>
                <w:tcW w:w="3185" w:type="dxa"/>
              </w:tcPr>
              <w:p w14:paraId="7E9F3DCE"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4B61FA7" w14:textId="77777777">
            <w:trPr>
              <w:trHeight w:val="79"/>
            </w:trPr>
            <w:tc>
              <w:tcPr>
                <w:tcW w:w="3185" w:type="dxa"/>
              </w:tcPr>
              <w:p w14:paraId="7925B073"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303, Health Care Issues and Policy </w:t>
                </w:r>
              </w:p>
            </w:tc>
            <w:tc>
              <w:tcPr>
                <w:tcW w:w="3185" w:type="dxa"/>
              </w:tcPr>
              <w:p w14:paraId="35EF344C"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4E7F35FB" w14:textId="77777777">
            <w:trPr>
              <w:trHeight w:val="79"/>
            </w:trPr>
            <w:tc>
              <w:tcPr>
                <w:tcW w:w="3185" w:type="dxa"/>
              </w:tcPr>
              <w:p w14:paraId="49E90D8D"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02, Professional Role Development in Advanced Nursing </w:t>
                </w:r>
              </w:p>
            </w:tc>
            <w:tc>
              <w:tcPr>
                <w:tcW w:w="3185" w:type="dxa"/>
              </w:tcPr>
              <w:p w14:paraId="0CB9C9CB"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2 </w:t>
                </w:r>
              </w:p>
            </w:tc>
          </w:tr>
          <w:tr w:rsidR="00107BB8" w:rsidRPr="00107BB8" w14:paraId="4796B8C5" w14:textId="77777777">
            <w:trPr>
              <w:trHeight w:val="83"/>
            </w:trPr>
            <w:tc>
              <w:tcPr>
                <w:tcW w:w="3185" w:type="dxa"/>
              </w:tcPr>
              <w:p w14:paraId="0146B1BC"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101D1AB8"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1 </w:t>
                </w:r>
              </w:p>
            </w:tc>
          </w:tr>
          <w:tr w:rsidR="00107BB8" w:rsidRPr="00107BB8" w14:paraId="72B5D4D9" w14:textId="77777777">
            <w:trPr>
              <w:trHeight w:val="111"/>
            </w:trPr>
            <w:tc>
              <w:tcPr>
                <w:tcW w:w="3185" w:type="dxa"/>
              </w:tcPr>
              <w:p w14:paraId="7C3B3E2F"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Additional Courses: </w:t>
                </w:r>
              </w:p>
            </w:tc>
            <w:tc>
              <w:tcPr>
                <w:tcW w:w="3185" w:type="dxa"/>
              </w:tcPr>
              <w:p w14:paraId="07CD86B7"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09033BC9" w14:textId="77777777">
            <w:trPr>
              <w:trHeight w:val="79"/>
            </w:trPr>
            <w:tc>
              <w:tcPr>
                <w:tcW w:w="3185" w:type="dxa"/>
              </w:tcPr>
              <w:p w14:paraId="44B375C7"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43, Advanced Adult Health Nursing I </w:t>
                </w:r>
              </w:p>
            </w:tc>
            <w:tc>
              <w:tcPr>
                <w:tcW w:w="3185" w:type="dxa"/>
              </w:tcPr>
              <w:p w14:paraId="33BA3154"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1BEAF21F" w14:textId="77777777">
            <w:trPr>
              <w:trHeight w:val="79"/>
            </w:trPr>
            <w:tc>
              <w:tcPr>
                <w:tcW w:w="3185" w:type="dxa"/>
              </w:tcPr>
              <w:p w14:paraId="5C194072"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53, Advanced Adult Health Nursing II </w:t>
                </w:r>
              </w:p>
            </w:tc>
            <w:tc>
              <w:tcPr>
                <w:tcW w:w="3185" w:type="dxa"/>
              </w:tcPr>
              <w:p w14:paraId="4FCA389E"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A9132E3" w14:textId="77777777">
            <w:trPr>
              <w:trHeight w:val="79"/>
            </w:trPr>
            <w:tc>
              <w:tcPr>
                <w:tcW w:w="3185" w:type="dxa"/>
              </w:tcPr>
              <w:p w14:paraId="1F57583F" w14:textId="55906F12" w:rsidR="00107BB8" w:rsidRPr="00107BB8" w:rsidRDefault="00107BB8" w:rsidP="00B920E7">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6V, Advanced Adult </w:t>
                </w:r>
                <w:r w:rsidR="00EE3902" w:rsidRPr="00107BB8">
                  <w:rPr>
                    <w:rStyle w:val="A0"/>
                    <w:b/>
                    <w:bCs/>
                    <w:color w:val="00B0F0"/>
                    <w:sz w:val="20"/>
                  </w:rPr>
                  <w:t>Ger</w:t>
                </w:r>
                <w:r w:rsidR="00B920E7">
                  <w:rPr>
                    <w:rStyle w:val="A0"/>
                    <w:b/>
                    <w:bCs/>
                    <w:color w:val="00B0F0"/>
                    <w:sz w:val="20"/>
                  </w:rPr>
                  <w:t>ontology</w:t>
                </w:r>
                <w:r w:rsidR="00EE3902" w:rsidRPr="00107BB8">
                  <w:rPr>
                    <w:rFonts w:ascii="Arial" w:hAnsi="Arial" w:cs="Arial"/>
                    <w:color w:val="000000"/>
                    <w:sz w:val="12"/>
                    <w:szCs w:val="12"/>
                  </w:rPr>
                  <w:t xml:space="preserve"> </w:t>
                </w:r>
                <w:r w:rsidRPr="00107BB8">
                  <w:rPr>
                    <w:rFonts w:ascii="Arial" w:hAnsi="Arial" w:cs="Arial"/>
                    <w:color w:val="000000"/>
                    <w:sz w:val="12"/>
                    <w:szCs w:val="12"/>
                  </w:rPr>
                  <w:t xml:space="preserve"> Nursing Practicum </w:t>
                </w:r>
              </w:p>
            </w:tc>
            <w:tc>
              <w:tcPr>
                <w:tcW w:w="3185" w:type="dxa"/>
              </w:tcPr>
              <w:p w14:paraId="74E11936"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6 </w:t>
                </w:r>
              </w:p>
            </w:tc>
          </w:tr>
          <w:tr w:rsidR="00107BB8" w:rsidRPr="00107BB8" w14:paraId="7A456BFE" w14:textId="77777777">
            <w:trPr>
              <w:trHeight w:val="83"/>
            </w:trPr>
            <w:tc>
              <w:tcPr>
                <w:tcW w:w="3185" w:type="dxa"/>
              </w:tcPr>
              <w:p w14:paraId="2F5A1B7D"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lastRenderedPageBreak/>
                  <w:t xml:space="preserve">Sub-total </w:t>
                </w:r>
              </w:p>
            </w:tc>
            <w:tc>
              <w:tcPr>
                <w:tcW w:w="3185" w:type="dxa"/>
              </w:tcPr>
              <w:p w14:paraId="2EDD48F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9-12 </w:t>
                </w:r>
              </w:p>
            </w:tc>
          </w:tr>
          <w:tr w:rsidR="00107BB8" w:rsidRPr="00107BB8" w14:paraId="31B98C81" w14:textId="77777777">
            <w:trPr>
              <w:trHeight w:val="111"/>
            </w:trPr>
            <w:tc>
              <w:tcPr>
                <w:tcW w:w="3185" w:type="dxa"/>
              </w:tcPr>
              <w:p w14:paraId="544CF2EC"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Electives: </w:t>
                </w:r>
              </w:p>
            </w:tc>
            <w:tc>
              <w:tcPr>
                <w:tcW w:w="3185" w:type="dxa"/>
              </w:tcPr>
              <w:p w14:paraId="2710271F"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30601E04" w14:textId="77777777">
            <w:trPr>
              <w:trHeight w:val="79"/>
            </w:trPr>
            <w:tc>
              <w:tcPr>
                <w:tcW w:w="3185" w:type="dxa"/>
              </w:tcPr>
              <w:p w14:paraId="36500C34"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HP 6323, Healthcare Law and Quality Improvement </w:t>
                </w:r>
              </w:p>
            </w:tc>
            <w:tc>
              <w:tcPr>
                <w:tcW w:w="3185" w:type="dxa"/>
              </w:tcPr>
              <w:p w14:paraId="37F0EA7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0FA747DA" w14:textId="77777777">
            <w:trPr>
              <w:trHeight w:val="79"/>
            </w:trPr>
            <w:tc>
              <w:tcPr>
                <w:tcW w:w="3185" w:type="dxa"/>
              </w:tcPr>
              <w:p w14:paraId="726C552B"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MGMT 6013, Human resource management for healthcare organizations </w:t>
                </w:r>
              </w:p>
            </w:tc>
            <w:tc>
              <w:tcPr>
                <w:tcW w:w="3185" w:type="dxa"/>
              </w:tcPr>
              <w:p w14:paraId="410C4B08"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0E8BA3CA" w14:textId="77777777">
            <w:trPr>
              <w:trHeight w:val="79"/>
            </w:trPr>
            <w:tc>
              <w:tcPr>
                <w:tcW w:w="3185" w:type="dxa"/>
              </w:tcPr>
              <w:p w14:paraId="1F7C36C9"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313, Power, politics and influence </w:t>
                </w:r>
              </w:p>
            </w:tc>
            <w:tc>
              <w:tcPr>
                <w:tcW w:w="3185" w:type="dxa"/>
              </w:tcPr>
              <w:p w14:paraId="7B4E868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2EB895DE" w14:textId="77777777">
            <w:trPr>
              <w:trHeight w:val="79"/>
            </w:trPr>
            <w:tc>
              <w:tcPr>
                <w:tcW w:w="3185" w:type="dxa"/>
              </w:tcPr>
              <w:p w14:paraId="1E173F72"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353, Budgeting and financial management </w:t>
                </w:r>
              </w:p>
            </w:tc>
            <w:tc>
              <w:tcPr>
                <w:tcW w:w="3185" w:type="dxa"/>
              </w:tcPr>
              <w:p w14:paraId="7CE9C1B1"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64DD9A1B" w14:textId="77777777">
            <w:trPr>
              <w:trHeight w:val="79"/>
            </w:trPr>
            <w:tc>
              <w:tcPr>
                <w:tcW w:w="3185" w:type="dxa"/>
              </w:tcPr>
              <w:p w14:paraId="7A5A3525"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87V, Healthcare Management Seminar </w:t>
                </w:r>
              </w:p>
            </w:tc>
            <w:tc>
              <w:tcPr>
                <w:tcW w:w="3185" w:type="dxa"/>
              </w:tcPr>
              <w:p w14:paraId="71B5C1ED"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6 </w:t>
                </w:r>
              </w:p>
            </w:tc>
          </w:tr>
          <w:tr w:rsidR="00107BB8" w:rsidRPr="00107BB8" w14:paraId="34A4E088" w14:textId="77777777">
            <w:trPr>
              <w:trHeight w:val="83"/>
            </w:trPr>
            <w:tc>
              <w:tcPr>
                <w:tcW w:w="3185" w:type="dxa"/>
              </w:tcPr>
              <w:p w14:paraId="246DE523"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26FC35B3"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5-18 </w:t>
                </w:r>
              </w:p>
            </w:tc>
          </w:tr>
          <w:tr w:rsidR="00107BB8" w:rsidRPr="00107BB8" w14:paraId="62258CD8" w14:textId="77777777">
            <w:trPr>
              <w:trHeight w:val="111"/>
            </w:trPr>
            <w:tc>
              <w:tcPr>
                <w:tcW w:w="3185" w:type="dxa"/>
              </w:tcPr>
              <w:p w14:paraId="34468657"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Total Required Hours: </w:t>
                </w:r>
              </w:p>
            </w:tc>
            <w:tc>
              <w:tcPr>
                <w:tcW w:w="3185" w:type="dxa"/>
              </w:tcPr>
              <w:p w14:paraId="109C95A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6"/>
                    <w:szCs w:val="16"/>
                  </w:rPr>
                </w:pPr>
                <w:r w:rsidRPr="00107BB8">
                  <w:rPr>
                    <w:rFonts w:ascii="Arial" w:hAnsi="Arial" w:cs="Arial"/>
                    <w:b/>
                    <w:bCs/>
                    <w:color w:val="000000"/>
                    <w:sz w:val="16"/>
                    <w:szCs w:val="16"/>
                  </w:rPr>
                  <w:t>38</w:t>
                </w:r>
              </w:p>
            </w:tc>
          </w:tr>
        </w:tbl>
        <w:p w14:paraId="45E3BBA3" w14:textId="55991342" w:rsidR="00107BB8" w:rsidRDefault="00107BB8" w:rsidP="00107BB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41</w:t>
          </w:r>
        </w:p>
        <w:p w14:paraId="70E245D9"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64ABE519" w14:textId="77777777" w:rsidR="00107BB8" w:rsidRDefault="00107BB8" w:rsidP="00107BB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t>
          </w:r>
        </w:p>
        <w:p w14:paraId="3902440A"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26F90648"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3A72B90B"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5E31C05F"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35ADF380"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6D633A0F"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12B73302"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592ED0E1" w14:textId="4D8F431A" w:rsidR="00661D25" w:rsidRPr="008426D1" w:rsidRDefault="007416A3" w:rsidP="00107BB8">
          <w:pPr>
            <w:tabs>
              <w:tab w:val="left" w:pos="360"/>
              <w:tab w:val="left" w:pos="720"/>
            </w:tabs>
            <w:spacing w:after="0" w:line="240" w:lineRule="auto"/>
            <w:rPr>
              <w:rFonts w:asciiTheme="majorHAnsi" w:hAnsiTheme="majorHAnsi" w:cs="Arial"/>
              <w:sz w:val="20"/>
              <w:szCs w:val="20"/>
            </w:rPr>
          </w:pPr>
        </w:p>
      </w:sdtContent>
    </w:sdt>
    <w:p w14:paraId="74101EBA" w14:textId="77777777" w:rsidR="00661D25" w:rsidRPr="008426D1" w:rsidRDefault="00661D25">
      <w:pPr>
        <w:rPr>
          <w:rFonts w:asciiTheme="majorHAnsi" w:hAnsiTheme="majorHAnsi" w:cs="Arial"/>
          <w:sz w:val="18"/>
          <w:szCs w:val="18"/>
        </w:rPr>
      </w:pPr>
    </w:p>
    <w:sectPr w:rsidR="00661D25" w:rsidRPr="008426D1" w:rsidSect="00556E69">
      <w:footerReference w:type="even" r:id="rId13"/>
      <w:footerReference w:type="defaul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DCDD03" w14:textId="77777777" w:rsidR="00AC022A" w:rsidRDefault="00AC022A" w:rsidP="00AF3758">
      <w:pPr>
        <w:spacing w:after="0" w:line="240" w:lineRule="auto"/>
      </w:pPr>
      <w:r>
        <w:separator/>
      </w:r>
    </w:p>
  </w:endnote>
  <w:endnote w:type="continuationSeparator" w:id="0">
    <w:p w14:paraId="7EA59D30" w14:textId="77777777" w:rsidR="00AC022A" w:rsidRDefault="00AC022A"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yriad Pro Cond">
    <w:altName w:val="Aria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6D2987"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75870" w:rsidRDefault="00575870" w:rsidP="00FC569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541E16"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16A3">
      <w:rPr>
        <w:rStyle w:val="PageNumber"/>
        <w:noProof/>
      </w:rPr>
      <w:t>3</w:t>
    </w:r>
    <w:r>
      <w:rPr>
        <w:rStyle w:val="PageNumber"/>
      </w:rPr>
      <w:fldChar w:fldCharType="end"/>
    </w:r>
  </w:p>
  <w:p w14:paraId="1D0D1281" w14:textId="77777777" w:rsidR="008F3BFB" w:rsidRDefault="008F3BFB" w:rsidP="008F3BFB">
    <w:pPr>
      <w:pStyle w:val="Footer"/>
    </w:pPr>
    <w:r>
      <w:t xml:space="preserve">Form Revised: </w:t>
    </w:r>
    <w:sdt>
      <w:sdtPr>
        <w:alias w:val="Form Revised:"/>
        <w:tag w:val="Revised:"/>
        <w:id w:val="1902717505"/>
        <w:placeholder>
          <w:docPart w:val="E0161CA6243C4EB8AB1F8C2CB4BA722A"/>
        </w:placeholder>
        <w:date w:fullDate="2017-02-14T00:00:00Z">
          <w:dateFormat w:val="MM/dd/yyyy"/>
          <w:lid w:val="en-US"/>
          <w:storeMappedDataAs w:val="dateTime"/>
          <w:calendar w:val="gregorian"/>
        </w:date>
      </w:sdtPr>
      <w:sdtEndPr/>
      <w:sdtContent>
        <w:r>
          <w:t>02/14/2017</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A96B3B" w14:textId="77777777" w:rsidR="00AC022A" w:rsidRDefault="00AC022A" w:rsidP="00AF3758">
      <w:pPr>
        <w:spacing w:after="0" w:line="240" w:lineRule="auto"/>
      </w:pPr>
      <w:r>
        <w:separator/>
      </w:r>
    </w:p>
  </w:footnote>
  <w:footnote w:type="continuationSeparator" w:id="0">
    <w:p w14:paraId="59B04835" w14:textId="77777777" w:rsidR="00AC022A" w:rsidRDefault="00AC022A" w:rsidP="00AF375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5"/>
  </w:num>
  <w:num w:numId="4">
    <w:abstractNumId w:val="8"/>
  </w:num>
  <w:num w:numId="5">
    <w:abstractNumId w:val="9"/>
  </w:num>
  <w:num w:numId="6">
    <w:abstractNumId w:val="6"/>
  </w:num>
  <w:num w:numId="7">
    <w:abstractNumId w:val="3"/>
  </w:num>
  <w:num w:numId="8">
    <w:abstractNumId w:val="7"/>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0NzAzMjA3NTQyMDZU0lEKTi0uzszPAykwqQUASm/qPSwAAAA="/>
  </w:docVars>
  <w:rsids>
    <w:rsidRoot w:val="00AF3758"/>
    <w:rsid w:val="000002AC"/>
    <w:rsid w:val="00001C04"/>
    <w:rsid w:val="00016FE7"/>
    <w:rsid w:val="00024BA5"/>
    <w:rsid w:val="00026976"/>
    <w:rsid w:val="0003392A"/>
    <w:rsid w:val="00041E75"/>
    <w:rsid w:val="0005467E"/>
    <w:rsid w:val="00054918"/>
    <w:rsid w:val="0008410E"/>
    <w:rsid w:val="000A654B"/>
    <w:rsid w:val="000D06F1"/>
    <w:rsid w:val="000E0BB8"/>
    <w:rsid w:val="00101FF4"/>
    <w:rsid w:val="00103070"/>
    <w:rsid w:val="00107BB8"/>
    <w:rsid w:val="00150E96"/>
    <w:rsid w:val="00151451"/>
    <w:rsid w:val="0015192B"/>
    <w:rsid w:val="0015536A"/>
    <w:rsid w:val="00156679"/>
    <w:rsid w:val="00185D67"/>
    <w:rsid w:val="001A5DD5"/>
    <w:rsid w:val="001E288B"/>
    <w:rsid w:val="001E597A"/>
    <w:rsid w:val="001F5DA4"/>
    <w:rsid w:val="0021282B"/>
    <w:rsid w:val="00212A76"/>
    <w:rsid w:val="00212A84"/>
    <w:rsid w:val="002172AB"/>
    <w:rsid w:val="002277EA"/>
    <w:rsid w:val="002315B0"/>
    <w:rsid w:val="002403C4"/>
    <w:rsid w:val="00254447"/>
    <w:rsid w:val="00255788"/>
    <w:rsid w:val="00261ACE"/>
    <w:rsid w:val="00265C17"/>
    <w:rsid w:val="0028351D"/>
    <w:rsid w:val="00283525"/>
    <w:rsid w:val="002E3BD5"/>
    <w:rsid w:val="002F02C6"/>
    <w:rsid w:val="0031339E"/>
    <w:rsid w:val="00345A0D"/>
    <w:rsid w:val="0035434A"/>
    <w:rsid w:val="00360064"/>
    <w:rsid w:val="00362414"/>
    <w:rsid w:val="0036794A"/>
    <w:rsid w:val="00374D72"/>
    <w:rsid w:val="00384538"/>
    <w:rsid w:val="00390A66"/>
    <w:rsid w:val="00391206"/>
    <w:rsid w:val="00393E47"/>
    <w:rsid w:val="00395BB2"/>
    <w:rsid w:val="00396C14"/>
    <w:rsid w:val="003C334C"/>
    <w:rsid w:val="003D5ADD"/>
    <w:rsid w:val="004072F1"/>
    <w:rsid w:val="00424133"/>
    <w:rsid w:val="00434AA5"/>
    <w:rsid w:val="00473252"/>
    <w:rsid w:val="00474C39"/>
    <w:rsid w:val="00487771"/>
    <w:rsid w:val="0049675B"/>
    <w:rsid w:val="004A211B"/>
    <w:rsid w:val="004A7706"/>
    <w:rsid w:val="004C4123"/>
    <w:rsid w:val="004F3C87"/>
    <w:rsid w:val="00526078"/>
    <w:rsid w:val="00526B81"/>
    <w:rsid w:val="005348A2"/>
    <w:rsid w:val="00547433"/>
    <w:rsid w:val="0055059F"/>
    <w:rsid w:val="00556E69"/>
    <w:rsid w:val="005677EC"/>
    <w:rsid w:val="00575870"/>
    <w:rsid w:val="00584C22"/>
    <w:rsid w:val="00592A95"/>
    <w:rsid w:val="005934F2"/>
    <w:rsid w:val="005F187C"/>
    <w:rsid w:val="005F41DD"/>
    <w:rsid w:val="00606EE4"/>
    <w:rsid w:val="00610022"/>
    <w:rsid w:val="006179CB"/>
    <w:rsid w:val="006213FD"/>
    <w:rsid w:val="00626378"/>
    <w:rsid w:val="00630A6B"/>
    <w:rsid w:val="00636DB3"/>
    <w:rsid w:val="00641E0F"/>
    <w:rsid w:val="00661D25"/>
    <w:rsid w:val="0066260B"/>
    <w:rsid w:val="006657FB"/>
    <w:rsid w:val="00671EAA"/>
    <w:rsid w:val="00677A48"/>
    <w:rsid w:val="00691664"/>
    <w:rsid w:val="006B52C0"/>
    <w:rsid w:val="006C0168"/>
    <w:rsid w:val="006D0246"/>
    <w:rsid w:val="006E6117"/>
    <w:rsid w:val="00707894"/>
    <w:rsid w:val="00712045"/>
    <w:rsid w:val="007227F4"/>
    <w:rsid w:val="0073025F"/>
    <w:rsid w:val="0073125A"/>
    <w:rsid w:val="007416A3"/>
    <w:rsid w:val="00750AF6"/>
    <w:rsid w:val="007A06B9"/>
    <w:rsid w:val="007B3081"/>
    <w:rsid w:val="007D371A"/>
    <w:rsid w:val="007E7FDA"/>
    <w:rsid w:val="0083170D"/>
    <w:rsid w:val="008426D1"/>
    <w:rsid w:val="00862E36"/>
    <w:rsid w:val="008663CA"/>
    <w:rsid w:val="00895557"/>
    <w:rsid w:val="008A1AC6"/>
    <w:rsid w:val="008C6881"/>
    <w:rsid w:val="008C703B"/>
    <w:rsid w:val="008E6C1C"/>
    <w:rsid w:val="008F3BFB"/>
    <w:rsid w:val="00903AB9"/>
    <w:rsid w:val="009053D1"/>
    <w:rsid w:val="00916FCA"/>
    <w:rsid w:val="00962018"/>
    <w:rsid w:val="0097195B"/>
    <w:rsid w:val="00976B5B"/>
    <w:rsid w:val="00983ADC"/>
    <w:rsid w:val="00984490"/>
    <w:rsid w:val="009A529F"/>
    <w:rsid w:val="009E1024"/>
    <w:rsid w:val="00A01035"/>
    <w:rsid w:val="00A0329C"/>
    <w:rsid w:val="00A16BB1"/>
    <w:rsid w:val="00A215ED"/>
    <w:rsid w:val="00A5089E"/>
    <w:rsid w:val="00A56D36"/>
    <w:rsid w:val="00A966C5"/>
    <w:rsid w:val="00AA702B"/>
    <w:rsid w:val="00AB5523"/>
    <w:rsid w:val="00AC022A"/>
    <w:rsid w:val="00AD0B66"/>
    <w:rsid w:val="00AE1FB0"/>
    <w:rsid w:val="00AF3758"/>
    <w:rsid w:val="00AF3C6A"/>
    <w:rsid w:val="00AF68E8"/>
    <w:rsid w:val="00B054E5"/>
    <w:rsid w:val="00B134C2"/>
    <w:rsid w:val="00B1628A"/>
    <w:rsid w:val="00B35368"/>
    <w:rsid w:val="00B46334"/>
    <w:rsid w:val="00B5613F"/>
    <w:rsid w:val="00B6203D"/>
    <w:rsid w:val="00B71755"/>
    <w:rsid w:val="00B86002"/>
    <w:rsid w:val="00B920E7"/>
    <w:rsid w:val="00B97755"/>
    <w:rsid w:val="00BD623D"/>
    <w:rsid w:val="00BE069E"/>
    <w:rsid w:val="00BF6FF6"/>
    <w:rsid w:val="00C002F9"/>
    <w:rsid w:val="00C12816"/>
    <w:rsid w:val="00C12977"/>
    <w:rsid w:val="00C23120"/>
    <w:rsid w:val="00C23CC7"/>
    <w:rsid w:val="00C334FF"/>
    <w:rsid w:val="00C35B81"/>
    <w:rsid w:val="00C55BB9"/>
    <w:rsid w:val="00C60A91"/>
    <w:rsid w:val="00C80773"/>
    <w:rsid w:val="00CA269E"/>
    <w:rsid w:val="00CA7C7C"/>
    <w:rsid w:val="00CB2125"/>
    <w:rsid w:val="00CB4B5A"/>
    <w:rsid w:val="00CC6C15"/>
    <w:rsid w:val="00CE6F34"/>
    <w:rsid w:val="00D0686A"/>
    <w:rsid w:val="00D20B84"/>
    <w:rsid w:val="00D51205"/>
    <w:rsid w:val="00D57716"/>
    <w:rsid w:val="00D67AC4"/>
    <w:rsid w:val="00D979DD"/>
    <w:rsid w:val="00E322A3"/>
    <w:rsid w:val="00E41F8D"/>
    <w:rsid w:val="00E45868"/>
    <w:rsid w:val="00E46A0B"/>
    <w:rsid w:val="00E70B06"/>
    <w:rsid w:val="00E83D6F"/>
    <w:rsid w:val="00E90913"/>
    <w:rsid w:val="00EA757C"/>
    <w:rsid w:val="00EB5621"/>
    <w:rsid w:val="00EC52BB"/>
    <w:rsid w:val="00EC5D93"/>
    <w:rsid w:val="00EC6970"/>
    <w:rsid w:val="00ED5E7F"/>
    <w:rsid w:val="00EE2479"/>
    <w:rsid w:val="00EE3902"/>
    <w:rsid w:val="00EF2038"/>
    <w:rsid w:val="00EF2A44"/>
    <w:rsid w:val="00EF59AD"/>
    <w:rsid w:val="00F24EE6"/>
    <w:rsid w:val="00F3261D"/>
    <w:rsid w:val="00F40CC3"/>
    <w:rsid w:val="00F645B5"/>
    <w:rsid w:val="00F7007D"/>
    <w:rsid w:val="00F7429E"/>
    <w:rsid w:val="00F77400"/>
    <w:rsid w:val="00F80644"/>
    <w:rsid w:val="00FB00D4"/>
    <w:rsid w:val="00FB38CA"/>
    <w:rsid w:val="00FB7442"/>
    <w:rsid w:val="00FC5698"/>
    <w:rsid w:val="00FC5C7F"/>
    <w:rsid w:val="00FD2B44"/>
    <w:rsid w:val="00FE11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15:docId w15:val="{CAAE6F58-AEB5-418E-9D25-37FC14938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 w:type="paragraph" w:customStyle="1" w:styleId="Pa0">
    <w:name w:val="Pa0"/>
    <w:basedOn w:val="Normal"/>
    <w:next w:val="Normal"/>
    <w:uiPriority w:val="99"/>
    <w:rsid w:val="00107BB8"/>
    <w:pPr>
      <w:autoSpaceDE w:val="0"/>
      <w:autoSpaceDN w:val="0"/>
      <w:adjustRightInd w:val="0"/>
      <w:spacing w:after="0" w:line="241" w:lineRule="atLeast"/>
    </w:pPr>
    <w:rPr>
      <w:rFonts w:ascii="Times New Roman" w:hAnsi="Times New Roman" w:cs="Times New Roman"/>
      <w:sz w:val="24"/>
      <w:szCs w:val="24"/>
    </w:rPr>
  </w:style>
  <w:style w:type="character" w:customStyle="1" w:styleId="A1">
    <w:name w:val="A1"/>
    <w:uiPriority w:val="99"/>
    <w:rsid w:val="00107BB8"/>
    <w:rPr>
      <w:i/>
      <w:iCs/>
      <w:color w:val="000000"/>
      <w:sz w:val="18"/>
      <w:szCs w:val="18"/>
    </w:rPr>
  </w:style>
  <w:style w:type="paragraph" w:customStyle="1" w:styleId="Pa319">
    <w:name w:val="Pa319"/>
    <w:basedOn w:val="Normal"/>
    <w:next w:val="Normal"/>
    <w:uiPriority w:val="99"/>
    <w:rsid w:val="00107BB8"/>
    <w:pPr>
      <w:autoSpaceDE w:val="0"/>
      <w:autoSpaceDN w:val="0"/>
      <w:adjustRightInd w:val="0"/>
      <w:spacing w:after="0" w:line="241" w:lineRule="atLeast"/>
    </w:pPr>
    <w:rPr>
      <w:rFonts w:ascii="Times New Roman" w:hAnsi="Times New Roman" w:cs="Times New Roman"/>
      <w:sz w:val="24"/>
      <w:szCs w:val="24"/>
    </w:rPr>
  </w:style>
  <w:style w:type="character" w:customStyle="1" w:styleId="A0">
    <w:name w:val="A0"/>
    <w:uiPriority w:val="99"/>
    <w:rsid w:val="00107BB8"/>
    <w:rPr>
      <w:rFonts w:ascii="Arial" w:hAnsi="Arial" w:cs="Arial"/>
      <w:color w:val="000000"/>
      <w:sz w:val="16"/>
      <w:szCs w:val="16"/>
    </w:rPr>
  </w:style>
  <w:style w:type="paragraph" w:customStyle="1" w:styleId="Pa11">
    <w:name w:val="Pa11"/>
    <w:basedOn w:val="Normal"/>
    <w:next w:val="Normal"/>
    <w:uiPriority w:val="99"/>
    <w:rsid w:val="00107BB8"/>
    <w:pPr>
      <w:autoSpaceDE w:val="0"/>
      <w:autoSpaceDN w:val="0"/>
      <w:adjustRightInd w:val="0"/>
      <w:spacing w:after="0" w:line="241" w:lineRule="atLeast"/>
    </w:pPr>
    <w:rPr>
      <w:rFonts w:ascii="Myriad Pro Cond" w:hAnsi="Myriad Pro Cond"/>
      <w:sz w:val="24"/>
      <w:szCs w:val="24"/>
    </w:rPr>
  </w:style>
  <w:style w:type="character" w:customStyle="1" w:styleId="A16">
    <w:name w:val="A16"/>
    <w:uiPriority w:val="99"/>
    <w:rsid w:val="00107BB8"/>
    <w:rPr>
      <w:rFonts w:cs="Myriad Pro Cond"/>
      <w:b/>
      <w:bCs/>
      <w:color w:val="000000"/>
      <w:sz w:val="32"/>
      <w:szCs w:val="32"/>
    </w:rPr>
  </w:style>
  <w:style w:type="paragraph" w:customStyle="1" w:styleId="Pa119">
    <w:name w:val="Pa119"/>
    <w:basedOn w:val="Normal"/>
    <w:next w:val="Normal"/>
    <w:uiPriority w:val="99"/>
    <w:rsid w:val="00107BB8"/>
    <w:pPr>
      <w:autoSpaceDE w:val="0"/>
      <w:autoSpaceDN w:val="0"/>
      <w:adjustRightInd w:val="0"/>
      <w:spacing w:after="0" w:line="161" w:lineRule="atLeast"/>
    </w:pPr>
    <w:rPr>
      <w:rFonts w:ascii="Myriad Pro Cond" w:hAnsi="Myriad Pro Cond"/>
      <w:sz w:val="24"/>
      <w:szCs w:val="24"/>
    </w:rPr>
  </w:style>
  <w:style w:type="paragraph" w:customStyle="1" w:styleId="Pa126">
    <w:name w:val="Pa126"/>
    <w:basedOn w:val="Normal"/>
    <w:next w:val="Normal"/>
    <w:uiPriority w:val="99"/>
    <w:rsid w:val="00107BB8"/>
    <w:pPr>
      <w:autoSpaceDE w:val="0"/>
      <w:autoSpaceDN w:val="0"/>
      <w:adjustRightInd w:val="0"/>
      <w:spacing w:after="0" w:line="161" w:lineRule="atLeast"/>
    </w:pPr>
    <w:rPr>
      <w:rFonts w:ascii="Myriad Pro Cond" w:hAnsi="Myriad Pro Cond"/>
      <w:sz w:val="24"/>
      <w:szCs w:val="24"/>
    </w:rPr>
  </w:style>
  <w:style w:type="character" w:customStyle="1" w:styleId="A15">
    <w:name w:val="A15"/>
    <w:uiPriority w:val="99"/>
    <w:rsid w:val="00107BB8"/>
    <w:rPr>
      <w:rFonts w:ascii="Arial" w:hAnsi="Arial" w:cs="Arial"/>
      <w:b/>
      <w:bCs/>
      <w:color w:val="000000"/>
      <w:sz w:val="12"/>
      <w:szCs w:val="12"/>
    </w:rPr>
  </w:style>
  <w:style w:type="paragraph" w:customStyle="1" w:styleId="Pa127">
    <w:name w:val="Pa127"/>
    <w:basedOn w:val="Normal"/>
    <w:next w:val="Normal"/>
    <w:uiPriority w:val="99"/>
    <w:rsid w:val="00107BB8"/>
    <w:pPr>
      <w:autoSpaceDE w:val="0"/>
      <w:autoSpaceDN w:val="0"/>
      <w:adjustRightInd w:val="0"/>
      <w:spacing w:after="0" w:line="161" w:lineRule="atLeast"/>
    </w:pPr>
    <w:rPr>
      <w:rFonts w:ascii="Myriad Pro Cond" w:hAnsi="Myriad Pro Cond"/>
      <w:sz w:val="24"/>
      <w:szCs w:val="24"/>
    </w:rPr>
  </w:style>
  <w:style w:type="paragraph" w:customStyle="1" w:styleId="Pa92">
    <w:name w:val="Pa92"/>
    <w:basedOn w:val="Normal"/>
    <w:next w:val="Normal"/>
    <w:uiPriority w:val="99"/>
    <w:rsid w:val="00107BB8"/>
    <w:pPr>
      <w:autoSpaceDE w:val="0"/>
      <w:autoSpaceDN w:val="0"/>
      <w:adjustRightInd w:val="0"/>
      <w:spacing w:after="0" w:line="241" w:lineRule="atLeast"/>
    </w:pPr>
    <w:rPr>
      <w:rFonts w:ascii="Myriad Pro Cond" w:hAnsi="Myriad Pro Con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533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yjdL2n4lZm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state.edu/a/registrar/students/bulletins/index.dot" TargetMode="External"/><Relationship Id="rId4" Type="http://schemas.openxmlformats.org/officeDocument/2006/relationships/settings" Target="settings.xml"/><Relationship Id="rId9" Type="http://schemas.openxmlformats.org/officeDocument/2006/relationships/hyperlink" Target="mailto:jcamp@astate.edu"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B04876" w:rsidRDefault="00337484" w:rsidP="00337484">
          <w:pPr>
            <w:pStyle w:val="0A8F2EAF25A6435EAE569388782F840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B04876" w:rsidRDefault="00337484" w:rsidP="00337484">
          <w:pPr>
            <w:pStyle w:val="718B36D8A256491BB8A3FCA85E4AAEAC"/>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337484" w:rsidP="00337484">
          <w:pPr>
            <w:pStyle w:val="966BE0D17A384B6D91A4878ECF49F78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337484" w:rsidP="00337484">
          <w:pPr>
            <w:pStyle w:val="9C732CC34B2741468FFA89EB093E2A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B04876" w:rsidRDefault="00337484" w:rsidP="00337484">
          <w:pPr>
            <w:pStyle w:val="89805FBA6D8D4B1AB2FB09AA96C3E5F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B04876" w:rsidRDefault="00337484" w:rsidP="00337484">
          <w:pPr>
            <w:pStyle w:val="F5D379C26CD84EB4B92596AD9CBCF76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B04876" w:rsidRDefault="00337484" w:rsidP="00337484">
          <w:pPr>
            <w:pStyle w:val="632A9E1533C344228C3919244FA62C8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B04876" w:rsidRDefault="00337484" w:rsidP="00337484">
          <w:pPr>
            <w:pStyle w:val="90C1296CD3BD466F90A83D3F8614DD6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337484" w:rsidP="00337484">
          <w:pPr>
            <w:pStyle w:val="DE4BAEC744E647869B47C0F08E506D1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337484" w:rsidP="00337484">
          <w:pPr>
            <w:pStyle w:val="432B91C7443F479E9E0EFAAEC7DA12D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B04876" w:rsidRDefault="00337484" w:rsidP="00337484">
          <w:pPr>
            <w:pStyle w:val="49387527350F4455BE5BACDD61D92FD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B04876" w:rsidRDefault="00337484" w:rsidP="00337484">
          <w:pPr>
            <w:pStyle w:val="56C63ACDFAB241C4BE62991263E14247"/>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337484" w:rsidP="00337484">
          <w:pPr>
            <w:pStyle w:val="1DBB6C92869B45E5807713A210E5FC0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337484" w:rsidP="00337484">
          <w:pPr>
            <w:pStyle w:val="04BABF96FE964D9FBB98EDDC760680D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337484" w:rsidP="00337484">
          <w:pPr>
            <w:pStyle w:val="E7300B24039F451FB390819458853CEB"/>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337484" w:rsidP="00337484">
          <w:pPr>
            <w:pStyle w:val="1322C457942C47A1AD98606ABA9301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B04876" w:rsidRDefault="00337484" w:rsidP="00337484">
          <w:pPr>
            <w:pStyle w:val="BCB04572D6A94B54B73D7E0568A29AE4"/>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337484" w:rsidP="00337484">
          <w:pPr>
            <w:pStyle w:val="C8EE819D1DAC4969917D87EA3C84F62A"/>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B04876" w:rsidRDefault="00337484" w:rsidP="00337484">
          <w:pPr>
            <w:pStyle w:val="C3E084496F7E43E785D61C94DD91A733"/>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B04876" w:rsidRDefault="00337484" w:rsidP="00337484">
          <w:pPr>
            <w:pStyle w:val="2E4867017CAE417B8CEC6CD4326F3C3C"/>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B04876" w:rsidRDefault="00337484" w:rsidP="00337484">
          <w:pPr>
            <w:pStyle w:val="586FE4AD807A4DA6BCBF70E82FB93B1D"/>
          </w:pPr>
          <w:r w:rsidRPr="008426D1">
            <w:rPr>
              <w:rStyle w:val="PlaceholderText"/>
              <w:shd w:val="clear" w:color="auto" w:fill="D9D9D9" w:themeFill="background1" w:themeFillShade="D9"/>
            </w:rPr>
            <w:t>Enter text...</w:t>
          </w:r>
        </w:p>
      </w:docPartBody>
    </w:docPart>
    <w:docPart>
      <w:docPartPr>
        <w:name w:val="F2C45428B7EF4139B2D0BB550ED8FA45"/>
        <w:category>
          <w:name w:val="General"/>
          <w:gallery w:val="placeholder"/>
        </w:category>
        <w:types>
          <w:type w:val="bbPlcHdr"/>
        </w:types>
        <w:behaviors>
          <w:behavior w:val="content"/>
        </w:behaviors>
        <w:guid w:val="{2AF653FF-E004-4831-BA3B-F4434444FF13}"/>
      </w:docPartPr>
      <w:docPartBody>
        <w:p w:rsidR="00B04876" w:rsidRDefault="00337484" w:rsidP="00337484">
          <w:pPr>
            <w:pStyle w:val="F2C45428B7EF4139B2D0BB550ED8FA45"/>
          </w:pPr>
          <w:r>
            <w:rPr>
              <w:rStyle w:val="PlaceholderText"/>
            </w:rPr>
            <w:t>Yes / No</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337484" w:rsidP="00337484">
          <w:pPr>
            <w:pStyle w:val="9B502B10BE344BEB88EF901C465D6CDD"/>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337484" w:rsidP="00337484">
          <w:pPr>
            <w:pStyle w:val="F3B43FFC27F040D0B9125A3E524B708A"/>
          </w:pPr>
          <w:r w:rsidRPr="008426D1">
            <w:rPr>
              <w:rStyle w:val="PlaceholderText"/>
              <w:shd w:val="clear" w:color="auto" w:fill="D9D9D9" w:themeFill="background1" w:themeFillShade="D9"/>
            </w:rPr>
            <w:t>Enter text...</w:t>
          </w:r>
        </w:p>
      </w:docPartBody>
    </w:docPart>
    <w:docPart>
      <w:docPartPr>
        <w:name w:val="D532D747EF834A2CB114D09E5F434C67"/>
        <w:category>
          <w:name w:val="General"/>
          <w:gallery w:val="placeholder"/>
        </w:category>
        <w:types>
          <w:type w:val="bbPlcHdr"/>
        </w:types>
        <w:behaviors>
          <w:behavior w:val="content"/>
        </w:behaviors>
        <w:guid w:val="{8546D926-3CAE-49F1-B021-9E6FB60BD8C4}"/>
      </w:docPartPr>
      <w:docPartBody>
        <w:p w:rsidR="00B04876" w:rsidRDefault="00337484" w:rsidP="00337484">
          <w:pPr>
            <w:pStyle w:val="D532D747EF834A2CB114D09E5F434C67"/>
          </w:pPr>
          <w:r>
            <w:rPr>
              <w:rStyle w:val="PlaceholderText"/>
            </w:rPr>
            <w:t>Yes / No</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337484" w:rsidP="00337484">
          <w:pPr>
            <w:pStyle w:val="862E567A16FE419393192CDE85D22586"/>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B04876" w:rsidRDefault="00337484" w:rsidP="00337484">
          <w:pPr>
            <w:pStyle w:val="4CBA159670244C30AA9BB3ABDC7A68AA"/>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337484" w:rsidP="00337484">
          <w:pPr>
            <w:pStyle w:val="D784C888B75E44FAA2F08BADB4C91BFE"/>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337484" w:rsidP="00337484">
          <w:pPr>
            <w:pStyle w:val="3230AC80A88040FB84F3A4E6A70BD413"/>
          </w:pPr>
          <w:r w:rsidRPr="008426D1">
            <w:rPr>
              <w:rStyle w:val="PlaceholderText"/>
              <w:shd w:val="clear" w:color="auto" w:fill="D9D9D9" w:themeFill="background1" w:themeFillShade="D9"/>
            </w:rPr>
            <w:t>Enter text...</w:t>
          </w:r>
        </w:p>
      </w:docPartBody>
    </w:docPart>
    <w:docPart>
      <w:docPartPr>
        <w:name w:val="503EF936025045B9947F9FC06E851F3C"/>
        <w:category>
          <w:name w:val="General"/>
          <w:gallery w:val="placeholder"/>
        </w:category>
        <w:types>
          <w:type w:val="bbPlcHdr"/>
        </w:types>
        <w:behaviors>
          <w:behavior w:val="content"/>
        </w:behaviors>
        <w:guid w:val="{B51BDE77-CFB5-4F8C-A092-A3C045071D63}"/>
      </w:docPartPr>
      <w:docPartBody>
        <w:p w:rsidR="00B04876" w:rsidRDefault="00337484" w:rsidP="00337484">
          <w:pPr>
            <w:pStyle w:val="503EF936025045B9947F9FC06E851F3C"/>
          </w:pPr>
          <w:r>
            <w:rPr>
              <w:rStyle w:val="PlaceholderText"/>
            </w:rPr>
            <w:t>Yes / No</w:t>
          </w:r>
        </w:p>
      </w:docPartBody>
    </w:docPart>
    <w:docPart>
      <w:docPartPr>
        <w:name w:val="DA1AE832F0DB46A194B80ACD61E4B5AF"/>
        <w:category>
          <w:name w:val="General"/>
          <w:gallery w:val="placeholder"/>
        </w:category>
        <w:types>
          <w:type w:val="bbPlcHdr"/>
        </w:types>
        <w:behaviors>
          <w:behavior w:val="content"/>
        </w:behaviors>
        <w:guid w:val="{A722AE7B-8DBB-4E4D-B97B-2845BA890966}"/>
      </w:docPartPr>
      <w:docPartBody>
        <w:p w:rsidR="00B04876" w:rsidRDefault="00337484" w:rsidP="00337484">
          <w:pPr>
            <w:pStyle w:val="DA1AE832F0DB46A194B80ACD61E4B5AF"/>
          </w:pPr>
          <w:r w:rsidRPr="008426D1">
            <w:rPr>
              <w:rStyle w:val="PlaceholderText"/>
              <w:shd w:val="clear" w:color="auto" w:fill="D9D9D9" w:themeFill="background1" w:themeFillShade="D9"/>
            </w:rPr>
            <w:t>Enter text...</w:t>
          </w:r>
        </w:p>
      </w:docPartBody>
    </w:docPart>
    <w:docPart>
      <w:docPartPr>
        <w:name w:val="52A08B806B5E4EDC96E3F81A3251FEFF"/>
        <w:category>
          <w:name w:val="General"/>
          <w:gallery w:val="placeholder"/>
        </w:category>
        <w:types>
          <w:type w:val="bbPlcHdr"/>
        </w:types>
        <w:behaviors>
          <w:behavior w:val="content"/>
        </w:behaviors>
        <w:guid w:val="{EE2B5151-45C8-4309-9E11-2B08F8ADEB20}"/>
      </w:docPartPr>
      <w:docPartBody>
        <w:p w:rsidR="00B04876" w:rsidRDefault="00337484" w:rsidP="00337484">
          <w:pPr>
            <w:pStyle w:val="52A08B806B5E4EDC96E3F81A3251FEFF"/>
          </w:pPr>
          <w:r>
            <w:rPr>
              <w:rStyle w:val="PlaceholderText"/>
            </w:rPr>
            <w:t>Yes / No</w:t>
          </w:r>
        </w:p>
      </w:docPartBody>
    </w:docPart>
    <w:docPart>
      <w:docPartPr>
        <w:name w:val="75DA010A2C304FA9B102FDC3BD487219"/>
        <w:category>
          <w:name w:val="General"/>
          <w:gallery w:val="placeholder"/>
        </w:category>
        <w:types>
          <w:type w:val="bbPlcHdr"/>
        </w:types>
        <w:behaviors>
          <w:behavior w:val="content"/>
        </w:behaviors>
        <w:guid w:val="{21EA68FD-CF4B-4153-B7E3-04246F1C667D}"/>
      </w:docPartPr>
      <w:docPartBody>
        <w:p w:rsidR="00B04876" w:rsidRDefault="00337484" w:rsidP="00337484">
          <w:pPr>
            <w:pStyle w:val="75DA010A2C304FA9B102FDC3BD487219"/>
          </w:pPr>
          <w:r w:rsidRPr="008426D1">
            <w:rPr>
              <w:rStyle w:val="PlaceholderText"/>
              <w:shd w:val="clear" w:color="auto" w:fill="D9D9D9" w:themeFill="background1" w:themeFillShade="D9"/>
            </w:rPr>
            <w:t>Enter text...</w:t>
          </w:r>
        </w:p>
      </w:docPartBody>
    </w:docPart>
    <w:docPart>
      <w:docPartPr>
        <w:name w:val="E36847ED07924AE39C013336D1344217"/>
        <w:category>
          <w:name w:val="General"/>
          <w:gallery w:val="placeholder"/>
        </w:category>
        <w:types>
          <w:type w:val="bbPlcHdr"/>
        </w:types>
        <w:behaviors>
          <w:behavior w:val="content"/>
        </w:behaviors>
        <w:guid w:val="{FD688A0C-EEC9-4C36-A5ED-B88847FD9AEF}"/>
      </w:docPartPr>
      <w:docPartBody>
        <w:p w:rsidR="00B04876" w:rsidRDefault="00337484" w:rsidP="00337484">
          <w:pPr>
            <w:pStyle w:val="E36847ED07924AE39C013336D1344217"/>
          </w:pPr>
          <w:r>
            <w:rPr>
              <w:rStyle w:val="PlaceholderText"/>
            </w:rPr>
            <w:t>Yes / No</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B04876" w:rsidRDefault="00337484" w:rsidP="00337484">
          <w:pPr>
            <w:pStyle w:val="7E7155F8037D44B986655B85751F9566"/>
          </w:pPr>
          <w:r w:rsidRPr="008426D1">
            <w:rPr>
              <w:rStyle w:val="PlaceholderText"/>
              <w:shd w:val="clear" w:color="auto" w:fill="D9D9D9" w:themeFill="background1" w:themeFillShade="D9"/>
            </w:rPr>
            <w:t>Enter text...</w:t>
          </w:r>
        </w:p>
      </w:docPartBody>
    </w:docPart>
    <w:docPart>
      <w:docPartPr>
        <w:name w:val="1F25A0879ABD46C394F3A33438DB079C"/>
        <w:category>
          <w:name w:val="General"/>
          <w:gallery w:val="placeholder"/>
        </w:category>
        <w:types>
          <w:type w:val="bbPlcHdr"/>
        </w:types>
        <w:behaviors>
          <w:behavior w:val="content"/>
        </w:behaviors>
        <w:guid w:val="{5B3A2A1F-D70B-47B6-AFD3-8355B500CE50}"/>
      </w:docPartPr>
      <w:docPartBody>
        <w:p w:rsidR="00B04876" w:rsidRDefault="00337484" w:rsidP="00337484">
          <w:pPr>
            <w:pStyle w:val="1F25A0879ABD46C394F3A33438DB079C"/>
          </w:pPr>
          <w:r>
            <w:rPr>
              <w:rStyle w:val="PlaceholderText"/>
            </w:rPr>
            <w:t>Yes / No</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B04876" w:rsidRDefault="00337484" w:rsidP="00337484">
          <w:pPr>
            <w:pStyle w:val="81658675BF1E48BBB088DE1CAC590A64"/>
          </w:pPr>
          <w:r w:rsidRPr="008426D1">
            <w:rPr>
              <w:rStyle w:val="PlaceholderText"/>
              <w:shd w:val="clear" w:color="auto" w:fill="D9D9D9" w:themeFill="background1" w:themeFillShade="D9"/>
            </w:rPr>
            <w:t>Enter text...</w:t>
          </w:r>
        </w:p>
      </w:docPartBody>
    </w:docPart>
    <w:docPart>
      <w:docPartPr>
        <w:name w:val="0BCF3AB391C74412AEB57547D5D4F74D"/>
        <w:category>
          <w:name w:val="General"/>
          <w:gallery w:val="placeholder"/>
        </w:category>
        <w:types>
          <w:type w:val="bbPlcHdr"/>
        </w:types>
        <w:behaviors>
          <w:behavior w:val="content"/>
        </w:behaviors>
        <w:guid w:val="{8EC37018-5039-47B9-B357-232BB41B88B6}"/>
      </w:docPartPr>
      <w:docPartBody>
        <w:p w:rsidR="00B04876" w:rsidRDefault="00337484" w:rsidP="00337484">
          <w:pPr>
            <w:pStyle w:val="0BCF3AB391C74412AEB57547D5D4F74D"/>
          </w:pPr>
          <w:r>
            <w:rPr>
              <w:rStyle w:val="PlaceholderText"/>
            </w:rPr>
            <w:t>Yes / No</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B04876" w:rsidRDefault="00337484" w:rsidP="00337484">
          <w:pPr>
            <w:pStyle w:val="72FEF107D58E4B309D165D5548DEE711"/>
          </w:pPr>
          <w:r w:rsidRPr="008426D1">
            <w:rPr>
              <w:rStyle w:val="PlaceholderText"/>
              <w:shd w:val="clear" w:color="auto" w:fill="D9D9D9" w:themeFill="background1" w:themeFillShade="D9"/>
            </w:rPr>
            <w:t>Enter text...</w:t>
          </w:r>
        </w:p>
      </w:docPartBody>
    </w:docPart>
    <w:docPart>
      <w:docPartPr>
        <w:name w:val="0A34DD9FC16C486E9861053627D9AC6C"/>
        <w:category>
          <w:name w:val="General"/>
          <w:gallery w:val="placeholder"/>
        </w:category>
        <w:types>
          <w:type w:val="bbPlcHdr"/>
        </w:types>
        <w:behaviors>
          <w:behavior w:val="content"/>
        </w:behaviors>
        <w:guid w:val="{95F66FF0-0877-44A2-9494-A597661BE88D}"/>
      </w:docPartPr>
      <w:docPartBody>
        <w:p w:rsidR="00B04876" w:rsidRDefault="00337484" w:rsidP="00337484">
          <w:pPr>
            <w:pStyle w:val="0A34DD9FC16C486E9861053627D9AC6C"/>
          </w:pPr>
          <w:r>
            <w:rPr>
              <w:rStyle w:val="PlaceholderText"/>
            </w:rPr>
            <w:t>Yes / No</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B04876" w:rsidRDefault="00337484" w:rsidP="00337484">
          <w:pPr>
            <w:pStyle w:val="DB3C3F12C089410EB1E2A0C9ACD31E0A"/>
          </w:pPr>
          <w:r w:rsidRPr="008426D1">
            <w:rPr>
              <w:rStyle w:val="PlaceholderText"/>
              <w:shd w:val="clear" w:color="auto" w:fill="D9D9D9" w:themeFill="background1" w:themeFillShade="D9"/>
            </w:rPr>
            <w:t>Enter text...</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B04876" w:rsidP="00B04876">
          <w:pPr>
            <w:pStyle w:val="E6BA8D30BC4C41E099267A93EEB19AE0"/>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B04876" w:rsidP="00B04876">
          <w:pPr>
            <w:pStyle w:val="A52060ECFA2D45C29E142416546B3191"/>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B04876" w:rsidP="00B04876">
          <w:pPr>
            <w:pStyle w:val="BC59E55753FB4BD9A0FA7AE5045A1C69"/>
          </w:pPr>
          <w:r>
            <w:rPr>
              <w:rStyle w:val="PlaceholderText"/>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B04876" w:rsidP="00B04876">
          <w:pPr>
            <w:pStyle w:val="30CE09D624934CD5B605C43C1E3622F7"/>
          </w:pPr>
          <w:r>
            <w:rPr>
              <w:rStyle w:val="PlaceholderText"/>
            </w:rPr>
            <w:t>Yes / No</w:t>
          </w:r>
        </w:p>
      </w:docPartBody>
    </w:docPart>
    <w:docPart>
      <w:docPartPr>
        <w:name w:val="2D8ACC0BC05644928286B0997CDB039F"/>
        <w:category>
          <w:name w:val="General"/>
          <w:gallery w:val="placeholder"/>
        </w:category>
        <w:types>
          <w:type w:val="bbPlcHdr"/>
        </w:types>
        <w:behaviors>
          <w:behavior w:val="content"/>
        </w:behaviors>
        <w:guid w:val="{823B9B4F-3C52-4EB9-988B-B4EE9577E16A}"/>
      </w:docPartPr>
      <w:docPartBody>
        <w:p w:rsidR="00A8666C" w:rsidRDefault="00B04876" w:rsidP="00B04876">
          <w:pPr>
            <w:pStyle w:val="2D8ACC0BC05644928286B0997CDB039F"/>
          </w:pPr>
          <w:r>
            <w:rPr>
              <w:rStyle w:val="PlaceholderText"/>
            </w:rPr>
            <w:t>Yes / No</w:t>
          </w:r>
        </w:p>
      </w:docPartBody>
    </w:docPart>
    <w:docPart>
      <w:docPartPr>
        <w:name w:val="26C8483BEFB949A6AE1AB7FDA6BFB3ED"/>
        <w:category>
          <w:name w:val="General"/>
          <w:gallery w:val="placeholder"/>
        </w:category>
        <w:types>
          <w:type w:val="bbPlcHdr"/>
        </w:types>
        <w:behaviors>
          <w:behavior w:val="content"/>
        </w:behaviors>
        <w:guid w:val="{B28CB129-8C12-4335-90D7-EF5D61053E05}"/>
      </w:docPartPr>
      <w:docPartBody>
        <w:p w:rsidR="00A8666C" w:rsidRDefault="00B04876" w:rsidP="00B04876">
          <w:pPr>
            <w:pStyle w:val="26C8483BEFB949A6AE1AB7FDA6BFB3ED"/>
          </w:pPr>
          <w:r>
            <w:rPr>
              <w:rStyle w:val="PlaceholderText"/>
            </w:rPr>
            <w:t>Yes / No</w:t>
          </w:r>
        </w:p>
      </w:docPartBody>
    </w:docPart>
    <w:docPart>
      <w:docPartPr>
        <w:name w:val="82D085A45B5846C3A45D2AB643E8D964"/>
        <w:category>
          <w:name w:val="General"/>
          <w:gallery w:val="placeholder"/>
        </w:category>
        <w:types>
          <w:type w:val="bbPlcHdr"/>
        </w:types>
        <w:behaviors>
          <w:behavior w:val="content"/>
        </w:behaviors>
        <w:guid w:val="{C1144B8E-888A-40A1-A416-1A65DB86603C}"/>
      </w:docPartPr>
      <w:docPartBody>
        <w:p w:rsidR="00A8666C" w:rsidRDefault="00B04876" w:rsidP="00B04876">
          <w:pPr>
            <w:pStyle w:val="82D085A45B5846C3A45D2AB643E8D964"/>
          </w:pPr>
          <w:r w:rsidRPr="008426D1">
            <w:rPr>
              <w:rStyle w:val="PlaceholderText"/>
              <w:shd w:val="clear" w:color="auto" w:fill="D9D9D9" w:themeFill="background1" w:themeFillShade="D9"/>
            </w:rPr>
            <w:t>Enter text...</w:t>
          </w:r>
        </w:p>
      </w:docPartBody>
    </w:docPart>
    <w:docPart>
      <w:docPartPr>
        <w:name w:val="F30EEE4D824C47A996637D468F4C7AE2"/>
        <w:category>
          <w:name w:val="General"/>
          <w:gallery w:val="placeholder"/>
        </w:category>
        <w:types>
          <w:type w:val="bbPlcHdr"/>
        </w:types>
        <w:behaviors>
          <w:behavior w:val="content"/>
        </w:behaviors>
        <w:guid w:val="{19E05E95-A7B7-4E43-A9A2-F5D48D65B1EA}"/>
      </w:docPartPr>
      <w:docPartBody>
        <w:p w:rsidR="00A8666C" w:rsidRDefault="00B04876" w:rsidP="00B04876">
          <w:pPr>
            <w:pStyle w:val="F30EEE4D824C47A996637D468F4C7AE2"/>
          </w:pPr>
          <w:r>
            <w:rPr>
              <w:rStyle w:val="PlaceholderText"/>
            </w:rPr>
            <w:t>Yes / No</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5B38EE" w:rsidRDefault="00A8666C" w:rsidP="00A8666C">
          <w:pPr>
            <w:pStyle w:val="F474726BD8524E2E80C95631FB6451F8"/>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5B38EE" w:rsidRDefault="00A8666C" w:rsidP="00A8666C">
          <w:pPr>
            <w:pStyle w:val="0802A44A20514CDA92A6B5087CE812EB"/>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5B38EE" w:rsidRDefault="00A8666C" w:rsidP="00A8666C">
          <w:pPr>
            <w:pStyle w:val="88F572BB86A047188EC338598A56EB74"/>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5B38EE" w:rsidRDefault="00A8666C" w:rsidP="00A8666C">
          <w:pPr>
            <w:pStyle w:val="DAAB529065594E4CBCFD1432C998326D"/>
          </w:pPr>
          <w:r>
            <w:rPr>
              <w:rStyle w:val="PlaceholderText"/>
            </w:rPr>
            <w:t>Yes / No</w:t>
          </w:r>
        </w:p>
      </w:docPartBody>
    </w:docPart>
    <w:docPart>
      <w:docPartPr>
        <w:name w:val="D6A8C52236C7458F89FE65F281333002"/>
        <w:category>
          <w:name w:val="General"/>
          <w:gallery w:val="placeholder"/>
        </w:category>
        <w:types>
          <w:type w:val="bbPlcHdr"/>
        </w:types>
        <w:behaviors>
          <w:behavior w:val="content"/>
        </w:behaviors>
        <w:guid w:val="{BDDDAE28-20F1-42ED-99DD-24FCC492C736}"/>
      </w:docPartPr>
      <w:docPartBody>
        <w:p w:rsidR="005B38EE" w:rsidRDefault="00A8666C" w:rsidP="00A8666C">
          <w:pPr>
            <w:pStyle w:val="D6A8C52236C7458F89FE65F281333002"/>
          </w:pPr>
          <w:r w:rsidRPr="008426D1">
            <w:rPr>
              <w:rStyle w:val="PlaceholderText"/>
              <w:shd w:val="clear" w:color="auto" w:fill="D9D9D9" w:themeFill="background1" w:themeFillShade="D9"/>
            </w:rPr>
            <w:t>Enter text...</w:t>
          </w:r>
        </w:p>
      </w:docPartBody>
    </w:docPart>
    <w:docPart>
      <w:docPartPr>
        <w:name w:val="87717A0F59F64BEF8042C72618C0D7A2"/>
        <w:category>
          <w:name w:val="General"/>
          <w:gallery w:val="placeholder"/>
        </w:category>
        <w:types>
          <w:type w:val="bbPlcHdr"/>
        </w:types>
        <w:behaviors>
          <w:behavior w:val="content"/>
        </w:behaviors>
        <w:guid w:val="{6D2610CB-BBD2-4D26-B9DD-96D9F81C87A7}"/>
      </w:docPartPr>
      <w:docPartBody>
        <w:p w:rsidR="005B38EE" w:rsidRDefault="00A8666C" w:rsidP="00A8666C">
          <w:pPr>
            <w:pStyle w:val="87717A0F59F64BEF8042C72618C0D7A2"/>
          </w:pPr>
          <w:r>
            <w:rPr>
              <w:rStyle w:val="PlaceholderText"/>
            </w:rPr>
            <w:t>Yes / No</w:t>
          </w:r>
        </w:p>
      </w:docPartBody>
    </w:docPart>
    <w:docPart>
      <w:docPartPr>
        <w:name w:val="AE02F228888546D8B25846496E91279C"/>
        <w:category>
          <w:name w:val="General"/>
          <w:gallery w:val="placeholder"/>
        </w:category>
        <w:types>
          <w:type w:val="bbPlcHdr"/>
        </w:types>
        <w:behaviors>
          <w:behavior w:val="content"/>
        </w:behaviors>
        <w:guid w:val="{3FA95EDE-4F9E-4C62-89F9-B2374716EE2B}"/>
      </w:docPartPr>
      <w:docPartBody>
        <w:p w:rsidR="005B38EE" w:rsidRDefault="00A8666C" w:rsidP="00A8666C">
          <w:pPr>
            <w:pStyle w:val="AE02F228888546D8B25846496E91279C"/>
          </w:pPr>
          <w:r>
            <w:rPr>
              <w:rStyle w:val="PlaceholderText"/>
            </w:rPr>
            <w:t>Yes / No</w:t>
          </w:r>
        </w:p>
      </w:docPartBody>
    </w:docPart>
    <w:docPart>
      <w:docPartPr>
        <w:name w:val="5BD24A7B66CB4D699B151A5785DDE834"/>
        <w:category>
          <w:name w:val="General"/>
          <w:gallery w:val="placeholder"/>
        </w:category>
        <w:types>
          <w:type w:val="bbPlcHdr"/>
        </w:types>
        <w:behaviors>
          <w:behavior w:val="content"/>
        </w:behaviors>
        <w:guid w:val="{A962BD19-CAA4-4C31-888D-67E3029E693B}"/>
      </w:docPartPr>
      <w:docPartBody>
        <w:p w:rsidR="00221BB9" w:rsidRDefault="00C611F2" w:rsidP="00C611F2">
          <w:pPr>
            <w:pStyle w:val="5BD24A7B66CB4D699B151A5785DDE834"/>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803F65B15D904C58876CA331F37E91FD"/>
        <w:category>
          <w:name w:val="General"/>
          <w:gallery w:val="placeholder"/>
        </w:category>
        <w:types>
          <w:type w:val="bbPlcHdr"/>
        </w:types>
        <w:behaviors>
          <w:behavior w:val="content"/>
        </w:behaviors>
        <w:guid w:val="{B023CC33-07C8-4272-B9FE-A7490CE57732}"/>
      </w:docPartPr>
      <w:docPartBody>
        <w:p w:rsidR="00221BB9" w:rsidRDefault="00C611F2" w:rsidP="00C611F2">
          <w:pPr>
            <w:pStyle w:val="803F65B15D904C58876CA331F37E91F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0161CA6243C4EB8AB1F8C2CB4BA722A"/>
        <w:category>
          <w:name w:val="General"/>
          <w:gallery w:val="placeholder"/>
        </w:category>
        <w:types>
          <w:type w:val="bbPlcHdr"/>
        </w:types>
        <w:behaviors>
          <w:behavior w:val="content"/>
        </w:behaviors>
        <w:guid w:val="{745FABFE-16E0-4347-976A-1D8C5932E9F7}"/>
      </w:docPartPr>
      <w:docPartBody>
        <w:p w:rsidR="00815920" w:rsidRDefault="00221BB9" w:rsidP="00221BB9">
          <w:pPr>
            <w:pStyle w:val="E0161CA6243C4EB8AB1F8C2CB4BA722A"/>
          </w:pPr>
          <w:r w:rsidRPr="00904725">
            <w:rPr>
              <w:rStyle w:val="PlaceholderText"/>
            </w:rPr>
            <w:t>Click here to enter a date.</w:t>
          </w:r>
        </w:p>
      </w:docPartBody>
    </w:docPart>
    <w:docPart>
      <w:docPartPr>
        <w:name w:val="E21E6BC1423849E8B8BACB68E38B3DBF"/>
        <w:category>
          <w:name w:val="General"/>
          <w:gallery w:val="placeholder"/>
        </w:category>
        <w:types>
          <w:type w:val="bbPlcHdr"/>
        </w:types>
        <w:behaviors>
          <w:behavior w:val="content"/>
        </w:behaviors>
        <w:guid w:val="{93F3E225-1C8C-408A-9A8F-1302776C3DDC}"/>
      </w:docPartPr>
      <w:docPartBody>
        <w:p w:rsidR="00815920" w:rsidRDefault="00221BB9" w:rsidP="00221BB9">
          <w:pPr>
            <w:pStyle w:val="E21E6BC1423849E8B8BACB68E38B3DBF"/>
          </w:pPr>
          <w:r w:rsidRPr="00904725">
            <w:rPr>
              <w:rStyle w:val="PlaceholderText"/>
            </w:rPr>
            <w:t>Click here to enter text.</w:t>
          </w:r>
        </w:p>
      </w:docPartBody>
    </w:docPart>
    <w:docPart>
      <w:docPartPr>
        <w:name w:val="42D84024267E47E1A512DD5D19ADACFF"/>
        <w:category>
          <w:name w:val="General"/>
          <w:gallery w:val="placeholder"/>
        </w:category>
        <w:types>
          <w:type w:val="bbPlcHdr"/>
        </w:types>
        <w:behaviors>
          <w:behavior w:val="content"/>
        </w:behaviors>
        <w:guid w:val="{E8EDE579-56B8-4163-A152-FE52AC06D1D5}"/>
      </w:docPartPr>
      <w:docPartBody>
        <w:p w:rsidR="00815920" w:rsidRDefault="00221BB9" w:rsidP="00221BB9">
          <w:pPr>
            <w:pStyle w:val="42D84024267E47E1A512DD5D19ADACFF"/>
          </w:pPr>
          <w:r w:rsidRPr="0090472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yriad Pro Cond">
    <w:altName w:val="Aria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221BB9"/>
    <w:rsid w:val="002D64D6"/>
    <w:rsid w:val="0032383A"/>
    <w:rsid w:val="00337484"/>
    <w:rsid w:val="00436B57"/>
    <w:rsid w:val="004E1A75"/>
    <w:rsid w:val="00576003"/>
    <w:rsid w:val="00587536"/>
    <w:rsid w:val="005B38EE"/>
    <w:rsid w:val="005D5D2F"/>
    <w:rsid w:val="00623293"/>
    <w:rsid w:val="00654E35"/>
    <w:rsid w:val="006C3910"/>
    <w:rsid w:val="00815920"/>
    <w:rsid w:val="008822A5"/>
    <w:rsid w:val="00891F77"/>
    <w:rsid w:val="008B1033"/>
    <w:rsid w:val="008B458F"/>
    <w:rsid w:val="009D439F"/>
    <w:rsid w:val="00A20583"/>
    <w:rsid w:val="00A8666C"/>
    <w:rsid w:val="00AD5D56"/>
    <w:rsid w:val="00B04876"/>
    <w:rsid w:val="00B2559E"/>
    <w:rsid w:val="00B46AFF"/>
    <w:rsid w:val="00B72454"/>
    <w:rsid w:val="00BA0596"/>
    <w:rsid w:val="00BE0E7B"/>
    <w:rsid w:val="00C611F2"/>
    <w:rsid w:val="00CB25D5"/>
    <w:rsid w:val="00CD4EF8"/>
    <w:rsid w:val="00D7020A"/>
    <w:rsid w:val="00D87B77"/>
    <w:rsid w:val="00D91A37"/>
    <w:rsid w:val="00DD12EE"/>
    <w:rsid w:val="00F0343A"/>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221BB9"/>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5BD24A7B66CB4D699B151A5785DDE834">
    <w:name w:val="5BD24A7B66CB4D699B151A5785DDE834"/>
    <w:rsid w:val="00C611F2"/>
    <w:pPr>
      <w:spacing w:after="160" w:line="259" w:lineRule="auto"/>
    </w:pPr>
  </w:style>
  <w:style w:type="paragraph" w:customStyle="1" w:styleId="803F65B15D904C58876CA331F37E91FD">
    <w:name w:val="803F65B15D904C58876CA331F37E91FD"/>
    <w:rsid w:val="00C611F2"/>
    <w:pPr>
      <w:spacing w:after="160" w:line="259" w:lineRule="auto"/>
    </w:pPr>
  </w:style>
  <w:style w:type="paragraph" w:customStyle="1" w:styleId="E0161CA6243C4EB8AB1F8C2CB4BA722A">
    <w:name w:val="E0161CA6243C4EB8AB1F8C2CB4BA722A"/>
    <w:rsid w:val="00221BB9"/>
    <w:pPr>
      <w:spacing w:after="160" w:line="259" w:lineRule="auto"/>
    </w:pPr>
  </w:style>
  <w:style w:type="paragraph" w:customStyle="1" w:styleId="3FC053FB4894471F8DC8F704491B8F44">
    <w:name w:val="3FC053FB4894471F8DC8F704491B8F44"/>
    <w:rsid w:val="00221BB9"/>
    <w:pPr>
      <w:spacing w:after="160" w:line="259" w:lineRule="auto"/>
    </w:pPr>
  </w:style>
  <w:style w:type="paragraph" w:customStyle="1" w:styleId="6372865C49364CC89CEEC5C3BA258C77">
    <w:name w:val="6372865C49364CC89CEEC5C3BA258C77"/>
    <w:rsid w:val="00221BB9"/>
    <w:pPr>
      <w:spacing w:after="160" w:line="259" w:lineRule="auto"/>
    </w:pPr>
  </w:style>
  <w:style w:type="paragraph" w:customStyle="1" w:styleId="E21E6BC1423849E8B8BACB68E38B3DBF">
    <w:name w:val="E21E6BC1423849E8B8BACB68E38B3DBF"/>
    <w:rsid w:val="00221BB9"/>
    <w:pPr>
      <w:spacing w:after="160" w:line="259" w:lineRule="auto"/>
    </w:pPr>
  </w:style>
  <w:style w:type="paragraph" w:customStyle="1" w:styleId="42D84024267E47E1A512DD5D19ADACFF">
    <w:name w:val="42D84024267E47E1A512DD5D19ADACFF"/>
    <w:rsid w:val="00221BB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131256-BD03-4A45-AF69-E454B3DD0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558</Words>
  <Characters>1458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7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lyssa Simpson</cp:lastModifiedBy>
  <cp:revision>3</cp:revision>
  <cp:lastPrinted>2015-01-29T22:33:00Z</cp:lastPrinted>
  <dcterms:created xsi:type="dcterms:W3CDTF">2017-02-16T18:39:00Z</dcterms:created>
  <dcterms:modified xsi:type="dcterms:W3CDTF">2017-02-16T19:36:00Z</dcterms:modified>
</cp:coreProperties>
</file>